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23B9" w14:textId="77777777" w:rsidR="00B914AE" w:rsidRPr="00BA1B80" w:rsidRDefault="00B914AE" w:rsidP="00457750">
      <w:pPr>
        <w:rPr>
          <w:rFonts w:cstheme="minorHAnsi"/>
        </w:rPr>
      </w:pPr>
      <w:bookmarkStart w:id="0" w:name="_GoBack"/>
      <w:bookmarkEnd w:id="0"/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BA1B80" w:rsidRDefault="00B914AE" w:rsidP="00457750">
      <w:pPr>
        <w:rPr>
          <w:rFonts w:cstheme="minorHAnsi"/>
        </w:rPr>
      </w:pPr>
    </w:p>
    <w:p w14:paraId="3B5A9471" w14:textId="77777777" w:rsidR="00AA4C0E" w:rsidRPr="000D7404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52D0C36A" w14:textId="7DA1821F" w:rsidR="005146F8" w:rsidRPr="000D7404" w:rsidRDefault="00AA4C0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 xml:space="preserve">Running </w:t>
      </w:r>
      <w:r w:rsidR="00CF79ED" w:rsidRPr="00CF79ED">
        <w:rPr>
          <w:rFonts w:ascii="Verdana" w:hAnsi="Verdana"/>
          <w:color w:val="5B9BD5" w:themeColor="accent5"/>
          <w:sz w:val="52"/>
          <w:szCs w:val="52"/>
        </w:rPr>
        <w:t xml:space="preserve">Vagrant and </w:t>
      </w:r>
      <w:r w:rsidR="00296C20">
        <w:rPr>
          <w:rFonts w:ascii="Verdana" w:hAnsi="Verdana"/>
          <w:color w:val="5B9BD5" w:themeColor="accent5"/>
          <w:sz w:val="52"/>
          <w:szCs w:val="52"/>
        </w:rPr>
        <w:t>Chef Scripts</w:t>
      </w:r>
    </w:p>
    <w:p w14:paraId="70AF0B03" w14:textId="2DE59E70" w:rsidR="00457750" w:rsidRPr="000D7404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5D88CFF7" w14:textId="4D70E9F4" w:rsidR="003F3BA6" w:rsidRPr="000D7404" w:rsidRDefault="003F3BA6" w:rsidP="003F3BA6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>[</w: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0D7404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047B3E">
        <w:rPr>
          <w:rFonts w:ascii="Verdana" w:hAnsi="Verdana"/>
          <w:noProof/>
          <w:color w:val="5B9BD5" w:themeColor="accent5"/>
          <w:sz w:val="52"/>
          <w:szCs w:val="52"/>
        </w:rPr>
        <w:t>October 16, 2019</w: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0D7404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10FD3938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30136F89" w14:textId="50D7063C" w:rsidR="00672B5A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510011062" w:history="1">
            <w:r w:rsidR="00672B5A" w:rsidRPr="002143FE">
              <w:rPr>
                <w:rStyle w:val="Hyperlink"/>
                <w:rFonts w:cstheme="minorHAnsi"/>
                <w:noProof/>
              </w:rPr>
              <w:t>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quirements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 w:rsidR="00047B3E">
              <w:rPr>
                <w:noProof/>
                <w:webHidden/>
              </w:rPr>
              <w:t>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4AAAAA4" w14:textId="661CE366" w:rsidR="00672B5A" w:rsidRDefault="00047B3E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63" w:history="1">
            <w:r w:rsidR="00672B5A" w:rsidRPr="002143FE">
              <w:rPr>
                <w:rStyle w:val="Hyperlink"/>
                <w:rFonts w:cstheme="minorHAnsi"/>
                <w:noProof/>
              </w:rPr>
              <w:t>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Downloads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261478B" w14:textId="7EEC7588" w:rsidR="00672B5A" w:rsidRDefault="00047B3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4" w:history="1">
            <w:r w:rsidR="00672B5A" w:rsidRPr="002143FE">
              <w:rPr>
                <w:rStyle w:val="Hyperlink"/>
                <w:rFonts w:cstheme="minorHAnsi"/>
                <w:noProof/>
              </w:rPr>
              <w:t>2.1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lativity install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90283F9" w14:textId="7003C8CB" w:rsidR="00672B5A" w:rsidRDefault="00047B3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5" w:history="1">
            <w:r w:rsidR="00672B5A" w:rsidRPr="002143FE">
              <w:rPr>
                <w:rStyle w:val="Hyperlink"/>
                <w:rFonts w:cstheme="minorHAnsi"/>
                <w:noProof/>
              </w:rPr>
              <w:t>2.1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QL Server 2016 Developer Edi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08DD78C" w14:textId="6267B85D" w:rsidR="00672B5A" w:rsidRDefault="00047B3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6" w:history="1">
            <w:r w:rsidR="00672B5A" w:rsidRPr="002143FE">
              <w:rPr>
                <w:rStyle w:val="Hyperlink"/>
                <w:rFonts w:cstheme="minorHAnsi"/>
                <w:noProof/>
              </w:rPr>
              <w:t>2.1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rvice Bus 1.1 Defect Windows Updat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C930BE0" w14:textId="0E7E4BF6" w:rsidR="00672B5A" w:rsidRDefault="00047B3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7" w:history="1">
            <w:r w:rsidR="00672B5A" w:rsidRPr="002143FE">
              <w:rPr>
                <w:rStyle w:val="Hyperlink"/>
                <w:rFonts w:cstheme="minorHAnsi"/>
                <w:noProof/>
              </w:rPr>
              <w:t>2.1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isual Studio Code text editor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03B4727" w14:textId="6B4740F1" w:rsidR="00672B5A" w:rsidRDefault="00047B3E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68" w:history="1">
            <w:r w:rsidR="00672B5A" w:rsidRPr="002143FE">
              <w:rPr>
                <w:rStyle w:val="Hyperlink"/>
                <w:rFonts w:cstheme="minorHAnsi"/>
                <w:noProof/>
              </w:rPr>
              <w:t>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Workst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D254E2C" w14:textId="56AF5E6A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9" w:history="1">
            <w:r w:rsidR="00672B5A" w:rsidRPr="002143FE">
              <w:rPr>
                <w:rStyle w:val="Hyperlink"/>
                <w:rFonts w:cstheme="minorHAnsi"/>
                <w:noProof/>
              </w:rPr>
              <w:t>3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B34F83B" w14:textId="650A452A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0" w:history="1">
            <w:r w:rsidR="00672B5A" w:rsidRPr="002143FE">
              <w:rPr>
                <w:rStyle w:val="Hyperlink"/>
                <w:rFonts w:cstheme="minorHAnsi"/>
                <w:noProof/>
              </w:rPr>
              <w:t>3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PowerShell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A23B63D" w14:textId="2DB50C8F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1" w:history="1">
            <w:r w:rsidR="00672B5A" w:rsidRPr="002143FE">
              <w:rPr>
                <w:rStyle w:val="Hyperlink"/>
                <w:rFonts w:cstheme="minorHAnsi"/>
                <w:noProof/>
              </w:rPr>
              <w:t>3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Chocolate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71334F4" w14:textId="095A258A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2" w:history="1">
            <w:r w:rsidR="00672B5A" w:rsidRPr="002143FE">
              <w:rPr>
                <w:rStyle w:val="Hyperlink"/>
                <w:rFonts w:cstheme="minorHAnsi"/>
                <w:noProof/>
              </w:rPr>
              <w:t>3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GIT Version 2.14.1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6E3329C" w14:textId="6B2CD78E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3" w:history="1">
            <w:r w:rsidR="00672B5A" w:rsidRPr="002143FE">
              <w:rPr>
                <w:rStyle w:val="Hyperlink"/>
                <w:rFonts w:cstheme="minorHAnsi"/>
                <w:noProof/>
              </w:rPr>
              <w:t>3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lone Dev VM repository from Github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5194676" w14:textId="372CD04D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4" w:history="1">
            <w:r w:rsidR="00672B5A" w:rsidRPr="002143FE">
              <w:rPr>
                <w:rStyle w:val="Hyperlink"/>
                <w:rFonts w:cstheme="minorHAnsi"/>
                <w:noProof/>
              </w:rPr>
              <w:t>3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Chef Development Kit Version 2.4.17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5B11B1F" w14:textId="272BFEBF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5" w:history="1">
            <w:r w:rsidR="00672B5A" w:rsidRPr="002143FE">
              <w:rPr>
                <w:rStyle w:val="Hyperlink"/>
                <w:rFonts w:cstheme="minorHAnsi"/>
                <w:noProof/>
              </w:rPr>
              <w:t>3.7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Enable the Hyper-V Windows featur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66A50A6" w14:textId="5F3B4518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6" w:history="1">
            <w:r w:rsidR="00672B5A" w:rsidRPr="002143FE">
              <w:rPr>
                <w:rStyle w:val="Hyperlink"/>
                <w:rFonts w:cstheme="minorHAnsi"/>
                <w:noProof/>
              </w:rPr>
              <w:t>3.8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Hyper-V Virtual Swit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47A4C8B8" w14:textId="6619D8BF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7" w:history="1">
            <w:r w:rsidR="00672B5A" w:rsidRPr="002143FE">
              <w:rPr>
                <w:rStyle w:val="Hyperlink"/>
                <w:rFonts w:cstheme="minorHAnsi"/>
                <w:noProof/>
              </w:rPr>
              <w:t>3.9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hare Internet Connec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7B52193" w14:textId="08E1C41B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8" w:history="1">
            <w:r w:rsidR="00672B5A" w:rsidRPr="002143FE">
              <w:rPr>
                <w:rStyle w:val="Hyperlink"/>
                <w:rFonts w:cstheme="minorHAnsi"/>
                <w:noProof/>
              </w:rPr>
              <w:t>3.10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Version 2.0.1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AD5B901" w14:textId="515573FB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9" w:history="1">
            <w:r w:rsidR="00672B5A" w:rsidRPr="002143FE">
              <w:rPr>
                <w:rStyle w:val="Hyperlink"/>
                <w:rFonts w:cstheme="minorHAnsi"/>
                <w:noProof/>
              </w:rPr>
              <w:t>3.1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Reboot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4272279" w14:textId="3B2D6548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0" w:history="1">
            <w:r w:rsidR="00672B5A" w:rsidRPr="002143FE">
              <w:rPr>
                <w:rStyle w:val="Hyperlink"/>
                <w:rFonts w:cstheme="minorHAnsi"/>
                <w:noProof/>
              </w:rPr>
              <w:t>3.1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berkshelf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C623DE5" w14:textId="47C3A83E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1" w:history="1">
            <w:r w:rsidR="00672B5A" w:rsidRPr="002143FE">
              <w:rPr>
                <w:rStyle w:val="Hyperlink"/>
                <w:rFonts w:cstheme="minorHAnsi"/>
                <w:noProof/>
              </w:rPr>
              <w:t>3.1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Add Dev VM Windows Base machine to Vagrant boxes lis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FED4E0A" w14:textId="603E70C8" w:rsidR="00672B5A" w:rsidRDefault="00047B3E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82" w:history="1">
            <w:r w:rsidR="00672B5A" w:rsidRPr="002143FE">
              <w:rPr>
                <w:rStyle w:val="Hyperlink"/>
                <w:rFonts w:cstheme="minorHAnsi"/>
                <w:noProof/>
              </w:rPr>
              <w:t>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reate New Dev VM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DD792EC" w14:textId="1136754A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3" w:history="1">
            <w:r w:rsidR="00672B5A" w:rsidRPr="002143FE">
              <w:rPr>
                <w:rStyle w:val="Hyperlink"/>
                <w:rFonts w:cstheme="minorHAnsi"/>
                <w:noProof/>
              </w:rPr>
              <w:t>4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22C57E8" w14:textId="0186EFF0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4" w:history="1">
            <w:r w:rsidR="00672B5A" w:rsidRPr="002143FE">
              <w:rPr>
                <w:rStyle w:val="Hyperlink"/>
                <w:rFonts w:cstheme="minorHAnsi"/>
                <w:noProof/>
              </w:rPr>
              <w:t>4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Navigate to the Dev VM GIT repositor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A350F9B" w14:textId="5746B680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5" w:history="1">
            <w:r w:rsidR="00672B5A" w:rsidRPr="002143FE">
              <w:rPr>
                <w:rStyle w:val="Hyperlink"/>
                <w:rFonts w:cstheme="minorHAnsi"/>
                <w:noProof/>
              </w:rPr>
              <w:t>4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witch to vagrant-poc bran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0A4B395" w14:textId="3BD9B8DD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6" w:history="1">
            <w:r w:rsidR="00672B5A" w:rsidRPr="002143FE">
              <w:rPr>
                <w:rStyle w:val="Hyperlink"/>
                <w:rFonts w:cstheme="minorHAnsi"/>
                <w:noProof/>
              </w:rPr>
              <w:t>4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opy the config.yaml file required for Dev VM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98A38DE" w14:textId="4EA940F4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7" w:history="1">
            <w:r w:rsidR="00672B5A" w:rsidRPr="002143FE">
              <w:rPr>
                <w:rStyle w:val="Hyperlink"/>
                <w:rFonts w:cstheme="minorHAnsi"/>
                <w:noProof/>
              </w:rPr>
              <w:t>4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pdate Configuration fil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6B4590B" w14:textId="4AC3AD68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8" w:history="1">
            <w:r w:rsidR="00672B5A" w:rsidRPr="002143FE">
              <w:rPr>
                <w:rStyle w:val="Hyperlink"/>
                <w:rFonts w:cstheme="minorHAnsi"/>
                <w:noProof/>
              </w:rPr>
              <w:t>4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un the Dev VM Creation scrip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FC8BDE8" w14:textId="67ED68D9" w:rsidR="00672B5A" w:rsidRDefault="00047B3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9" w:history="1">
            <w:r w:rsidR="00672B5A" w:rsidRPr="002143FE">
              <w:rPr>
                <w:rStyle w:val="Hyperlink"/>
                <w:rFonts w:cstheme="minorHAnsi"/>
                <w:noProof/>
              </w:rPr>
              <w:t>4.6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Navigate to the Dev VM GIT repositor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32A4EFE" w14:textId="322573B8" w:rsidR="00672B5A" w:rsidRDefault="00047B3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0" w:history="1">
            <w:r w:rsidR="00672B5A" w:rsidRPr="002143FE">
              <w:rPr>
                <w:rStyle w:val="Hyperlink"/>
                <w:rFonts w:cstheme="minorHAnsi"/>
                <w:noProof/>
              </w:rPr>
              <w:t>4.6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ist all the files in Chef folder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925145A" w14:textId="4BB68C0A" w:rsidR="00672B5A" w:rsidRDefault="00047B3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1" w:history="1">
            <w:r w:rsidR="00672B5A" w:rsidRPr="002143FE">
              <w:rPr>
                <w:rStyle w:val="Hyperlink"/>
                <w:rFonts w:cstheme="minorHAnsi"/>
                <w:noProof/>
              </w:rPr>
              <w:t>4.6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un the Creation scrip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E8AB5BB" w14:textId="3B43FFC0" w:rsidR="00672B5A" w:rsidRDefault="00047B3E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92" w:history="1">
            <w:r w:rsidR="00672B5A" w:rsidRPr="002143FE">
              <w:rPr>
                <w:rStyle w:val="Hyperlink"/>
                <w:rFonts w:cstheme="minorHAnsi"/>
                <w:noProof/>
              </w:rPr>
              <w:t>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lean Workst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A6ABC7F" w14:textId="24CFDD87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3" w:history="1">
            <w:r w:rsidR="00672B5A" w:rsidRPr="002143FE">
              <w:rPr>
                <w:rStyle w:val="Hyperlink"/>
                <w:rFonts w:cstheme="minorHAnsi"/>
                <w:noProof/>
              </w:rPr>
              <w:t>5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BCE2DD3" w14:textId="1CD0D813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4" w:history="1">
            <w:r w:rsidR="00672B5A" w:rsidRPr="002143FE">
              <w:rPr>
                <w:rStyle w:val="Hyperlink"/>
                <w:rFonts w:cstheme="minorHAnsi"/>
                <w:noProof/>
              </w:rPr>
              <w:t>5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move Vagrant Box Imag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FC0E1C1" w14:textId="35E3CFF2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5" w:history="1">
            <w:r w:rsidR="00672B5A" w:rsidRPr="002143FE">
              <w:rPr>
                <w:rStyle w:val="Hyperlink"/>
                <w:rFonts w:cstheme="minorHAnsi"/>
                <w:noProof/>
              </w:rPr>
              <w:t>5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 berkshelf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5A16461" w14:textId="361F97E0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6" w:history="1">
            <w:r w:rsidR="00672B5A" w:rsidRPr="002143FE">
              <w:rPr>
                <w:rStyle w:val="Hyperlink"/>
                <w:rFonts w:cstheme="minorHAnsi"/>
                <w:noProof/>
              </w:rPr>
              <w:t>5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 reload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4B94D114" w14:textId="5579278E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7" w:history="1">
            <w:r w:rsidR="00672B5A" w:rsidRPr="002143FE">
              <w:rPr>
                <w:rStyle w:val="Hyperlink"/>
                <w:rFonts w:cstheme="minorHAnsi"/>
                <w:noProof/>
              </w:rPr>
              <w:t>5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725BF37" w14:textId="2D28D0B9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8" w:history="1">
            <w:r w:rsidR="00672B5A" w:rsidRPr="002143FE">
              <w:rPr>
                <w:rStyle w:val="Hyperlink"/>
                <w:rFonts w:cstheme="minorHAnsi"/>
                <w:noProof/>
              </w:rPr>
              <w:t>5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Chocolate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E255760" w14:textId="40654CA4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9" w:history="1">
            <w:r w:rsidR="00672B5A" w:rsidRPr="002143FE">
              <w:rPr>
                <w:rStyle w:val="Hyperlink"/>
                <w:rFonts w:cstheme="minorHAnsi"/>
                <w:noProof/>
              </w:rPr>
              <w:t>5.7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move Hyper-V Virtual Swit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995F922" w14:textId="139093A6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100" w:history="1">
            <w:r w:rsidR="00672B5A" w:rsidRPr="002143FE">
              <w:rPr>
                <w:rStyle w:val="Hyperlink"/>
                <w:rFonts w:cstheme="minorHAnsi"/>
                <w:noProof/>
              </w:rPr>
              <w:t>5.8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Hyper-V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10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9835F8B" w14:textId="5248D558" w:rsidR="00672B5A" w:rsidRDefault="00047B3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101" w:history="1">
            <w:r w:rsidR="00672B5A" w:rsidRPr="002143FE">
              <w:rPr>
                <w:rStyle w:val="Hyperlink"/>
                <w:rFonts w:cstheme="minorHAnsi"/>
                <w:noProof/>
              </w:rPr>
              <w:t>5.9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Chef Development Ki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10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8E143DE" w14:textId="34A90DD4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4645489D" w14:textId="0120FEC7" w:rsidR="00D75972" w:rsidRPr="00BA1B80" w:rsidRDefault="0021767A" w:rsidP="00221DC0">
      <w:pPr>
        <w:pStyle w:val="Heading1"/>
        <w:rPr>
          <w:rFonts w:asciiTheme="minorHAnsi" w:hAnsiTheme="minorHAnsi" w:cstheme="minorHAnsi"/>
        </w:rPr>
      </w:pPr>
      <w:bookmarkStart w:id="1" w:name="_Toc510011062"/>
      <w:r w:rsidRPr="00BA1B80">
        <w:rPr>
          <w:rFonts w:asciiTheme="minorHAnsi" w:hAnsiTheme="minorHAnsi" w:cstheme="minorHAnsi"/>
        </w:rPr>
        <w:t>Requirements</w:t>
      </w:r>
      <w:bookmarkEnd w:id="1"/>
      <w:r w:rsidRPr="00BA1B80">
        <w:rPr>
          <w:rFonts w:asciiTheme="minorHAnsi" w:hAnsiTheme="minorHAnsi" w:cstheme="minorHAnsi"/>
        </w:rPr>
        <w:t xml:space="preserve"> </w:t>
      </w:r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589CA23" w14:textId="27C033F9" w:rsidR="00F6710A" w:rsidRPr="00BA1B80" w:rsidRDefault="4440F980" w:rsidP="0012623F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CPU cores: 4 cores</w:t>
      </w:r>
    </w:p>
    <w:p w14:paraId="55CE6D10" w14:textId="3120B32B" w:rsidR="00F6710A" w:rsidRPr="00BA1B80" w:rsidRDefault="00AF074A" w:rsidP="0012623F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RAM: 12</w:t>
      </w:r>
      <w:r w:rsidR="4440F980" w:rsidRPr="00BA1B80">
        <w:rPr>
          <w:rFonts w:cstheme="minorHAnsi"/>
        </w:rPr>
        <w:t>GB</w:t>
      </w:r>
    </w:p>
    <w:p w14:paraId="3B09AD23" w14:textId="622ED56E" w:rsidR="00D75972" w:rsidRPr="00BA1B80" w:rsidRDefault="00F132AD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Storage: 14</w:t>
      </w:r>
      <w:r w:rsidR="4440F980" w:rsidRPr="00BA1B80">
        <w:rPr>
          <w:rFonts w:cstheme="minorHAnsi"/>
        </w:rPr>
        <w:t>0GB</w:t>
      </w:r>
    </w:p>
    <w:p w14:paraId="5A53FF89" w14:textId="77777777" w:rsidR="005C1649" w:rsidRPr="00BA1B80" w:rsidRDefault="005C1649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 xml:space="preserve">Licenses </w:t>
      </w:r>
    </w:p>
    <w:p w14:paraId="231EF46C" w14:textId="296E8961" w:rsidR="005C1649" w:rsidRPr="00BA1B80" w:rsidRDefault="005C1649" w:rsidP="005C1649">
      <w:pPr>
        <w:pStyle w:val="ListParagraph"/>
        <w:numPr>
          <w:ilvl w:val="1"/>
          <w:numId w:val="6"/>
        </w:numPr>
        <w:rPr>
          <w:rFonts w:cstheme="minorHAnsi"/>
        </w:rPr>
      </w:pPr>
      <w:r w:rsidRPr="00BA1B80">
        <w:rPr>
          <w:rFonts w:cstheme="minorHAnsi"/>
        </w:rPr>
        <w:t>Windows Server 2012 R2</w:t>
      </w:r>
    </w:p>
    <w:p w14:paraId="1FD8009C" w14:textId="16BDBFC1" w:rsidR="005C1649" w:rsidRPr="00BA1B80" w:rsidRDefault="005C1649" w:rsidP="00553CD4">
      <w:pPr>
        <w:pStyle w:val="ListParagraph"/>
        <w:numPr>
          <w:ilvl w:val="1"/>
          <w:numId w:val="6"/>
        </w:numPr>
        <w:rPr>
          <w:rFonts w:cstheme="minorHAnsi"/>
        </w:rPr>
      </w:pPr>
      <w:r w:rsidRPr="00BA1B80">
        <w:rPr>
          <w:rFonts w:cstheme="minorHAnsi"/>
        </w:rPr>
        <w:t>Relativity</w:t>
      </w:r>
      <w:r w:rsidR="00334430" w:rsidRPr="00BA1B80">
        <w:rPr>
          <w:rFonts w:cstheme="minorHAnsi"/>
        </w:rPr>
        <w:t xml:space="preserve"> </w:t>
      </w:r>
    </w:p>
    <w:p w14:paraId="5E8873F1" w14:textId="2FE5C96F" w:rsidR="00A1087D" w:rsidRPr="00BA1B80" w:rsidRDefault="00A1087D" w:rsidP="00C622F3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Windows 10 Pro with Hyper-V features enabled.</w:t>
      </w:r>
    </w:p>
    <w:p w14:paraId="765ADA5D" w14:textId="63055486" w:rsidR="00C622F3" w:rsidRPr="00BA1B80" w:rsidRDefault="00C622F3" w:rsidP="00C622F3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Windows Admin account.</w:t>
      </w:r>
    </w:p>
    <w:p w14:paraId="56CB65F3" w14:textId="51BFEEF6" w:rsidR="00D75972" w:rsidRDefault="00C622F3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Internet connection</w:t>
      </w:r>
    </w:p>
    <w:p w14:paraId="7B5213C8" w14:textId="77777777" w:rsidR="005C6F4F" w:rsidRPr="005C6F4F" w:rsidRDefault="005C6F4F" w:rsidP="005C6F4F">
      <w:pPr>
        <w:rPr>
          <w:rFonts w:cstheme="minorHAnsi"/>
        </w:rPr>
      </w:pPr>
    </w:p>
    <w:p w14:paraId="49E72285" w14:textId="77777777" w:rsidR="005C6F4F" w:rsidRDefault="005C6F4F" w:rsidP="005C6F4F">
      <w:pPr>
        <w:pStyle w:val="Heading1"/>
        <w:rPr>
          <w:rFonts w:asciiTheme="minorHAnsi" w:hAnsiTheme="minorHAnsi" w:cstheme="minorHAnsi"/>
        </w:rPr>
      </w:pPr>
      <w:bookmarkStart w:id="2" w:name="_Toc510011063"/>
      <w:r w:rsidRPr="00BA1B80">
        <w:rPr>
          <w:rFonts w:asciiTheme="minorHAnsi" w:hAnsiTheme="minorHAnsi" w:cstheme="minorHAnsi"/>
        </w:rPr>
        <w:t>Downloads</w:t>
      </w:r>
      <w:bookmarkEnd w:id="2"/>
    </w:p>
    <w:p w14:paraId="4324326A" w14:textId="77777777" w:rsidR="005C6F4F" w:rsidRDefault="005C6F4F" w:rsidP="005C6F4F">
      <w:pPr>
        <w:pStyle w:val="ListParagraph"/>
        <w:numPr>
          <w:ilvl w:val="0"/>
          <w:numId w:val="20"/>
        </w:numPr>
      </w:pPr>
      <w:r>
        <w:t>List of files needed for running the Vagrant/Chef recipes.</w:t>
      </w:r>
    </w:p>
    <w:p w14:paraId="5EAEEE23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Relativity installer</w:t>
      </w:r>
    </w:p>
    <w:p w14:paraId="77F2A88D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Invariant installer</w:t>
      </w:r>
    </w:p>
    <w:p w14:paraId="33392262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lastRenderedPageBreak/>
        <w:t>Secret Store</w:t>
      </w:r>
    </w:p>
    <w:p w14:paraId="31E8D881" w14:textId="77777777" w:rsidR="005C6F4F" w:rsidRDefault="005C6F4F" w:rsidP="005C6F4F">
      <w:pPr>
        <w:pStyle w:val="ListParagraph"/>
        <w:numPr>
          <w:ilvl w:val="1"/>
          <w:numId w:val="20"/>
        </w:numPr>
      </w:pPr>
      <w:proofErr w:type="spellStart"/>
      <w:r>
        <w:t>Datagrid</w:t>
      </w:r>
      <w:proofErr w:type="spellEnd"/>
    </w:p>
    <w:p w14:paraId="4CC68A9B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SQL Server 2016 Developer Edition</w:t>
      </w:r>
    </w:p>
    <w:p w14:paraId="77C0298E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Service Bus Defect Windows update</w:t>
      </w:r>
    </w:p>
    <w:p w14:paraId="22073735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Visual Studio Code text editor</w:t>
      </w:r>
    </w:p>
    <w:p w14:paraId="09DDA13B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MS Office Professional Plus 2010</w:t>
      </w:r>
    </w:p>
    <w:p w14:paraId="167F1806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MS Works Converter</w:t>
      </w:r>
    </w:p>
    <w:p w14:paraId="24C94B83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Lotus Notes</w:t>
      </w:r>
    </w:p>
    <w:p w14:paraId="5962B64E" w14:textId="77777777" w:rsidR="005C6F4F" w:rsidRDefault="005C6F4F" w:rsidP="005C6F4F">
      <w:pPr>
        <w:pStyle w:val="ListParagraph"/>
        <w:numPr>
          <w:ilvl w:val="1"/>
          <w:numId w:val="20"/>
        </w:numPr>
      </w:pPr>
      <w:proofErr w:type="spellStart"/>
      <w:r>
        <w:t>Jungum</w:t>
      </w:r>
      <w:proofErr w:type="spellEnd"/>
    </w:p>
    <w:p w14:paraId="3AF8C6BF" w14:textId="77777777" w:rsidR="005C6F4F" w:rsidRPr="00A608E5" w:rsidRDefault="005C6F4F" w:rsidP="005C6F4F">
      <w:pPr>
        <w:pStyle w:val="ListParagraph"/>
        <w:ind w:left="1440"/>
      </w:pPr>
    </w:p>
    <w:p w14:paraId="74ED6340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3" w:name="_Toc510011064"/>
      <w:r w:rsidRPr="00BA1B80">
        <w:rPr>
          <w:rFonts w:asciiTheme="minorHAnsi" w:hAnsiTheme="minorHAnsi" w:cstheme="minorHAnsi"/>
        </w:rPr>
        <w:t>Relativity</w:t>
      </w:r>
      <w:r>
        <w:rPr>
          <w:rFonts w:asciiTheme="minorHAnsi" w:hAnsiTheme="minorHAnsi" w:cstheme="minorHAnsi"/>
        </w:rPr>
        <w:t xml:space="preserve"> installation</w:t>
      </w:r>
      <w:bookmarkEnd w:id="3"/>
    </w:p>
    <w:p w14:paraId="52059498" w14:textId="36BF4492" w:rsidR="005C6F4F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Please contact </w:t>
      </w:r>
      <w:hyperlink r:id="rId6" w:history="1">
        <w:r w:rsidRPr="002A28DE">
          <w:rPr>
            <w:rStyle w:val="Hyperlink"/>
            <w:rFonts w:cstheme="minorHAnsi"/>
          </w:rPr>
          <w:t>support@relativity.com</w:t>
        </w:r>
      </w:hyperlink>
      <w:r>
        <w:rPr>
          <w:rFonts w:cstheme="minorHAnsi"/>
        </w:rPr>
        <w:t xml:space="preserve"> to </w:t>
      </w:r>
      <w:proofErr w:type="gramStart"/>
      <w:r>
        <w:rPr>
          <w:rFonts w:cstheme="minorHAnsi"/>
        </w:rPr>
        <w:t>get  the</w:t>
      </w:r>
      <w:proofErr w:type="gramEnd"/>
      <w:r>
        <w:rPr>
          <w:rFonts w:cstheme="minorHAnsi"/>
        </w:rPr>
        <w:t xml:space="preserve"> installer files for the following:</w:t>
      </w:r>
    </w:p>
    <w:p w14:paraId="3B227F49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 xml:space="preserve">Relativity </w:t>
      </w:r>
    </w:p>
    <w:p w14:paraId="3579D4DC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 xml:space="preserve">Invariant </w:t>
      </w:r>
    </w:p>
    <w:p w14:paraId="1DE7BE63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>Secret Store</w:t>
      </w:r>
    </w:p>
    <w:p w14:paraId="5E7F93DC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>
        <w:rPr>
          <w:rFonts w:cstheme="minorHAnsi"/>
        </w:rPr>
        <w:t>Datagrid</w:t>
      </w:r>
      <w:proofErr w:type="spellEnd"/>
    </w:p>
    <w:p w14:paraId="5F584C17" w14:textId="77777777" w:rsidR="005C6F4F" w:rsidRPr="00BA1B80" w:rsidRDefault="005C6F4F" w:rsidP="005C6F4F">
      <w:pPr>
        <w:pStyle w:val="ListParagraph"/>
        <w:ind w:left="1656"/>
        <w:rPr>
          <w:rFonts w:cstheme="minorHAnsi"/>
        </w:rPr>
      </w:pPr>
    </w:p>
    <w:p w14:paraId="596C0125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4" w:name="_Toc510011065"/>
      <w:r w:rsidRPr="00BA1B80">
        <w:rPr>
          <w:rFonts w:asciiTheme="minorHAnsi" w:hAnsiTheme="minorHAnsi" w:cstheme="minorHAnsi"/>
        </w:rPr>
        <w:t>SQL Server 2016 Developer Edition</w:t>
      </w:r>
      <w:bookmarkEnd w:id="4"/>
    </w:p>
    <w:p w14:paraId="1F74CCC6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download it at this link - </w:t>
      </w:r>
      <w:hyperlink r:id="rId7" w:history="1">
        <w:r w:rsidRPr="00BA1B80">
          <w:rPr>
            <w:rStyle w:val="Hyperlink"/>
            <w:rFonts w:cstheme="minorHAnsi"/>
          </w:rPr>
          <w:t>https://www.microsoft.com/en-us/sql-server/application-development</w:t>
        </w:r>
      </w:hyperlink>
    </w:p>
    <w:p w14:paraId="5EE083B9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662A2819" w14:textId="77777777" w:rsidR="005C6F4F" w:rsidRPr="00BA1B80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0452EA2" wp14:editId="291AE168">
            <wp:extent cx="3889161" cy="20812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1098" cy="208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12364" w14:textId="77777777" w:rsidR="005C6F4F" w:rsidRPr="00BA1B80" w:rsidRDefault="005C6F4F" w:rsidP="005C6F4F">
      <w:pPr>
        <w:rPr>
          <w:rFonts w:cstheme="minorHAnsi"/>
        </w:rPr>
      </w:pPr>
    </w:p>
    <w:p w14:paraId="15C7AB24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5" w:name="_Toc510011066"/>
      <w:r w:rsidRPr="00BA1B80">
        <w:rPr>
          <w:rFonts w:asciiTheme="minorHAnsi" w:hAnsiTheme="minorHAnsi" w:cstheme="minorHAnsi"/>
        </w:rPr>
        <w:t>Service Bus 1.1 Defect Windows Update</w:t>
      </w:r>
      <w:bookmarkEnd w:id="5"/>
    </w:p>
    <w:p w14:paraId="27FD48A4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download it at this link - </w:t>
      </w:r>
      <w:hyperlink r:id="rId9" w:history="1">
        <w:r w:rsidRPr="00BA1B80">
          <w:rPr>
            <w:rStyle w:val="Hyperlink"/>
            <w:rFonts w:cstheme="minorHAnsi"/>
          </w:rPr>
          <w:t>https://www.microsoft.com/en-us/download/details.aspx?id=49496</w:t>
        </w:r>
      </w:hyperlink>
    </w:p>
    <w:p w14:paraId="3AD876C6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1D515071" w14:textId="77777777" w:rsidR="005C6F4F" w:rsidRPr="00BA1B80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074623A2" wp14:editId="28D1B0F4">
            <wp:extent cx="3609833" cy="213157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7442" cy="2136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7AF9A" w14:textId="77777777" w:rsidR="005C6F4F" w:rsidRPr="00D26D95" w:rsidRDefault="005C6F4F" w:rsidP="005C6F4F">
      <w:pPr>
        <w:rPr>
          <w:rFonts w:cstheme="minorHAnsi"/>
        </w:rPr>
      </w:pPr>
    </w:p>
    <w:p w14:paraId="17689BC3" w14:textId="558D0C11" w:rsidR="005C6F4F" w:rsidRPr="00DC7E7F" w:rsidRDefault="005C6F4F" w:rsidP="00DD2B13">
      <w:pPr>
        <w:pStyle w:val="Heading3"/>
        <w:rPr>
          <w:rFonts w:asciiTheme="minorHAnsi" w:hAnsiTheme="minorHAnsi" w:cstheme="minorHAnsi"/>
        </w:rPr>
      </w:pPr>
      <w:bookmarkStart w:id="6" w:name="_Toc510011067"/>
      <w:r w:rsidRPr="00DC7E7F">
        <w:rPr>
          <w:rFonts w:asciiTheme="minorHAnsi" w:hAnsiTheme="minorHAnsi" w:cstheme="minorHAnsi"/>
        </w:rPr>
        <w:t>Install Visual Studio Code text editor</w:t>
      </w:r>
      <w:bookmarkEnd w:id="6"/>
    </w:p>
    <w:p w14:paraId="232C4223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Download and Install Visual Studio Code from this link </w:t>
      </w:r>
      <w:hyperlink r:id="rId11">
        <w:r w:rsidRPr="00BA1B80">
          <w:rPr>
            <w:rFonts w:cstheme="minorHAnsi"/>
            <w:color w:val="0563C1"/>
            <w:u w:val="single"/>
          </w:rPr>
          <w:t>Visual Studio Code</w:t>
        </w:r>
      </w:hyperlink>
    </w:p>
    <w:p w14:paraId="73F1F853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24D09086" w14:textId="77777777" w:rsidR="005C6F4F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0F7E55D6" wp14:editId="7CAFBA5F">
            <wp:extent cx="3596185" cy="2574192"/>
            <wp:effectExtent l="0" t="0" r="4445" b="0"/>
            <wp:docPr id="1" name="Picture 1" descr="C:\Users\calimeti\AppData\Local\Temp\SNAGHTML13a3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meti\AppData\Local\Temp\SNAGHTML13a338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196" cy="2582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C109D" w14:textId="06237DE2" w:rsidR="00D75972" w:rsidRPr="00BA1B80" w:rsidRDefault="00D75972" w:rsidP="0021767A">
      <w:pPr>
        <w:pStyle w:val="Heading1"/>
        <w:rPr>
          <w:rFonts w:asciiTheme="minorHAnsi" w:hAnsiTheme="minorHAnsi" w:cstheme="minorHAnsi"/>
        </w:rPr>
      </w:pPr>
      <w:bookmarkStart w:id="7" w:name="_Toc510011068"/>
      <w:r w:rsidRPr="00BA1B80">
        <w:rPr>
          <w:rFonts w:asciiTheme="minorHAnsi" w:hAnsiTheme="minorHAnsi" w:cstheme="minorHAnsi"/>
        </w:rPr>
        <w:t>Setup Workstation</w:t>
      </w:r>
      <w:bookmarkEnd w:id="7"/>
    </w:p>
    <w:p w14:paraId="2995B527" w14:textId="0CA3254C" w:rsidR="00174BAF" w:rsidRPr="00BA1B80" w:rsidRDefault="00174BAF" w:rsidP="00553CD4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>It’s important that you run the below steps in order.</w:t>
      </w:r>
      <w:r w:rsidR="00A529E5" w:rsidRPr="00BA1B80">
        <w:rPr>
          <w:rFonts w:cstheme="minorHAnsi"/>
        </w:rPr>
        <w:t xml:space="preserve"> </w:t>
      </w:r>
    </w:p>
    <w:p w14:paraId="69DA9F16" w14:textId="77777777" w:rsidR="00BD54B9" w:rsidRPr="00BA1B80" w:rsidRDefault="00BD54B9" w:rsidP="00862443">
      <w:pPr>
        <w:pStyle w:val="ListParagraph"/>
        <w:ind w:left="432"/>
        <w:rPr>
          <w:rFonts w:cstheme="minorHAnsi"/>
        </w:rPr>
      </w:pPr>
    </w:p>
    <w:p w14:paraId="2DE615CA" w14:textId="6EDEBFFF" w:rsidR="006570D0" w:rsidRPr="00BA1B80" w:rsidRDefault="006570D0" w:rsidP="00DF64A7">
      <w:pPr>
        <w:pStyle w:val="Heading2"/>
        <w:rPr>
          <w:rFonts w:asciiTheme="minorHAnsi" w:hAnsiTheme="minorHAnsi" w:cstheme="minorHAnsi"/>
        </w:rPr>
      </w:pPr>
      <w:bookmarkStart w:id="8" w:name="_Toc510011069"/>
      <w:r w:rsidRPr="00BA1B80">
        <w:rPr>
          <w:rFonts w:asciiTheme="minorHAnsi" w:hAnsiTheme="minorHAnsi" w:cstheme="minorHAnsi"/>
        </w:rPr>
        <w:t>Login</w:t>
      </w:r>
      <w:bookmarkEnd w:id="8"/>
    </w:p>
    <w:p w14:paraId="0514DE5C" w14:textId="5ED6D78C" w:rsidR="00BD54B9" w:rsidRPr="00BA1B80" w:rsidRDefault="002D793C" w:rsidP="00553CD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Login into your workstation with a </w:t>
      </w:r>
      <w:r w:rsidR="006570D0" w:rsidRPr="00BA1B80">
        <w:rPr>
          <w:rFonts w:cstheme="minorHAnsi"/>
        </w:rPr>
        <w:t>Windows</w:t>
      </w:r>
      <w:r w:rsidRPr="00BA1B80">
        <w:rPr>
          <w:rFonts w:cstheme="minorHAnsi"/>
        </w:rPr>
        <w:t xml:space="preserve"> Administrator account.</w:t>
      </w:r>
    </w:p>
    <w:p w14:paraId="7317FFBB" w14:textId="77777777" w:rsidR="00E24954" w:rsidRPr="00BA1B80" w:rsidRDefault="00E24954" w:rsidP="00E24954">
      <w:pPr>
        <w:pStyle w:val="ListParagraph"/>
        <w:ind w:left="936"/>
        <w:rPr>
          <w:rFonts w:cstheme="minorHAnsi"/>
        </w:rPr>
      </w:pPr>
    </w:p>
    <w:p w14:paraId="23BBE93E" w14:textId="6DC65B81" w:rsidR="00653E0D" w:rsidRPr="00653E0D" w:rsidRDefault="005C298F" w:rsidP="00653E0D">
      <w:pPr>
        <w:pStyle w:val="Heading2"/>
        <w:rPr>
          <w:rFonts w:asciiTheme="minorHAnsi" w:hAnsiTheme="minorHAnsi" w:cstheme="minorHAnsi"/>
        </w:rPr>
      </w:pPr>
      <w:bookmarkStart w:id="9" w:name="_Toc510011070"/>
      <w:r w:rsidRPr="00BA1B80">
        <w:rPr>
          <w:rFonts w:asciiTheme="minorHAnsi" w:hAnsiTheme="minorHAnsi" w:cstheme="minorHAnsi"/>
        </w:rPr>
        <w:t>Setup PowerShell</w:t>
      </w:r>
      <w:bookmarkEnd w:id="9"/>
    </w:p>
    <w:p w14:paraId="0F08DC8A" w14:textId="75FC25B2" w:rsidR="008F6F72" w:rsidRDefault="00653E0D" w:rsidP="008F6F72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Let’s c</w:t>
      </w:r>
      <w:r w:rsidR="008F6F72" w:rsidRPr="008F6F72">
        <w:rPr>
          <w:rFonts w:cstheme="minorHAnsi"/>
        </w:rPr>
        <w:t>onfigure PowerShell to always open as an Administrator</w:t>
      </w:r>
      <w:r>
        <w:rPr>
          <w:rFonts w:cstheme="minorHAnsi"/>
        </w:rPr>
        <w:t>.</w:t>
      </w:r>
    </w:p>
    <w:p w14:paraId="2D18299F" w14:textId="62014A4F" w:rsidR="00674F6A" w:rsidRPr="00BA1B80" w:rsidRDefault="00674F6A" w:rsidP="008F6F72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Pin </w:t>
      </w:r>
      <w:r w:rsidRPr="00BA1B80">
        <w:rPr>
          <w:rFonts w:cstheme="minorHAnsi"/>
          <w:b/>
        </w:rPr>
        <w:t>PowerShell</w:t>
      </w:r>
      <w:r w:rsidRPr="00BA1B80">
        <w:rPr>
          <w:rFonts w:cstheme="minorHAnsi"/>
        </w:rPr>
        <w:t xml:space="preserve"> to your Task Bar</w:t>
      </w:r>
    </w:p>
    <w:p w14:paraId="01AAE6AD" w14:textId="7956C2B1" w:rsidR="00674F6A" w:rsidRPr="00BA1B80" w:rsidRDefault="00D603CF" w:rsidP="00674F6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ight c</w:t>
      </w:r>
      <w:r w:rsidR="00674F6A" w:rsidRPr="00BA1B80">
        <w:rPr>
          <w:rFonts w:cstheme="minorHAnsi"/>
        </w:rPr>
        <w:t xml:space="preserve">lick on </w:t>
      </w:r>
      <w:r w:rsidR="00D52DF4" w:rsidRPr="00BA1B80">
        <w:rPr>
          <w:rFonts w:cstheme="minorHAnsi"/>
          <w:b/>
        </w:rPr>
        <w:t xml:space="preserve">Windows </w:t>
      </w:r>
      <w:r w:rsidR="00674F6A" w:rsidRPr="00BA1B80">
        <w:rPr>
          <w:rFonts w:cstheme="minorHAnsi"/>
          <w:b/>
        </w:rPr>
        <w:t>PowerShell</w:t>
      </w:r>
      <w:r w:rsidR="00674F6A" w:rsidRPr="00BA1B80">
        <w:rPr>
          <w:rFonts w:cstheme="minorHAnsi"/>
        </w:rPr>
        <w:t xml:space="preserve"> then </w:t>
      </w:r>
      <w:r w:rsidR="00674F6A" w:rsidRPr="00BA1B80">
        <w:rPr>
          <w:rFonts w:cstheme="minorHAnsi"/>
          <w:b/>
        </w:rPr>
        <w:t>Properties</w:t>
      </w:r>
    </w:p>
    <w:p w14:paraId="47659CE7" w14:textId="6E50C1DF" w:rsidR="0087413C" w:rsidRPr="00BA1B80" w:rsidRDefault="0087413C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2B2A873E" wp14:editId="1E560210">
            <wp:extent cx="4726379" cy="17410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5385" cy="174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BCE0" w14:textId="77777777" w:rsidR="0087413C" w:rsidRPr="00BA1B80" w:rsidRDefault="0087413C" w:rsidP="0087413C">
      <w:pPr>
        <w:pStyle w:val="ListParagraph"/>
        <w:ind w:left="936"/>
        <w:rPr>
          <w:rFonts w:cstheme="minorHAnsi"/>
        </w:rPr>
      </w:pPr>
    </w:p>
    <w:p w14:paraId="42A49377" w14:textId="3FF94FC3" w:rsidR="0087413C" w:rsidRPr="00BA1B80" w:rsidRDefault="0087413C" w:rsidP="0087413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Find the tab called </w:t>
      </w:r>
      <w:r w:rsidRPr="00BA1B80">
        <w:rPr>
          <w:rFonts w:cstheme="minorHAnsi"/>
          <w:b/>
        </w:rPr>
        <w:t>Shortcut</w:t>
      </w:r>
      <w:r w:rsidRPr="00BA1B80">
        <w:rPr>
          <w:rFonts w:cstheme="minorHAnsi"/>
        </w:rPr>
        <w:t xml:space="preserve">, then </w:t>
      </w:r>
      <w:r w:rsidRPr="00BA1B80">
        <w:rPr>
          <w:rFonts w:cstheme="minorHAnsi"/>
          <w:b/>
        </w:rPr>
        <w:t>Advanced</w:t>
      </w:r>
      <w:r w:rsidRPr="00BA1B80">
        <w:rPr>
          <w:rFonts w:cstheme="minorHAnsi"/>
        </w:rPr>
        <w:t xml:space="preserve">, then </w:t>
      </w:r>
      <w:r w:rsidRPr="00BA1B80">
        <w:rPr>
          <w:rFonts w:cstheme="minorHAnsi"/>
          <w:b/>
        </w:rPr>
        <w:t xml:space="preserve">Run </w:t>
      </w:r>
      <w:proofErr w:type="gramStart"/>
      <w:r w:rsidRPr="00BA1B80">
        <w:rPr>
          <w:rFonts w:cstheme="minorHAnsi"/>
          <w:b/>
        </w:rPr>
        <w:t>As</w:t>
      </w:r>
      <w:proofErr w:type="gramEnd"/>
      <w:r w:rsidRPr="00BA1B80">
        <w:rPr>
          <w:rFonts w:cstheme="minorHAnsi"/>
          <w:b/>
        </w:rPr>
        <w:t xml:space="preserve"> Administrator</w:t>
      </w:r>
    </w:p>
    <w:p w14:paraId="6499CF2A" w14:textId="3CA03CE5" w:rsidR="0087413C" w:rsidRPr="00BA1B80" w:rsidRDefault="0087413C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6A4D021E" wp14:editId="64D44E47">
            <wp:extent cx="2036618" cy="2782496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1818" cy="280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E0F2" w14:textId="05395B96" w:rsidR="00EB7E10" w:rsidRPr="00BA1B80" w:rsidRDefault="00EB7E10" w:rsidP="0087413C">
      <w:pPr>
        <w:pStyle w:val="ListParagraph"/>
        <w:ind w:left="936"/>
        <w:rPr>
          <w:rFonts w:cstheme="minorHAnsi"/>
        </w:rPr>
      </w:pPr>
    </w:p>
    <w:p w14:paraId="279B2078" w14:textId="5926A54C" w:rsidR="00EB7E10" w:rsidRPr="00BA1B80" w:rsidRDefault="00A636E3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AA04D05" wp14:editId="55AD9403">
            <wp:extent cx="2161309" cy="1674108"/>
            <wp:effectExtent l="0" t="0" r="0" b="254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6390" cy="1678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9E6B" w14:textId="77777777" w:rsidR="0087413C" w:rsidRPr="00BA1B80" w:rsidRDefault="0087413C" w:rsidP="0087413C">
      <w:pPr>
        <w:pStyle w:val="ListParagraph"/>
        <w:ind w:left="936"/>
        <w:rPr>
          <w:rFonts w:cstheme="minorHAnsi"/>
        </w:rPr>
      </w:pPr>
    </w:p>
    <w:p w14:paraId="3FCBE6D0" w14:textId="27C087E5" w:rsidR="0087413C" w:rsidRPr="00BA1B80" w:rsidRDefault="000014E7" w:rsidP="000014E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Open a PowerShell window (should be opening as an Administrator now) and run the following command:</w:t>
      </w:r>
    </w:p>
    <w:p w14:paraId="666A12FF" w14:textId="524A9A0D" w:rsidR="005C298F" w:rsidRPr="00BA1B80" w:rsidRDefault="005C298F" w:rsidP="005C298F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Set-ExecutionPolicy </w:t>
      </w:r>
      <w:r w:rsidR="00F175C8" w:rsidRPr="00BA1B80">
        <w:rPr>
          <w:rFonts w:cstheme="minorHAnsi"/>
          <w:color w:val="70AD47" w:themeColor="accent6"/>
        </w:rPr>
        <w:t>Unrestricted</w:t>
      </w:r>
    </w:p>
    <w:p w14:paraId="5EC3A9D9" w14:textId="2D362003" w:rsidR="005C298F" w:rsidRPr="00BA1B80" w:rsidRDefault="00222287" w:rsidP="005C298F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6F28BB98" wp14:editId="5650545D">
            <wp:extent cx="4987636" cy="841930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1825" cy="85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15065" w14:textId="77777777" w:rsidR="00222287" w:rsidRPr="00BA1B80" w:rsidRDefault="00222287" w:rsidP="005C298F">
      <w:pPr>
        <w:rPr>
          <w:rFonts w:cstheme="minorHAnsi"/>
        </w:rPr>
      </w:pPr>
    </w:p>
    <w:p w14:paraId="4BF17996" w14:textId="0C7844F0" w:rsidR="00D75972" w:rsidRPr="00BA1B80" w:rsidRDefault="00524C63" w:rsidP="00DF64A7">
      <w:pPr>
        <w:pStyle w:val="Heading2"/>
        <w:rPr>
          <w:rFonts w:asciiTheme="minorHAnsi" w:hAnsiTheme="minorHAnsi" w:cstheme="minorHAnsi"/>
        </w:rPr>
      </w:pPr>
      <w:bookmarkStart w:id="10" w:name="_Toc510011071"/>
      <w:r w:rsidRPr="00BA1B80">
        <w:rPr>
          <w:rFonts w:asciiTheme="minorHAnsi" w:hAnsiTheme="minorHAnsi" w:cstheme="minorHAnsi"/>
        </w:rPr>
        <w:t>Install Chocolatey</w:t>
      </w:r>
      <w:bookmarkEnd w:id="10"/>
    </w:p>
    <w:p w14:paraId="2ACA4F75" w14:textId="2DD8842C" w:rsidR="00C622F3" w:rsidRPr="00BA1B80" w:rsidRDefault="00C622F3" w:rsidP="0021767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E54F3EF" w14:textId="1C204C45" w:rsidR="00C6560A" w:rsidRPr="00BA1B80" w:rsidRDefault="00531643" w:rsidP="00DC276E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Set-ExecutionPolicy Bypass -Scope Process -Force; </w:t>
      </w:r>
      <w:proofErr w:type="spellStart"/>
      <w:r w:rsidRPr="00BA1B80">
        <w:rPr>
          <w:rFonts w:cstheme="minorHAnsi"/>
          <w:color w:val="70AD47" w:themeColor="accent6"/>
        </w:rPr>
        <w:t>iex</w:t>
      </w:r>
      <w:proofErr w:type="spellEnd"/>
      <w:r w:rsidRPr="00BA1B80">
        <w:rPr>
          <w:rFonts w:cstheme="minorHAnsi"/>
          <w:color w:val="70AD47" w:themeColor="accent6"/>
        </w:rPr>
        <w:t xml:space="preserve"> ((New-Object System.Net.WebClient</w:t>
      </w:r>
      <w:proofErr w:type="gramStart"/>
      <w:r w:rsidRPr="00BA1B80">
        <w:rPr>
          <w:rFonts w:cstheme="minorHAnsi"/>
          <w:color w:val="70AD47" w:themeColor="accent6"/>
        </w:rPr>
        <w:t>).DownloadString</w:t>
      </w:r>
      <w:proofErr w:type="gramEnd"/>
      <w:r w:rsidRPr="00BA1B80">
        <w:rPr>
          <w:rFonts w:cstheme="minorHAnsi"/>
          <w:color w:val="70AD47" w:themeColor="accent6"/>
        </w:rPr>
        <w:t>('https://chocolatey.org/install.ps1'))</w:t>
      </w:r>
    </w:p>
    <w:p w14:paraId="3139881F" w14:textId="54085AEF" w:rsidR="00F86E93" w:rsidRPr="00BA1B80" w:rsidRDefault="00A90D00" w:rsidP="00DC276E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54DE4B0B" wp14:editId="271BDB48">
            <wp:extent cx="5409210" cy="3201027"/>
            <wp:effectExtent l="0" t="0" r="127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16211" cy="320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86DC8" w14:textId="77777777" w:rsidR="00A90D00" w:rsidRPr="00BA1B80" w:rsidRDefault="00A90D00" w:rsidP="00DC276E">
      <w:pPr>
        <w:rPr>
          <w:rFonts w:cstheme="minorHAnsi"/>
        </w:rPr>
      </w:pPr>
    </w:p>
    <w:p w14:paraId="2F0AE08F" w14:textId="38348D9F" w:rsidR="00862443" w:rsidRPr="00BA1B80" w:rsidRDefault="00497529" w:rsidP="00BA5D40">
      <w:pPr>
        <w:pStyle w:val="Heading2"/>
        <w:rPr>
          <w:rFonts w:asciiTheme="minorHAnsi" w:hAnsiTheme="minorHAnsi" w:cstheme="minorHAnsi"/>
        </w:rPr>
      </w:pPr>
      <w:bookmarkStart w:id="11" w:name="_Toc510011072"/>
      <w:r w:rsidRPr="00BA1B80">
        <w:rPr>
          <w:rFonts w:asciiTheme="minorHAnsi" w:hAnsiTheme="minorHAnsi" w:cstheme="minorHAnsi"/>
        </w:rPr>
        <w:t>Install GIT</w:t>
      </w:r>
      <w:r w:rsidR="00BA5D40" w:rsidRPr="00BA1B80">
        <w:rPr>
          <w:rFonts w:asciiTheme="minorHAnsi" w:hAnsiTheme="minorHAnsi" w:cstheme="minorHAnsi"/>
        </w:rPr>
        <w:t xml:space="preserve"> Version 2.14.1</w:t>
      </w:r>
      <w:bookmarkEnd w:id="11"/>
    </w:p>
    <w:p w14:paraId="3A2D5F2E" w14:textId="10AEE77C" w:rsidR="00497529" w:rsidRPr="00BA1B80" w:rsidRDefault="00497529" w:rsidP="00497529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ACD5496" w14:textId="0D8EE0CA" w:rsidR="00497529" w:rsidRPr="00BA1B80" w:rsidRDefault="00497529" w:rsidP="00497529">
      <w:pPr>
        <w:rPr>
          <w:rFonts w:cstheme="minorHAnsi"/>
          <w:color w:val="70AD47" w:themeColor="accent6"/>
        </w:rPr>
      </w:pPr>
      <w:proofErr w:type="spellStart"/>
      <w:r w:rsidRPr="00BA1B80">
        <w:rPr>
          <w:rFonts w:cstheme="minorHAnsi"/>
          <w:color w:val="70AD47" w:themeColor="accent6"/>
        </w:rPr>
        <w:t>choco</w:t>
      </w:r>
      <w:proofErr w:type="spellEnd"/>
      <w:r w:rsidRPr="00BA1B80">
        <w:rPr>
          <w:rFonts w:cstheme="minorHAnsi"/>
          <w:color w:val="70AD47" w:themeColor="accent6"/>
        </w:rPr>
        <w:t xml:space="preserve"> install git --version 2.14.1</w:t>
      </w:r>
    </w:p>
    <w:p w14:paraId="27340FA5" w14:textId="5D1416F5" w:rsidR="008959B1" w:rsidRPr="00BA1B80" w:rsidRDefault="00C74C70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3CD18525" wp14:editId="1FF0A8DC">
            <wp:extent cx="4613564" cy="368296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2839" cy="369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9E6B" w14:textId="2C14BA6E" w:rsidR="006851F9" w:rsidRPr="00BA1B80" w:rsidRDefault="006851F9" w:rsidP="00B66619">
      <w:pPr>
        <w:pStyle w:val="Heading2"/>
        <w:rPr>
          <w:rFonts w:asciiTheme="minorHAnsi" w:hAnsiTheme="minorHAnsi" w:cstheme="minorHAnsi"/>
        </w:rPr>
      </w:pPr>
      <w:bookmarkStart w:id="12" w:name="_Toc510011073"/>
      <w:r w:rsidRPr="00BA1B80">
        <w:rPr>
          <w:rFonts w:asciiTheme="minorHAnsi" w:hAnsiTheme="minorHAnsi" w:cstheme="minorHAnsi"/>
        </w:rPr>
        <w:t>Clone Dev</w:t>
      </w:r>
      <w:r w:rsidR="004D3C5B">
        <w:rPr>
          <w:rFonts w:asciiTheme="minorHAnsi" w:hAnsiTheme="minorHAnsi" w:cstheme="minorHAnsi"/>
        </w:rPr>
        <w:t xml:space="preserve"> </w:t>
      </w:r>
      <w:r w:rsidRPr="00BA1B80">
        <w:rPr>
          <w:rFonts w:asciiTheme="minorHAnsi" w:hAnsiTheme="minorHAnsi" w:cstheme="minorHAnsi"/>
        </w:rPr>
        <w:t xml:space="preserve">VM repository from </w:t>
      </w:r>
      <w:proofErr w:type="spellStart"/>
      <w:r w:rsidRPr="00BA1B80">
        <w:rPr>
          <w:rFonts w:asciiTheme="minorHAnsi" w:hAnsiTheme="minorHAnsi" w:cstheme="minorHAnsi"/>
        </w:rPr>
        <w:t>Github</w:t>
      </w:r>
      <w:bookmarkEnd w:id="12"/>
      <w:proofErr w:type="spellEnd"/>
    </w:p>
    <w:p w14:paraId="36CEA71A" w14:textId="77777777" w:rsidR="00AA661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Run the </w:t>
      </w:r>
      <w:proofErr w:type="spellStart"/>
      <w:r w:rsidRPr="00BA1B80">
        <w:rPr>
          <w:rFonts w:cstheme="minorHAnsi"/>
        </w:rPr>
        <w:t>follo</w:t>
      </w:r>
      <w:proofErr w:type="spellEnd"/>
    </w:p>
    <w:p w14:paraId="2B58A9A4" w14:textId="30ED6F28" w:rsidR="00BA5D40" w:rsidRPr="00BA1B8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wing command in PowerShell window.</w:t>
      </w:r>
    </w:p>
    <w:p w14:paraId="17BE61A5" w14:textId="6490C359" w:rsidR="00BA5D40" w:rsidRPr="00BA1B80" w:rsidRDefault="00BA5D40" w:rsidP="00BA5D40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d "C:\"</w:t>
      </w:r>
    </w:p>
    <w:p w14:paraId="212E88AD" w14:textId="0D39C005" w:rsidR="00205516" w:rsidRPr="00BA1B80" w:rsidRDefault="005D636E" w:rsidP="00BA5D40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506A6064" wp14:editId="1A497C9E">
            <wp:extent cx="2030681" cy="541997"/>
            <wp:effectExtent l="0" t="0" r="825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43461" cy="54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B7BD0" w14:textId="77777777" w:rsidR="005D636E" w:rsidRPr="00BA1B80" w:rsidRDefault="005D636E" w:rsidP="00BA5D40">
      <w:pPr>
        <w:rPr>
          <w:rFonts w:cstheme="minorHAnsi"/>
          <w:color w:val="70AD47" w:themeColor="accent6"/>
        </w:rPr>
      </w:pPr>
    </w:p>
    <w:p w14:paraId="64D588DA" w14:textId="228B3950" w:rsidR="00BA5D40" w:rsidRPr="00BA1B8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2226F21" w14:textId="084EE8A4" w:rsidR="00BA5D40" w:rsidRPr="00BA1B80" w:rsidRDefault="00BA5D40" w:rsidP="00BA5D40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git clone https://github.com/relativitydev/relativity-dev-vm.git</w:t>
      </w:r>
    </w:p>
    <w:p w14:paraId="25B51AE5" w14:textId="35774E33" w:rsidR="00553CD4" w:rsidRPr="00BA1B80" w:rsidRDefault="0099192A" w:rsidP="00BA5D40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2DDF120" wp14:editId="302D4594">
            <wp:extent cx="3687288" cy="918839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5651" cy="925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DFBC7" w14:textId="77777777" w:rsidR="00D03429" w:rsidRPr="00BA1B80" w:rsidRDefault="00D03429" w:rsidP="00BA5D40">
      <w:pPr>
        <w:rPr>
          <w:rFonts w:cstheme="minorHAnsi"/>
        </w:rPr>
      </w:pPr>
    </w:p>
    <w:p w14:paraId="2D4F71BD" w14:textId="3C46E412" w:rsidR="00C46D91" w:rsidRPr="00BA1B80" w:rsidRDefault="00C46D91" w:rsidP="00C46D91">
      <w:pPr>
        <w:pStyle w:val="Heading2"/>
        <w:rPr>
          <w:rFonts w:asciiTheme="minorHAnsi" w:hAnsiTheme="minorHAnsi" w:cstheme="minorHAnsi"/>
        </w:rPr>
      </w:pPr>
      <w:bookmarkStart w:id="13" w:name="_Toc510011074"/>
      <w:r w:rsidRPr="00BA1B80">
        <w:rPr>
          <w:rFonts w:asciiTheme="minorHAnsi" w:hAnsiTheme="minorHAnsi" w:cstheme="minorHAnsi"/>
        </w:rPr>
        <w:t>Install Chef Development Kit Version 2.4.17</w:t>
      </w:r>
      <w:bookmarkEnd w:id="13"/>
    </w:p>
    <w:p w14:paraId="319D259B" w14:textId="77777777" w:rsidR="00C46D91" w:rsidRPr="00BA1B80" w:rsidRDefault="00C46D91" w:rsidP="00C46D9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252AA9D" w14:textId="48F639AE" w:rsidR="00C46D91" w:rsidRPr="00BA1B80" w:rsidRDefault="00C46D91" w:rsidP="00C46D9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lastRenderedPageBreak/>
        <w:t xml:space="preserve">. </w:t>
      </w:r>
      <w:proofErr w:type="gramStart"/>
      <w:r w:rsidRPr="00BA1B80">
        <w:rPr>
          <w:rFonts w:cstheme="minorHAnsi"/>
          <w:color w:val="70AD47" w:themeColor="accent6"/>
        </w:rPr>
        <w:t xml:space="preserve">{ </w:t>
      </w:r>
      <w:proofErr w:type="spellStart"/>
      <w:r w:rsidRPr="00BA1B80">
        <w:rPr>
          <w:rFonts w:cstheme="minorHAnsi"/>
          <w:color w:val="70AD47" w:themeColor="accent6"/>
        </w:rPr>
        <w:t>iwr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-</w:t>
      </w:r>
      <w:proofErr w:type="spellStart"/>
      <w:r w:rsidRPr="00BA1B80">
        <w:rPr>
          <w:rFonts w:cstheme="minorHAnsi"/>
          <w:color w:val="70AD47" w:themeColor="accent6"/>
        </w:rPr>
        <w:t>useb</w:t>
      </w:r>
      <w:proofErr w:type="spellEnd"/>
      <w:r w:rsidRPr="00BA1B80">
        <w:rPr>
          <w:rFonts w:cstheme="minorHAnsi"/>
          <w:color w:val="70AD47" w:themeColor="accent6"/>
        </w:rPr>
        <w:t xml:space="preserve"> https://omnitruck.chef.io/install.ps1 } | </w:t>
      </w:r>
      <w:proofErr w:type="spellStart"/>
      <w:r w:rsidRPr="00BA1B80">
        <w:rPr>
          <w:rFonts w:cstheme="minorHAnsi"/>
          <w:color w:val="70AD47" w:themeColor="accent6"/>
        </w:rPr>
        <w:t>iex</w:t>
      </w:r>
      <w:proofErr w:type="spellEnd"/>
      <w:r w:rsidRPr="00BA1B80">
        <w:rPr>
          <w:rFonts w:cstheme="minorHAnsi"/>
          <w:color w:val="70AD47" w:themeColor="accent6"/>
        </w:rPr>
        <w:t xml:space="preserve">; install -project </w:t>
      </w:r>
      <w:proofErr w:type="spellStart"/>
      <w:r w:rsidRPr="00BA1B80">
        <w:rPr>
          <w:rFonts w:cstheme="minorHAnsi"/>
          <w:color w:val="70AD47" w:themeColor="accent6"/>
        </w:rPr>
        <w:t>chefdk</w:t>
      </w:r>
      <w:proofErr w:type="spellEnd"/>
      <w:r w:rsidRPr="00BA1B80">
        <w:rPr>
          <w:rFonts w:cstheme="minorHAnsi"/>
          <w:color w:val="70AD47" w:themeColor="accent6"/>
        </w:rPr>
        <w:t xml:space="preserve"> -channel stable -version 2.4.17</w:t>
      </w:r>
    </w:p>
    <w:p w14:paraId="290FA4F9" w14:textId="34DD1A4B" w:rsidR="00C46D91" w:rsidRPr="00BA1B80" w:rsidRDefault="00415E93" w:rsidP="00C46D91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515E71DF" wp14:editId="13FB3292">
            <wp:extent cx="5504213" cy="849154"/>
            <wp:effectExtent l="0" t="0" r="127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29724" cy="85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9C2A5" w14:textId="77777777" w:rsidR="00415E93" w:rsidRPr="00BA1B80" w:rsidRDefault="00415E93" w:rsidP="00C46D91">
      <w:pPr>
        <w:rPr>
          <w:rFonts w:cstheme="minorHAnsi"/>
          <w:color w:val="70AD47" w:themeColor="accent6"/>
        </w:rPr>
      </w:pPr>
    </w:p>
    <w:p w14:paraId="2248A7CA" w14:textId="373EC2F0" w:rsidR="006C72EA" w:rsidRPr="00BA1B80" w:rsidRDefault="006C72EA" w:rsidP="00B66619">
      <w:pPr>
        <w:pStyle w:val="Heading2"/>
        <w:rPr>
          <w:rFonts w:asciiTheme="minorHAnsi" w:hAnsiTheme="minorHAnsi" w:cstheme="minorHAnsi"/>
        </w:rPr>
      </w:pPr>
      <w:bookmarkStart w:id="14" w:name="_Toc510011075"/>
      <w:r w:rsidRPr="00BA1B80">
        <w:rPr>
          <w:rFonts w:asciiTheme="minorHAnsi" w:hAnsiTheme="minorHAnsi" w:cstheme="minorHAnsi"/>
        </w:rPr>
        <w:t>Enable the Hyper-V Windows feature</w:t>
      </w:r>
      <w:bookmarkEnd w:id="14"/>
    </w:p>
    <w:p w14:paraId="5859BFF5" w14:textId="77777777" w:rsidR="006C72EA" w:rsidRPr="00BA1B80" w:rsidRDefault="006C72EA" w:rsidP="006C72E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EC8C23C" w14:textId="664D433F" w:rsidR="0085594F" w:rsidRPr="00BA1B80" w:rsidRDefault="006C72EA" w:rsidP="0085594F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Enable-</w:t>
      </w:r>
      <w:proofErr w:type="spellStart"/>
      <w:r w:rsidRPr="00BA1B80">
        <w:rPr>
          <w:rFonts w:cstheme="minorHAnsi"/>
          <w:color w:val="70AD47" w:themeColor="accent6"/>
        </w:rPr>
        <w:t>WindowsOptionalFeature</w:t>
      </w:r>
      <w:proofErr w:type="spellEnd"/>
      <w:r w:rsidRPr="00BA1B80">
        <w:rPr>
          <w:rFonts w:cstheme="minorHAnsi"/>
          <w:color w:val="70AD47" w:themeColor="accent6"/>
        </w:rPr>
        <w:t xml:space="preserve"> -Online -</w:t>
      </w:r>
      <w:proofErr w:type="spellStart"/>
      <w:r w:rsidRPr="00BA1B80">
        <w:rPr>
          <w:rFonts w:cstheme="minorHAnsi"/>
          <w:color w:val="70AD47" w:themeColor="accent6"/>
        </w:rPr>
        <w:t>FeatureName</w:t>
      </w:r>
      <w:proofErr w:type="spellEnd"/>
      <w:r w:rsidRPr="00BA1B80">
        <w:rPr>
          <w:rFonts w:cstheme="minorHAnsi"/>
          <w:color w:val="70AD47" w:themeColor="accent6"/>
        </w:rPr>
        <w:t xml:space="preserve"> Microsoft-Hyper-V -All -</w:t>
      </w:r>
      <w:proofErr w:type="spellStart"/>
      <w:r w:rsidRPr="00BA1B80">
        <w:rPr>
          <w:rFonts w:cstheme="minorHAnsi"/>
          <w:color w:val="70AD47" w:themeColor="accent6"/>
        </w:rPr>
        <w:t>NoRestart</w:t>
      </w:r>
      <w:proofErr w:type="spellEnd"/>
    </w:p>
    <w:p w14:paraId="54F1506D" w14:textId="1A52AF3D" w:rsidR="0085594F" w:rsidRPr="00BA1B80" w:rsidRDefault="00DD29BA" w:rsidP="003406B0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119883B" wp14:editId="48D412BC">
            <wp:extent cx="4803569" cy="1046419"/>
            <wp:effectExtent l="0" t="0" r="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59723" cy="105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D941" w14:textId="024AAB1A" w:rsidR="0085594F" w:rsidRPr="00BA1B80" w:rsidRDefault="0085594F" w:rsidP="00DD29BA">
      <w:pPr>
        <w:pStyle w:val="ListParagraph"/>
        <w:rPr>
          <w:rFonts w:cstheme="minorHAnsi"/>
        </w:rPr>
      </w:pPr>
    </w:p>
    <w:p w14:paraId="5CC3F086" w14:textId="7C4447EF" w:rsidR="00567C28" w:rsidRPr="00BA1B80" w:rsidRDefault="00567C28" w:rsidP="0085594F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A1B80">
        <w:rPr>
          <w:rFonts w:cstheme="minorHAnsi"/>
          <w:b/>
        </w:rPr>
        <w:t>Restart your workstation.</w:t>
      </w:r>
    </w:p>
    <w:p w14:paraId="118E3A54" w14:textId="66D6E2B4" w:rsidR="0085594F" w:rsidRPr="00BA1B80" w:rsidRDefault="0085594F" w:rsidP="008559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Verify Windows Hyper-V feature installation</w:t>
      </w:r>
    </w:p>
    <w:p w14:paraId="18606656" w14:textId="48AA6EA0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nce </w:t>
      </w:r>
      <w:r w:rsidR="00ED071B" w:rsidRPr="00BA1B80">
        <w:rPr>
          <w:rFonts w:cstheme="minorHAnsi"/>
        </w:rPr>
        <w:t>your workstation finished restart</w:t>
      </w:r>
      <w:r w:rsidRPr="00BA1B80">
        <w:rPr>
          <w:rFonts w:cstheme="minorHAnsi"/>
        </w:rPr>
        <w:t xml:space="preserve">, Go to </w:t>
      </w:r>
      <w:r w:rsidRPr="00BA1B80">
        <w:rPr>
          <w:rFonts w:cstheme="minorHAnsi"/>
          <w:b/>
          <w:bCs/>
        </w:rPr>
        <w:t>Programs and Features</w:t>
      </w:r>
    </w:p>
    <w:p w14:paraId="45429F19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7DE6238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6A347840" wp14:editId="79F61959">
            <wp:extent cx="2406650" cy="2948688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1926" cy="2955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B38C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D76B3FD" w14:textId="77777777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Click on </w:t>
      </w:r>
      <w:r w:rsidRPr="00BA1B80">
        <w:rPr>
          <w:rFonts w:cstheme="minorHAnsi"/>
          <w:b/>
          <w:bCs/>
        </w:rPr>
        <w:t>Turn Windows features on or off</w:t>
      </w:r>
    </w:p>
    <w:p w14:paraId="3DE3B83E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7137586D" wp14:editId="7348396B">
            <wp:extent cx="2898475" cy="21772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21632" cy="219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1B80">
        <w:rPr>
          <w:rFonts w:cstheme="minorHAnsi"/>
        </w:rPr>
        <w:br w:type="page"/>
      </w:r>
    </w:p>
    <w:p w14:paraId="641FF95D" w14:textId="77777777" w:rsidR="0085594F" w:rsidRPr="00BA1B80" w:rsidRDefault="0085594F" w:rsidP="0085594F">
      <w:pPr>
        <w:numPr>
          <w:ilvl w:val="1"/>
          <w:numId w:val="9"/>
        </w:numPr>
        <w:contextualSpacing/>
        <w:rPr>
          <w:rFonts w:cstheme="minorHAnsi"/>
        </w:rPr>
      </w:pPr>
      <w:r w:rsidRPr="00BA1B80">
        <w:rPr>
          <w:rFonts w:cstheme="minorHAnsi"/>
        </w:rPr>
        <w:lastRenderedPageBreak/>
        <w:t>Verify if Hyper-V is checked as shown in the below screenshot</w:t>
      </w:r>
    </w:p>
    <w:p w14:paraId="39AE52A1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6FA4CF44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4CFA666" wp14:editId="1D2F5985">
            <wp:extent cx="2901950" cy="25732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10799" cy="258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0494F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5F91ADE" w14:textId="77777777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also verify Hyper-V installation via PowerShell </w:t>
      </w:r>
    </w:p>
    <w:p w14:paraId="60886ED8" w14:textId="77777777" w:rsidR="0085594F" w:rsidRPr="00BA1B80" w:rsidRDefault="0085594F" w:rsidP="0085594F">
      <w:pPr>
        <w:pStyle w:val="ListParagraph"/>
        <w:numPr>
          <w:ilvl w:val="2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 You should see results as shown in the below screenshot.</w:t>
      </w:r>
    </w:p>
    <w:p w14:paraId="6D113726" w14:textId="77777777" w:rsidR="0085594F" w:rsidRPr="00BA1B80" w:rsidRDefault="0085594F" w:rsidP="0085594F">
      <w:pPr>
        <w:pStyle w:val="ListParagraph"/>
        <w:ind w:left="2160"/>
        <w:rPr>
          <w:rFonts w:cstheme="minorHAnsi"/>
        </w:rPr>
      </w:pPr>
    </w:p>
    <w:p w14:paraId="487D8F1C" w14:textId="77777777" w:rsidR="0085594F" w:rsidRPr="00BA1B80" w:rsidRDefault="0085594F" w:rsidP="0085594F">
      <w:pPr>
        <w:pStyle w:val="Subtitle"/>
        <w:rPr>
          <w:rFonts w:cstheme="minorHAnsi"/>
          <w:color w:val="00B050"/>
        </w:rPr>
      </w:pPr>
      <w:r w:rsidRPr="00BA1B80">
        <w:rPr>
          <w:rFonts w:cstheme="minorHAnsi"/>
          <w:color w:val="00B050"/>
        </w:rPr>
        <w:t xml:space="preserve"> Get-Command –Module Hyper-V</w:t>
      </w:r>
    </w:p>
    <w:p w14:paraId="4FE7BC5F" w14:textId="53694042" w:rsidR="0085594F" w:rsidRPr="00BA1B80" w:rsidRDefault="0085594F" w:rsidP="003E1E7E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C89FB37" wp14:editId="147733CA">
            <wp:extent cx="5092700" cy="3366296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00451" cy="337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56AE4" w14:textId="2F4B8BB3" w:rsidR="006C72EA" w:rsidRPr="00BA1B80" w:rsidRDefault="005D3024" w:rsidP="005D3024">
      <w:pPr>
        <w:pStyle w:val="Heading2"/>
        <w:rPr>
          <w:rFonts w:asciiTheme="minorHAnsi" w:hAnsiTheme="minorHAnsi" w:cstheme="minorHAnsi"/>
        </w:rPr>
      </w:pPr>
      <w:bookmarkStart w:id="15" w:name="_Toc510011076"/>
      <w:r w:rsidRPr="00BA1B80">
        <w:rPr>
          <w:rFonts w:asciiTheme="minorHAnsi" w:hAnsiTheme="minorHAnsi" w:cstheme="minorHAnsi"/>
        </w:rPr>
        <w:lastRenderedPageBreak/>
        <w:t>Setup Hyper-V Virtual Switch</w:t>
      </w:r>
      <w:bookmarkEnd w:id="15"/>
    </w:p>
    <w:p w14:paraId="6C5B686F" w14:textId="57BD82B1" w:rsidR="00E17E9C" w:rsidRPr="00BA1B80" w:rsidRDefault="00E17E9C" w:rsidP="00355995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eastAsia="Verdana" w:cstheme="minorHAnsi"/>
          <w:color w:val="000000" w:themeColor="text1"/>
        </w:rPr>
        <w:t xml:space="preserve">Open the </w:t>
      </w:r>
      <w:r w:rsidRPr="00BA1B80">
        <w:rPr>
          <w:rFonts w:eastAsia="Verdana" w:cstheme="minorHAnsi"/>
          <w:b/>
          <w:bCs/>
          <w:color w:val="000000" w:themeColor="text1"/>
        </w:rPr>
        <w:t>Hyper-V Manager</w:t>
      </w:r>
      <w:r w:rsidRPr="00BA1B80">
        <w:rPr>
          <w:rFonts w:eastAsia="Verdana" w:cstheme="minorHAnsi"/>
          <w:color w:val="000000" w:themeColor="text1"/>
        </w:rPr>
        <w:t xml:space="preserve"> application.</w:t>
      </w:r>
    </w:p>
    <w:p w14:paraId="09C24A89" w14:textId="77777777" w:rsidR="00E17E9C" w:rsidRPr="00BA1B80" w:rsidRDefault="00E17E9C" w:rsidP="00E17E9C">
      <w:pPr>
        <w:pStyle w:val="ListParagraph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</w:rPr>
        <w:drawing>
          <wp:inline distT="0" distB="0" distL="0" distR="0" wp14:anchorId="68DCC874" wp14:editId="7902F0CA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225EF" w14:textId="067472F9" w:rsidR="00E17E9C" w:rsidRPr="00BA1B80" w:rsidRDefault="00E17E9C" w:rsidP="00137A2D">
      <w:pPr>
        <w:pStyle w:val="ListParagraph"/>
        <w:rPr>
          <w:rFonts w:cstheme="minorHAnsi"/>
          <w:color w:val="2F5496" w:themeColor="accent1" w:themeShade="BF"/>
        </w:rPr>
      </w:pPr>
    </w:p>
    <w:p w14:paraId="36663C8F" w14:textId="77777777" w:rsidR="00E17E9C" w:rsidRPr="00BA1B80" w:rsidRDefault="00E17E9C" w:rsidP="00E17E9C">
      <w:pPr>
        <w:pStyle w:val="ListParagraph"/>
        <w:numPr>
          <w:ilvl w:val="0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Make sure you have an </w:t>
      </w:r>
      <w:r w:rsidRPr="00BA1B80">
        <w:rPr>
          <w:rFonts w:eastAsia="Verdana" w:cstheme="minorHAnsi"/>
          <w:b/>
          <w:bCs/>
          <w:color w:val="000000" w:themeColor="text1"/>
        </w:rPr>
        <w:t>External Virtual Switch</w:t>
      </w:r>
      <w:r w:rsidRPr="00BA1B80">
        <w:rPr>
          <w:rFonts w:eastAsia="Verdana" w:cstheme="minorHAnsi"/>
          <w:color w:val="000000" w:themeColor="text1"/>
        </w:rPr>
        <w:t xml:space="preserve"> which lets you access your VM from your local machine.</w:t>
      </w:r>
    </w:p>
    <w:p w14:paraId="0B2E01CF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>Select your local machine from the left pane.</w:t>
      </w:r>
    </w:p>
    <w:p w14:paraId="7F081D17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n the Actions pane located in </w:t>
      </w:r>
      <w:r w:rsidRPr="00BA1B80">
        <w:rPr>
          <w:rFonts w:eastAsia="Verdana" w:cstheme="minorHAnsi"/>
          <w:b/>
          <w:bCs/>
          <w:color w:val="000000" w:themeColor="text1"/>
        </w:rPr>
        <w:t>Hyper-V Manager</w:t>
      </w:r>
      <w:r w:rsidRPr="00BA1B80">
        <w:rPr>
          <w:rFonts w:eastAsia="Verdana" w:cstheme="minorHAnsi"/>
          <w:color w:val="000000" w:themeColor="text1"/>
        </w:rPr>
        <w:t xml:space="preserve">, click on the </w:t>
      </w:r>
      <w:r w:rsidRPr="00BA1B80">
        <w:rPr>
          <w:rFonts w:eastAsia="Verdana" w:cstheme="minorHAnsi"/>
          <w:b/>
          <w:bCs/>
          <w:color w:val="000000" w:themeColor="text1"/>
        </w:rPr>
        <w:t>Virtual Switch Manager</w:t>
      </w:r>
      <w:r w:rsidRPr="00BA1B80">
        <w:rPr>
          <w:rFonts w:eastAsia="Verdana" w:cstheme="minorHAnsi"/>
          <w:color w:val="000000" w:themeColor="text1"/>
        </w:rPr>
        <w:t xml:space="preserve"> link, see screenshot below.</w:t>
      </w:r>
    </w:p>
    <w:p w14:paraId="7550F2B7" w14:textId="77777777" w:rsidR="00E17E9C" w:rsidRPr="00BA1B80" w:rsidRDefault="00E17E9C" w:rsidP="00E17E9C">
      <w:pPr>
        <w:pStyle w:val="ListParagraph"/>
        <w:ind w:left="1440"/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noProof/>
          <w:color w:val="000000" w:themeColor="text1"/>
        </w:rPr>
        <w:lastRenderedPageBreak/>
        <w:drawing>
          <wp:inline distT="0" distB="0" distL="0" distR="0" wp14:anchorId="00DC6FBF" wp14:editId="23B79754">
            <wp:extent cx="4723833" cy="3107838"/>
            <wp:effectExtent l="0" t="0" r="63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3DF5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6261B3FF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f you don’t already have an external network </w:t>
      </w:r>
      <w:proofErr w:type="gramStart"/>
      <w:r w:rsidRPr="00BA1B80">
        <w:rPr>
          <w:rFonts w:eastAsia="Verdana" w:cstheme="minorHAnsi"/>
          <w:color w:val="000000" w:themeColor="text1"/>
        </w:rPr>
        <w:t>switch</w:t>
      </w:r>
      <w:proofErr w:type="gramEnd"/>
      <w:r w:rsidRPr="00BA1B80">
        <w:rPr>
          <w:rFonts w:eastAsia="Verdana" w:cstheme="minorHAnsi"/>
          <w:color w:val="000000" w:themeColor="text1"/>
        </w:rPr>
        <w:t xml:space="preserve"> please click the </w:t>
      </w:r>
      <w:r w:rsidRPr="00BA1B80">
        <w:rPr>
          <w:rFonts w:eastAsia="Verdana" w:cstheme="minorHAnsi"/>
          <w:b/>
          <w:bCs/>
          <w:color w:val="000000" w:themeColor="text1"/>
        </w:rPr>
        <w:t xml:space="preserve">New virtual network switch </w:t>
      </w:r>
      <w:r w:rsidRPr="00BA1B80">
        <w:rPr>
          <w:rFonts w:eastAsia="Verdana" w:cstheme="minorHAnsi"/>
          <w:color w:val="000000" w:themeColor="text1"/>
        </w:rPr>
        <w:t xml:space="preserve">link under </w:t>
      </w:r>
      <w:r w:rsidRPr="00BA1B80">
        <w:rPr>
          <w:rFonts w:eastAsia="Verdana" w:cstheme="minorHAnsi"/>
          <w:b/>
          <w:bCs/>
          <w:color w:val="000000" w:themeColor="text1"/>
        </w:rPr>
        <w:t>Virtual Switches</w:t>
      </w:r>
      <w:r w:rsidRPr="00BA1B80">
        <w:rPr>
          <w:rFonts w:eastAsia="Verdana" w:cstheme="minorHAnsi"/>
          <w:color w:val="000000" w:themeColor="text1"/>
        </w:rPr>
        <w:t xml:space="preserve">. Select </w:t>
      </w:r>
      <w:r w:rsidRPr="00BA1B80">
        <w:rPr>
          <w:rFonts w:eastAsia="Verdana" w:cstheme="minorHAnsi"/>
          <w:b/>
          <w:bCs/>
          <w:color w:val="000000" w:themeColor="text1"/>
        </w:rPr>
        <w:t>External</w:t>
      </w:r>
      <w:r w:rsidRPr="00BA1B80">
        <w:rPr>
          <w:rFonts w:eastAsia="Verdana" w:cstheme="minorHAnsi"/>
          <w:color w:val="000000" w:themeColor="text1"/>
        </w:rPr>
        <w:t xml:space="preserve"> for the type of switch and click on the </w:t>
      </w:r>
      <w:r w:rsidRPr="00BA1B80">
        <w:rPr>
          <w:rFonts w:eastAsia="Verdana" w:cstheme="minorHAnsi"/>
          <w:b/>
          <w:bCs/>
          <w:color w:val="000000" w:themeColor="text1"/>
        </w:rPr>
        <w:t xml:space="preserve">Create Virtual Switch </w:t>
      </w:r>
      <w:r w:rsidRPr="00BA1B80">
        <w:rPr>
          <w:rFonts w:eastAsia="Verdana" w:cstheme="minorHAnsi"/>
          <w:color w:val="000000" w:themeColor="text1"/>
        </w:rPr>
        <w:t>button.</w:t>
      </w:r>
    </w:p>
    <w:p w14:paraId="59432F3A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</w:rPr>
        <w:drawing>
          <wp:inline distT="0" distB="0" distL="0" distR="0" wp14:anchorId="55353A0C" wp14:editId="7600BD1A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7AC00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670E2D00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Provide a friendly name for the new switch (For example: </w:t>
      </w:r>
      <w:proofErr w:type="spellStart"/>
      <w:r w:rsidRPr="00BA1B80">
        <w:rPr>
          <w:rFonts w:eastAsia="Verdana" w:cstheme="minorHAnsi"/>
          <w:b/>
          <w:bCs/>
          <w:color w:val="000000" w:themeColor="text1"/>
        </w:rPr>
        <w:t>RelativityDevVmSwitch</w:t>
      </w:r>
      <w:proofErr w:type="spellEnd"/>
      <w:r w:rsidRPr="00BA1B80">
        <w:rPr>
          <w:rFonts w:eastAsia="Verdana" w:cstheme="minorHAnsi"/>
          <w:color w:val="000000" w:themeColor="text1"/>
        </w:rPr>
        <w:t xml:space="preserve">) and click </w:t>
      </w:r>
      <w:r w:rsidRPr="00BA1B80">
        <w:rPr>
          <w:rFonts w:eastAsia="Verdana" w:cstheme="minorHAnsi"/>
          <w:b/>
          <w:bCs/>
          <w:color w:val="000000" w:themeColor="text1"/>
        </w:rPr>
        <w:t>Apply</w:t>
      </w:r>
      <w:r w:rsidRPr="00BA1B80">
        <w:rPr>
          <w:rFonts w:eastAsia="Verdana" w:cstheme="minorHAnsi"/>
          <w:color w:val="000000" w:themeColor="text1"/>
        </w:rPr>
        <w:t xml:space="preserve"> button.</w:t>
      </w:r>
    </w:p>
    <w:p w14:paraId="25E15143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lastRenderedPageBreak/>
        <w:drawing>
          <wp:inline distT="0" distB="0" distL="0" distR="0" wp14:anchorId="156395C5" wp14:editId="28755BD8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74ABC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5CFAEE81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f you get a warning message (see screenshot below), please click the </w:t>
      </w:r>
      <w:r w:rsidRPr="00BA1B80">
        <w:rPr>
          <w:rFonts w:eastAsia="Verdana" w:cstheme="minorHAnsi"/>
          <w:b/>
          <w:bCs/>
          <w:color w:val="000000" w:themeColor="text1"/>
        </w:rPr>
        <w:t>Yes</w:t>
      </w:r>
      <w:r w:rsidRPr="00BA1B80">
        <w:rPr>
          <w:rFonts w:eastAsia="Verdana" w:cstheme="minorHAnsi"/>
          <w:color w:val="000000" w:themeColor="text1"/>
        </w:rPr>
        <w:t xml:space="preserve"> button.</w:t>
      </w:r>
    </w:p>
    <w:p w14:paraId="219CAD65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drawing>
          <wp:inline distT="0" distB="0" distL="0" distR="0" wp14:anchorId="39512691" wp14:editId="79414BE2">
            <wp:extent cx="3740150" cy="3635745"/>
            <wp:effectExtent l="0" t="0" r="0" b="317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4D010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3D9EBD85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Next click the </w:t>
      </w:r>
      <w:r w:rsidRPr="00BA1B80">
        <w:rPr>
          <w:rFonts w:eastAsia="Verdana" w:cstheme="minorHAnsi"/>
          <w:b/>
          <w:bCs/>
          <w:color w:val="000000" w:themeColor="text1"/>
        </w:rPr>
        <w:t>OK</w:t>
      </w:r>
      <w:r w:rsidRPr="00BA1B80">
        <w:rPr>
          <w:rFonts w:eastAsia="Verdana" w:cstheme="minorHAnsi"/>
          <w:color w:val="000000" w:themeColor="text1"/>
        </w:rPr>
        <w:t xml:space="preserve"> button to create your new virtual switch.</w:t>
      </w:r>
    </w:p>
    <w:p w14:paraId="4042E1D7" w14:textId="61FC2BFD" w:rsidR="006B1643" w:rsidRPr="00BA1B80" w:rsidRDefault="00E17E9C" w:rsidP="00A07147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lastRenderedPageBreak/>
        <w:drawing>
          <wp:inline distT="0" distB="0" distL="0" distR="0" wp14:anchorId="59091AAE" wp14:editId="4D516F89">
            <wp:extent cx="3695700" cy="3517534"/>
            <wp:effectExtent l="0" t="0" r="0" b="698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E3DC" w14:textId="77777777" w:rsidR="00A07147" w:rsidRPr="00BA1B80" w:rsidRDefault="00A07147" w:rsidP="00A07147">
      <w:pPr>
        <w:pStyle w:val="ListParagraph"/>
        <w:ind w:left="1440"/>
        <w:rPr>
          <w:rFonts w:cstheme="minorHAnsi"/>
          <w:color w:val="2F5496" w:themeColor="accent1" w:themeShade="BF"/>
        </w:rPr>
      </w:pPr>
    </w:p>
    <w:p w14:paraId="0FA8BA2B" w14:textId="074C363B" w:rsidR="0030003E" w:rsidRPr="00BA1B80" w:rsidRDefault="006E293D" w:rsidP="00C6560A">
      <w:pPr>
        <w:pStyle w:val="Heading2"/>
        <w:rPr>
          <w:rFonts w:asciiTheme="minorHAnsi" w:hAnsiTheme="minorHAnsi" w:cstheme="minorHAnsi"/>
        </w:rPr>
      </w:pPr>
      <w:bookmarkStart w:id="16" w:name="_Toc510011077"/>
      <w:r>
        <w:rPr>
          <w:rFonts w:asciiTheme="minorHAnsi" w:hAnsiTheme="minorHAnsi" w:cstheme="minorHAnsi"/>
        </w:rPr>
        <w:t>Share Internet Connection</w:t>
      </w:r>
      <w:bookmarkEnd w:id="16"/>
    </w:p>
    <w:p w14:paraId="7328D2BB" w14:textId="3E92418D" w:rsidR="001271AB" w:rsidRDefault="00827EB7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>
        <w:rPr>
          <w:rFonts w:cstheme="minorHAnsi"/>
        </w:rPr>
        <w:t xml:space="preserve">Sharing the internet connection of your workstation with the </w:t>
      </w:r>
      <w:r w:rsidR="004D3C5B">
        <w:rPr>
          <w:rFonts w:cstheme="minorHAnsi"/>
        </w:rPr>
        <w:t>Dev VM</w:t>
      </w:r>
      <w:r>
        <w:rPr>
          <w:rFonts w:cstheme="minorHAnsi"/>
        </w:rPr>
        <w:t xml:space="preserve"> will make it easy to </w:t>
      </w:r>
      <w:r w:rsidR="0097247E">
        <w:rPr>
          <w:rFonts w:cstheme="minorHAnsi"/>
        </w:rPr>
        <w:t>access it</w:t>
      </w:r>
      <w:r>
        <w:rPr>
          <w:rFonts w:cstheme="minorHAnsi"/>
        </w:rPr>
        <w:t>.</w:t>
      </w:r>
    </w:p>
    <w:p w14:paraId="101C59FA" w14:textId="3EE4ED87" w:rsidR="00D04FFB" w:rsidRPr="00BA1B80" w:rsidRDefault="004118E6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Open </w:t>
      </w:r>
      <w:r w:rsidRPr="00BA1B80">
        <w:rPr>
          <w:rFonts w:cstheme="minorHAnsi"/>
          <w:b/>
        </w:rPr>
        <w:t>Network and Sharing Center</w:t>
      </w:r>
      <w:r w:rsidRPr="00BA1B80">
        <w:rPr>
          <w:rFonts w:cstheme="minorHAnsi"/>
        </w:rPr>
        <w:t xml:space="preserve"> application on your workstation.</w:t>
      </w:r>
    </w:p>
    <w:p w14:paraId="75AB7FAF" w14:textId="69070FF1" w:rsidR="004118E6" w:rsidRPr="00BA1B80" w:rsidRDefault="004118E6" w:rsidP="004118E6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4EFB71BB" wp14:editId="6C84D4CF">
            <wp:extent cx="1888177" cy="29965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92847" cy="300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3645" w14:textId="77777777" w:rsidR="004118E6" w:rsidRPr="00BA1B80" w:rsidRDefault="004118E6" w:rsidP="004118E6">
      <w:pPr>
        <w:pStyle w:val="ListParagraph"/>
        <w:ind w:left="936"/>
        <w:rPr>
          <w:rFonts w:cstheme="minorHAnsi"/>
        </w:rPr>
      </w:pPr>
    </w:p>
    <w:p w14:paraId="3F483EB0" w14:textId="26C16A51" w:rsidR="00560A06" w:rsidRPr="00BA1B80" w:rsidRDefault="00560A06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Click on </w:t>
      </w:r>
      <w:r w:rsidRPr="00BA1B80">
        <w:rPr>
          <w:rFonts w:cstheme="minorHAnsi"/>
          <w:b/>
        </w:rPr>
        <w:t>Change adapter settings</w:t>
      </w:r>
      <w:r w:rsidRPr="00BA1B80">
        <w:rPr>
          <w:rFonts w:cstheme="minorHAnsi"/>
        </w:rPr>
        <w:t xml:space="preserve"> link on the left pane.</w:t>
      </w:r>
    </w:p>
    <w:p w14:paraId="77CA4B8D" w14:textId="0F1ECB46" w:rsidR="00560A06" w:rsidRPr="00BA1B80" w:rsidRDefault="00560A06" w:rsidP="00560A06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52843ED7" wp14:editId="15DE8C0E">
            <wp:extent cx="3598224" cy="1566150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6152" cy="156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FAA23" w14:textId="77777777" w:rsidR="00140218" w:rsidRPr="00BA1B80" w:rsidRDefault="00140218" w:rsidP="00560A06">
      <w:pPr>
        <w:pStyle w:val="ListParagraph"/>
        <w:ind w:left="936"/>
        <w:rPr>
          <w:rFonts w:cstheme="minorHAnsi"/>
        </w:rPr>
      </w:pPr>
    </w:p>
    <w:p w14:paraId="03083F5B" w14:textId="7C24159D" w:rsidR="00140218" w:rsidRPr="00BA1B80" w:rsidRDefault="00B83842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Right click on the Network connection which has the internet access and select </w:t>
      </w:r>
      <w:r w:rsidRPr="00BA1B80">
        <w:rPr>
          <w:rFonts w:cstheme="minorHAnsi"/>
          <w:b/>
        </w:rPr>
        <w:t>Properties</w:t>
      </w:r>
      <w:r w:rsidRPr="00BA1B80">
        <w:rPr>
          <w:rFonts w:cstheme="minorHAnsi"/>
        </w:rPr>
        <w:t>.</w:t>
      </w:r>
    </w:p>
    <w:p w14:paraId="0D2C6B7B" w14:textId="2757DF9C" w:rsidR="00B83842" w:rsidRPr="00BA1B80" w:rsidRDefault="00B83842" w:rsidP="00B83842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12A248F" wp14:editId="66262ED6">
            <wp:extent cx="3734790" cy="2652259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5947" cy="266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22F8" w14:textId="77777777" w:rsidR="006B1848" w:rsidRPr="00BA1B80" w:rsidRDefault="006B1848" w:rsidP="00B83842">
      <w:pPr>
        <w:pStyle w:val="ListParagraph"/>
        <w:ind w:left="936"/>
        <w:rPr>
          <w:rFonts w:cstheme="minorHAnsi"/>
        </w:rPr>
      </w:pPr>
    </w:p>
    <w:p w14:paraId="720FCFD7" w14:textId="1D6150A2" w:rsidR="00B83842" w:rsidRDefault="00BA1B80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Select </w:t>
      </w:r>
      <w:r w:rsidRPr="00BA1B80">
        <w:rPr>
          <w:rFonts w:cstheme="minorHAnsi"/>
          <w:b/>
        </w:rPr>
        <w:t>Sharing</w:t>
      </w:r>
      <w:r w:rsidRPr="00BA1B80">
        <w:rPr>
          <w:rFonts w:cstheme="minorHAnsi"/>
        </w:rPr>
        <w:t xml:space="preserve"> tab, select the checkbox for </w:t>
      </w:r>
      <w:r w:rsidRPr="00BA1B80">
        <w:rPr>
          <w:rFonts w:cstheme="minorHAnsi"/>
          <w:b/>
        </w:rPr>
        <w:t>Allow other network users to connect through this computer’s Internet connection</w:t>
      </w:r>
      <w:r w:rsidRPr="00BA1B80">
        <w:rPr>
          <w:rFonts w:cstheme="minorHAnsi"/>
        </w:rPr>
        <w:t xml:space="preserve"> option. From the dropdown, select the virtu</w:t>
      </w:r>
      <w:r w:rsidR="00640331">
        <w:rPr>
          <w:rFonts w:cstheme="minorHAnsi"/>
        </w:rPr>
        <w:t xml:space="preserve">al switch you created for </w:t>
      </w:r>
      <w:r w:rsidR="004D3C5B">
        <w:rPr>
          <w:rFonts w:cstheme="minorHAnsi"/>
        </w:rPr>
        <w:t>Dev VM</w:t>
      </w:r>
      <w:r w:rsidR="00640331">
        <w:rPr>
          <w:rFonts w:cstheme="minorHAnsi"/>
        </w:rPr>
        <w:t xml:space="preserve"> and c</w:t>
      </w:r>
      <w:r w:rsidR="001D0F4A">
        <w:rPr>
          <w:rFonts w:cstheme="minorHAnsi"/>
        </w:rPr>
        <w:t>lick OK.</w:t>
      </w:r>
    </w:p>
    <w:p w14:paraId="52798616" w14:textId="1A18AD35" w:rsidR="00964549" w:rsidRPr="00B46674" w:rsidRDefault="00A6648C" w:rsidP="00B46674">
      <w:pPr>
        <w:pStyle w:val="ListParagraph"/>
        <w:ind w:left="936"/>
        <w:rPr>
          <w:rFonts w:cstheme="minorHAnsi"/>
        </w:rPr>
      </w:pPr>
      <w:r w:rsidRPr="00A6648C">
        <w:rPr>
          <w:rFonts w:cstheme="minorHAnsi"/>
          <w:noProof/>
        </w:rPr>
        <w:drawing>
          <wp:inline distT="0" distB="0" distL="0" distR="0" wp14:anchorId="325EE831" wp14:editId="783FB9C7">
            <wp:extent cx="2018805" cy="2606699"/>
            <wp:effectExtent l="0" t="0" r="63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21681" cy="2610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A634" w14:textId="3B6AEA3B" w:rsidR="005D3024" w:rsidRPr="00BA1B80" w:rsidRDefault="004C276B" w:rsidP="00C6560A">
      <w:pPr>
        <w:pStyle w:val="Heading2"/>
        <w:rPr>
          <w:rFonts w:asciiTheme="minorHAnsi" w:hAnsiTheme="minorHAnsi" w:cstheme="minorHAnsi"/>
        </w:rPr>
      </w:pPr>
      <w:bookmarkStart w:id="17" w:name="_Toc510011078"/>
      <w:r w:rsidRPr="00BA1B80">
        <w:rPr>
          <w:rFonts w:asciiTheme="minorHAnsi" w:hAnsiTheme="minorHAnsi" w:cstheme="minorHAnsi"/>
        </w:rPr>
        <w:lastRenderedPageBreak/>
        <w:t>Install Vagrant Version 2.0.1</w:t>
      </w:r>
      <w:bookmarkEnd w:id="17"/>
    </w:p>
    <w:p w14:paraId="0D869B2A" w14:textId="77777777" w:rsidR="004C276B" w:rsidRPr="00BA1B80" w:rsidRDefault="004C276B" w:rsidP="004C27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BF77AB5" w14:textId="653D539B" w:rsidR="00611F62" w:rsidRPr="00BA1B80" w:rsidRDefault="004C276B" w:rsidP="004C276B">
      <w:pPr>
        <w:rPr>
          <w:rFonts w:cstheme="minorHAnsi"/>
          <w:color w:val="70AD47" w:themeColor="accent6"/>
        </w:rPr>
      </w:pPr>
      <w:proofErr w:type="spellStart"/>
      <w:r w:rsidRPr="00BA1B80">
        <w:rPr>
          <w:rFonts w:cstheme="minorHAnsi"/>
          <w:color w:val="70AD47" w:themeColor="accent6"/>
        </w:rPr>
        <w:t>choco</w:t>
      </w:r>
      <w:proofErr w:type="spellEnd"/>
      <w:r w:rsidRPr="00BA1B80">
        <w:rPr>
          <w:rFonts w:cstheme="minorHAnsi"/>
          <w:color w:val="70AD47" w:themeColor="accent6"/>
        </w:rPr>
        <w:t xml:space="preserve"> </w:t>
      </w:r>
      <w:r w:rsidR="008767FD">
        <w:rPr>
          <w:rFonts w:cstheme="minorHAnsi"/>
          <w:color w:val="70AD47" w:themeColor="accent6"/>
        </w:rPr>
        <w:t>install vagrant --version 2.0.1</w:t>
      </w:r>
    </w:p>
    <w:p w14:paraId="25338471" w14:textId="7EBF6D5F" w:rsidR="00AB0B3F" w:rsidRPr="00AB0B3F" w:rsidRDefault="00F92CC1" w:rsidP="00AB0B3F">
      <w:pPr>
        <w:rPr>
          <w:rFonts w:cstheme="minorHAnsi"/>
          <w:b/>
        </w:rPr>
      </w:pPr>
      <w:r w:rsidRPr="00F92CC1">
        <w:rPr>
          <w:rFonts w:cstheme="minorHAnsi"/>
          <w:b/>
          <w:noProof/>
        </w:rPr>
        <w:drawing>
          <wp:inline distT="0" distB="0" distL="0" distR="0" wp14:anchorId="10D3D6C4" wp14:editId="29A23556">
            <wp:extent cx="5331582" cy="2422566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35911" cy="242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9D17" w14:textId="77777777" w:rsidR="00F92CC1" w:rsidRPr="00F92CC1" w:rsidRDefault="00F92CC1" w:rsidP="00F92CC1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F92CC1">
        <w:rPr>
          <w:rFonts w:cstheme="minorHAnsi"/>
          <w:b/>
        </w:rPr>
        <w:t>Restart your workstation.</w:t>
      </w:r>
    </w:p>
    <w:p w14:paraId="48FDD32A" w14:textId="77777777" w:rsidR="005D6F52" w:rsidRPr="00BA1B80" w:rsidRDefault="005D6F52" w:rsidP="005D6F52">
      <w:pPr>
        <w:pStyle w:val="ListParagraph"/>
        <w:ind w:left="936"/>
        <w:rPr>
          <w:rFonts w:cstheme="minorHAnsi"/>
        </w:rPr>
      </w:pPr>
    </w:p>
    <w:p w14:paraId="4E503274" w14:textId="46EB8F44" w:rsidR="0031051C" w:rsidRPr="00BA1B80" w:rsidRDefault="001E1E1C" w:rsidP="001E1E1C">
      <w:pPr>
        <w:pStyle w:val="Heading2"/>
        <w:rPr>
          <w:rFonts w:asciiTheme="minorHAnsi" w:hAnsiTheme="minorHAnsi" w:cstheme="minorHAnsi"/>
        </w:rPr>
      </w:pPr>
      <w:bookmarkStart w:id="18" w:name="_Toc510011079"/>
      <w:r w:rsidRPr="00BA1B80">
        <w:rPr>
          <w:rFonts w:asciiTheme="minorHAnsi" w:hAnsiTheme="minorHAnsi" w:cstheme="minorHAnsi"/>
        </w:rPr>
        <w:t>Install Vagrant Reboot plugin</w:t>
      </w:r>
      <w:bookmarkEnd w:id="18"/>
    </w:p>
    <w:p w14:paraId="5EC43D02" w14:textId="77777777" w:rsidR="001E1E1C" w:rsidRPr="00BA1B80" w:rsidRDefault="001E1E1C" w:rsidP="001E1E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5E3F5F9" w14:textId="6A2B5EED" w:rsidR="001E1E1C" w:rsidRPr="00BA1B80" w:rsidRDefault="001E1E1C" w:rsidP="001E1E1C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vagrant plugin </w:t>
      </w:r>
      <w:proofErr w:type="gramStart"/>
      <w:r w:rsidRPr="00BA1B80">
        <w:rPr>
          <w:rFonts w:cstheme="minorHAnsi"/>
          <w:color w:val="70AD47" w:themeColor="accent6"/>
        </w:rPr>
        <w:t>install</w:t>
      </w:r>
      <w:proofErr w:type="gramEnd"/>
      <w:r w:rsidRPr="00BA1B80">
        <w:rPr>
          <w:rFonts w:cstheme="minorHAnsi"/>
          <w:color w:val="70AD47" w:themeColor="accent6"/>
        </w:rPr>
        <w:t xml:space="preserve"> vagrant-reload</w:t>
      </w:r>
    </w:p>
    <w:p w14:paraId="1CE599C8" w14:textId="556E6EC9" w:rsidR="001E1E1C" w:rsidRDefault="000F696D" w:rsidP="001E1E1C">
      <w:pPr>
        <w:rPr>
          <w:rFonts w:cstheme="minorHAnsi"/>
        </w:rPr>
      </w:pPr>
      <w:r w:rsidRPr="000F696D">
        <w:rPr>
          <w:rFonts w:cstheme="minorHAnsi"/>
          <w:noProof/>
        </w:rPr>
        <w:drawing>
          <wp:inline distT="0" distB="0" distL="0" distR="0" wp14:anchorId="083F1CE8" wp14:editId="79304302">
            <wp:extent cx="3289465" cy="80381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83213" cy="82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1CC7C" w14:textId="673354B2" w:rsidR="000F696D" w:rsidRPr="000F696D" w:rsidRDefault="000F696D" w:rsidP="000F696D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If you see a popup, select </w:t>
      </w:r>
      <w:r w:rsidRPr="000F696D">
        <w:rPr>
          <w:rFonts w:cstheme="minorHAnsi"/>
          <w:b/>
        </w:rPr>
        <w:t>Allow access</w:t>
      </w:r>
      <w:r>
        <w:rPr>
          <w:rFonts w:cstheme="minorHAnsi"/>
        </w:rPr>
        <w:t xml:space="preserve"> as shown in below screenshot.t</w:t>
      </w:r>
    </w:p>
    <w:p w14:paraId="39B98BA6" w14:textId="0BEF69A9" w:rsidR="000F696D" w:rsidRPr="00BA1B80" w:rsidRDefault="000F696D" w:rsidP="001E1E1C">
      <w:pPr>
        <w:rPr>
          <w:rFonts w:cstheme="minorHAnsi"/>
        </w:rPr>
      </w:pPr>
      <w:r w:rsidRPr="000F696D">
        <w:rPr>
          <w:rFonts w:cstheme="minorHAnsi"/>
          <w:noProof/>
        </w:rPr>
        <w:drawing>
          <wp:inline distT="0" distB="0" distL="0" distR="0" wp14:anchorId="7AB53109" wp14:editId="1AD62494">
            <wp:extent cx="2553195" cy="2024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203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56E27" w14:textId="77777777" w:rsidR="006D1BD3" w:rsidRPr="006D1BD3" w:rsidRDefault="006D1BD3" w:rsidP="006D1BD3"/>
    <w:p w14:paraId="2536982B" w14:textId="00CC5DEB" w:rsidR="00AB3280" w:rsidRPr="00241057" w:rsidRDefault="001E1E1C" w:rsidP="00241057">
      <w:pPr>
        <w:pStyle w:val="Heading2"/>
        <w:rPr>
          <w:rFonts w:asciiTheme="minorHAnsi" w:hAnsiTheme="minorHAnsi" w:cstheme="minorHAnsi"/>
        </w:rPr>
      </w:pPr>
      <w:bookmarkStart w:id="19" w:name="_Toc510011080"/>
      <w:r w:rsidRPr="00BA1B80">
        <w:rPr>
          <w:rFonts w:asciiTheme="minorHAnsi" w:hAnsiTheme="minorHAnsi" w:cstheme="minorHAnsi"/>
        </w:rPr>
        <w:lastRenderedPageBreak/>
        <w:t xml:space="preserve">Install Vagrant </w:t>
      </w:r>
      <w:proofErr w:type="spellStart"/>
      <w:r w:rsidRPr="00BA1B80">
        <w:rPr>
          <w:rFonts w:asciiTheme="minorHAnsi" w:hAnsiTheme="minorHAnsi" w:cstheme="minorHAnsi"/>
        </w:rPr>
        <w:t>berkshelf</w:t>
      </w:r>
      <w:proofErr w:type="spellEnd"/>
      <w:r w:rsidRPr="00BA1B80">
        <w:rPr>
          <w:rFonts w:asciiTheme="minorHAnsi" w:hAnsiTheme="minorHAnsi" w:cstheme="minorHAnsi"/>
        </w:rPr>
        <w:t xml:space="preserve"> plugin</w:t>
      </w:r>
      <w:bookmarkEnd w:id="19"/>
    </w:p>
    <w:p w14:paraId="00F02C79" w14:textId="77777777" w:rsidR="001E1E1C" w:rsidRPr="00BA1B80" w:rsidRDefault="001E1E1C" w:rsidP="001E1E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3542A65" w14:textId="476CDFB7" w:rsidR="001E1E1C" w:rsidRPr="00BA1B80" w:rsidRDefault="00135395" w:rsidP="001E1E1C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vagrant plugin </w:t>
      </w:r>
      <w:proofErr w:type="gramStart"/>
      <w:r w:rsidRPr="00BA1B80">
        <w:rPr>
          <w:rFonts w:cstheme="minorHAnsi"/>
          <w:color w:val="70AD47" w:themeColor="accent6"/>
        </w:rPr>
        <w:t>install</w:t>
      </w:r>
      <w:proofErr w:type="gramEnd"/>
      <w:r w:rsidRPr="00BA1B80">
        <w:rPr>
          <w:rFonts w:cstheme="minorHAnsi"/>
          <w:color w:val="70AD47" w:themeColor="accent6"/>
        </w:rPr>
        <w:t xml:space="preserve"> vagrant-</w:t>
      </w:r>
      <w:proofErr w:type="spellStart"/>
      <w:r w:rsidRPr="00BA1B80">
        <w:rPr>
          <w:rFonts w:cstheme="minorHAnsi"/>
          <w:color w:val="70AD47" w:themeColor="accent6"/>
        </w:rPr>
        <w:t>berkshelf</w:t>
      </w:r>
      <w:proofErr w:type="spellEnd"/>
    </w:p>
    <w:p w14:paraId="36CF3AB6" w14:textId="37C80788" w:rsidR="00135395" w:rsidRDefault="007D5A12" w:rsidP="001E1E1C">
      <w:pPr>
        <w:rPr>
          <w:rFonts w:cstheme="minorHAnsi"/>
        </w:rPr>
      </w:pPr>
      <w:r w:rsidRPr="007D5A12">
        <w:rPr>
          <w:rFonts w:cstheme="minorHAnsi"/>
          <w:noProof/>
        </w:rPr>
        <w:drawing>
          <wp:inline distT="0" distB="0" distL="0" distR="0" wp14:anchorId="560D9D34" wp14:editId="6DD51EC4">
            <wp:extent cx="3657600" cy="113088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79384" cy="1137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A3CB7" w14:textId="77777777" w:rsidR="007D5A12" w:rsidRPr="00BA1B80" w:rsidRDefault="007D5A12" w:rsidP="001E1E1C">
      <w:pPr>
        <w:rPr>
          <w:rFonts w:cstheme="minorHAnsi"/>
        </w:rPr>
      </w:pPr>
    </w:p>
    <w:p w14:paraId="206F7323" w14:textId="118BA29E" w:rsidR="00F63CCA" w:rsidRPr="00BA1B80" w:rsidRDefault="00942AF3" w:rsidP="008A3AC1">
      <w:pPr>
        <w:pStyle w:val="Heading2"/>
        <w:rPr>
          <w:rFonts w:asciiTheme="minorHAnsi" w:hAnsiTheme="minorHAnsi" w:cstheme="minorHAnsi"/>
        </w:rPr>
      </w:pPr>
      <w:bookmarkStart w:id="20" w:name="_Toc510011081"/>
      <w:r>
        <w:rPr>
          <w:rFonts w:asciiTheme="minorHAnsi" w:hAnsiTheme="minorHAnsi" w:cstheme="minorHAnsi"/>
        </w:rPr>
        <w:t xml:space="preserve">Add </w:t>
      </w:r>
      <w:r w:rsidR="004D3C5B">
        <w:rPr>
          <w:rFonts w:asciiTheme="minorHAnsi" w:hAnsiTheme="minorHAnsi" w:cstheme="minorHAnsi"/>
        </w:rPr>
        <w:t>Dev VM</w:t>
      </w:r>
      <w:r w:rsidR="008A3AC1" w:rsidRPr="00BA1B8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indows </w:t>
      </w:r>
      <w:r w:rsidR="002C5984" w:rsidRPr="00BA1B80">
        <w:rPr>
          <w:rFonts w:asciiTheme="minorHAnsi" w:hAnsiTheme="minorHAnsi" w:cstheme="minorHAnsi"/>
        </w:rPr>
        <w:t>B</w:t>
      </w:r>
      <w:r w:rsidR="008A3AC1" w:rsidRPr="00BA1B80">
        <w:rPr>
          <w:rFonts w:asciiTheme="minorHAnsi" w:hAnsiTheme="minorHAnsi" w:cstheme="minorHAnsi"/>
        </w:rPr>
        <w:t xml:space="preserve">ase machine </w:t>
      </w:r>
      <w:r>
        <w:rPr>
          <w:rFonts w:asciiTheme="minorHAnsi" w:hAnsiTheme="minorHAnsi" w:cstheme="minorHAnsi"/>
        </w:rPr>
        <w:t>to Vagrant boxes list</w:t>
      </w:r>
      <w:bookmarkEnd w:id="20"/>
    </w:p>
    <w:p w14:paraId="2D905AE3" w14:textId="5D0F1B23" w:rsidR="008A3AC1" w:rsidRPr="00BA1B80" w:rsidRDefault="005A109C" w:rsidP="008A3AC1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Follow the instructions </w:t>
      </w:r>
      <w:r w:rsidR="00816664">
        <w:rPr>
          <w:rFonts w:cstheme="minorHAnsi"/>
        </w:rPr>
        <w:t xml:space="preserve">provided in a different document </w:t>
      </w:r>
      <w:r>
        <w:rPr>
          <w:rFonts w:cstheme="minorHAnsi"/>
        </w:rPr>
        <w:t xml:space="preserve">to create a Windows </w:t>
      </w:r>
      <w:r w:rsidR="00816664">
        <w:rPr>
          <w:rFonts w:cstheme="minorHAnsi"/>
        </w:rPr>
        <w:t xml:space="preserve">Base </w:t>
      </w:r>
      <w:r>
        <w:rPr>
          <w:rFonts w:cstheme="minorHAnsi"/>
        </w:rPr>
        <w:t>machine.</w:t>
      </w:r>
      <w:r w:rsidR="00816664">
        <w:rPr>
          <w:rFonts w:cstheme="minorHAnsi"/>
        </w:rPr>
        <w:t xml:space="preserve"> This Windows Base image is needed to run the </w:t>
      </w:r>
      <w:r w:rsidR="00D630E3">
        <w:rPr>
          <w:rFonts w:cstheme="minorHAnsi"/>
        </w:rPr>
        <w:t>Vagrant/</w:t>
      </w:r>
      <w:r w:rsidR="00816664">
        <w:rPr>
          <w:rFonts w:cstheme="minorHAnsi"/>
        </w:rPr>
        <w:t>Chef scripts.</w:t>
      </w:r>
    </w:p>
    <w:p w14:paraId="391931B8" w14:textId="723AE9A1" w:rsidR="000B5C80" w:rsidRDefault="000B5C80" w:rsidP="002C598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Once you have the Windows Base box image ready, copy it to your C drive.</w:t>
      </w:r>
    </w:p>
    <w:p w14:paraId="535080E5" w14:textId="6927924A" w:rsidR="009A48A6" w:rsidRDefault="009A48A6" w:rsidP="007A14AC">
      <w:pPr>
        <w:pStyle w:val="ListParagraph"/>
        <w:rPr>
          <w:rFonts w:cstheme="minorHAnsi"/>
        </w:rPr>
      </w:pPr>
      <w:r w:rsidRPr="009A48A6">
        <w:rPr>
          <w:rFonts w:cstheme="minorHAnsi"/>
          <w:noProof/>
        </w:rPr>
        <w:drawing>
          <wp:inline distT="0" distB="0" distL="0" distR="0" wp14:anchorId="58B1F1EC" wp14:editId="56FD6C83">
            <wp:extent cx="3135887" cy="963548"/>
            <wp:effectExtent l="0" t="0" r="762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48091" cy="96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123CF" w14:textId="77777777" w:rsidR="007A14AC" w:rsidRDefault="007A14AC" w:rsidP="007A14AC">
      <w:pPr>
        <w:pStyle w:val="ListParagraph"/>
        <w:rPr>
          <w:rFonts w:cstheme="minorHAnsi"/>
        </w:rPr>
      </w:pPr>
    </w:p>
    <w:p w14:paraId="7F2EC737" w14:textId="4CDD546C" w:rsidR="002C5984" w:rsidRPr="002331BB" w:rsidRDefault="00B308E2" w:rsidP="002331BB">
      <w:pPr>
        <w:pStyle w:val="ListParagraph"/>
        <w:numPr>
          <w:ilvl w:val="0"/>
          <w:numId w:val="13"/>
        </w:numPr>
        <w:rPr>
          <w:rFonts w:cstheme="minorHAnsi"/>
        </w:rPr>
      </w:pPr>
      <w:proofErr w:type="gramStart"/>
      <w:r>
        <w:rPr>
          <w:rFonts w:cstheme="minorHAnsi"/>
        </w:rPr>
        <w:t>Next</w:t>
      </w:r>
      <w:proofErr w:type="gramEnd"/>
      <w:r>
        <w:rPr>
          <w:rFonts w:cstheme="minorHAnsi"/>
        </w:rPr>
        <w:t xml:space="preserve"> we need to add the Windows Base box image to the Vagrant boxes list.</w:t>
      </w:r>
      <w:r w:rsidR="002331BB">
        <w:rPr>
          <w:rFonts w:cstheme="minorHAnsi"/>
        </w:rPr>
        <w:t xml:space="preserve"> </w:t>
      </w:r>
      <w:r w:rsidR="000B5C80" w:rsidRPr="002331BB">
        <w:rPr>
          <w:rFonts w:cstheme="minorHAnsi"/>
        </w:rPr>
        <w:t>R</w:t>
      </w:r>
      <w:r w:rsidR="002C5984" w:rsidRPr="002331BB">
        <w:rPr>
          <w:rFonts w:cstheme="minorHAnsi"/>
        </w:rPr>
        <w:t>un the following command in PowerShell window.</w:t>
      </w:r>
    </w:p>
    <w:p w14:paraId="16823CA2" w14:textId="6B3AF57C" w:rsidR="008A3AC1" w:rsidRDefault="002C5984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vagrant box add "</w:t>
      </w:r>
      <w:proofErr w:type="spellStart"/>
      <w:r w:rsidR="00665048" w:rsidRPr="00BA1B80">
        <w:rPr>
          <w:rFonts w:cstheme="minorHAnsi"/>
          <w:color w:val="70AD47" w:themeColor="accent6"/>
        </w:rPr>
        <w:t>DevVmBaseImage</w:t>
      </w:r>
      <w:proofErr w:type="spellEnd"/>
      <w:r w:rsidRPr="00BA1B80">
        <w:rPr>
          <w:rFonts w:cstheme="minorHAnsi"/>
          <w:color w:val="70AD47" w:themeColor="accent6"/>
        </w:rPr>
        <w:t xml:space="preserve">" </w:t>
      </w:r>
      <w:hyperlink r:id="rId42" w:history="1">
        <w:r w:rsidR="00665048" w:rsidRPr="00BA1B80">
          <w:rPr>
            <w:rFonts w:cstheme="minorHAnsi"/>
            <w:color w:val="70AD47" w:themeColor="accent6"/>
          </w:rPr>
          <w:t>C:</w:t>
        </w:r>
        <w:r w:rsidRPr="00BA1B80">
          <w:rPr>
            <w:rFonts w:cstheme="minorHAnsi"/>
            <w:color w:val="70AD47" w:themeColor="accent6"/>
          </w:rPr>
          <w:t>\DevVmBase.box</w:t>
        </w:r>
      </w:hyperlink>
    </w:p>
    <w:p w14:paraId="51D9C269" w14:textId="349A1D93" w:rsidR="007A14AC" w:rsidRDefault="00246BFC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r w:rsidRPr="00246BFC">
        <w:rPr>
          <w:rFonts w:cstheme="minorHAnsi"/>
          <w:noProof/>
          <w:color w:val="70AD47" w:themeColor="accent6"/>
        </w:rPr>
        <w:drawing>
          <wp:inline distT="0" distB="0" distL="0" distR="0" wp14:anchorId="26859593" wp14:editId="1EC9F6F8">
            <wp:extent cx="3096618" cy="703261"/>
            <wp:effectExtent l="0" t="0" r="0" b="1905"/>
            <wp:docPr id="438442180" name="Picture 438442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57035" cy="71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43DF8" w14:textId="77777777" w:rsidR="00246BFC" w:rsidRPr="00BA1B80" w:rsidRDefault="00246BFC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</w:p>
    <w:p w14:paraId="13448E1D" w14:textId="276B0FB7" w:rsidR="009A48A6" w:rsidRDefault="009A48A6" w:rsidP="00F92C3E">
      <w:pPr>
        <w:pStyle w:val="ListParagraph"/>
        <w:numPr>
          <w:ilvl w:val="0"/>
          <w:numId w:val="20"/>
        </w:numPr>
        <w:rPr>
          <w:rFonts w:cstheme="minorHAnsi"/>
        </w:rPr>
      </w:pPr>
      <w:r>
        <w:rPr>
          <w:rFonts w:cstheme="minorHAnsi"/>
        </w:rPr>
        <w:t xml:space="preserve">Confirm the vagrant box was successfully added. </w:t>
      </w:r>
      <w:r w:rsidRPr="002331BB">
        <w:rPr>
          <w:rFonts w:cstheme="minorHAnsi"/>
        </w:rPr>
        <w:t>Run the following command in PowerShell window.</w:t>
      </w:r>
    </w:p>
    <w:p w14:paraId="132C4082" w14:textId="37F828A7" w:rsidR="007A14AC" w:rsidRPr="007A14AC" w:rsidRDefault="007A14AC" w:rsidP="007A14AC">
      <w:pPr>
        <w:rPr>
          <w:rFonts w:cstheme="minorHAnsi"/>
          <w:color w:val="70AD47" w:themeColor="accent6"/>
        </w:rPr>
      </w:pPr>
      <w:r w:rsidRPr="007A14AC">
        <w:rPr>
          <w:rFonts w:cstheme="minorHAnsi"/>
          <w:color w:val="70AD47" w:themeColor="accent6"/>
        </w:rPr>
        <w:t>vagrant box list</w:t>
      </w:r>
    </w:p>
    <w:p w14:paraId="08CE1B20" w14:textId="6C231E4A" w:rsidR="005F3AD7" w:rsidRDefault="007A14AC" w:rsidP="005F3AD7">
      <w:pPr>
        <w:rPr>
          <w:rFonts w:cstheme="minorHAnsi"/>
        </w:rPr>
      </w:pPr>
      <w:r w:rsidRPr="007A14AC">
        <w:rPr>
          <w:rFonts w:cstheme="minorHAnsi"/>
          <w:noProof/>
        </w:rPr>
        <w:drawing>
          <wp:inline distT="0" distB="0" distL="0" distR="0" wp14:anchorId="1A4DF96B" wp14:editId="1EB4A50A">
            <wp:extent cx="1716604" cy="543144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42695" cy="55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D50CE" w14:textId="77777777" w:rsidR="00F92C3E" w:rsidRPr="005F3AD7" w:rsidRDefault="00F92C3E" w:rsidP="005F3AD7">
      <w:pPr>
        <w:rPr>
          <w:rFonts w:cstheme="minorHAnsi"/>
        </w:rPr>
      </w:pPr>
    </w:p>
    <w:p w14:paraId="58269775" w14:textId="0B44DAF3" w:rsidR="001D33DB" w:rsidRPr="00BA1B80" w:rsidRDefault="001D33DB" w:rsidP="005A4092">
      <w:pPr>
        <w:pStyle w:val="ListParagraph"/>
        <w:rPr>
          <w:rFonts w:cstheme="minorHAnsi"/>
        </w:rPr>
      </w:pPr>
      <w:r w:rsidRPr="00BA1B80">
        <w:rPr>
          <w:rFonts w:cstheme="minorHAnsi"/>
        </w:rPr>
        <w:br w:type="page"/>
      </w:r>
    </w:p>
    <w:p w14:paraId="1AE3CF21" w14:textId="1B708C48" w:rsidR="00ED61EB" w:rsidRPr="00BA1B80" w:rsidRDefault="00ED61EB" w:rsidP="00ED61EB">
      <w:pPr>
        <w:pStyle w:val="Heading1"/>
        <w:rPr>
          <w:rFonts w:asciiTheme="minorHAnsi" w:hAnsiTheme="minorHAnsi" w:cstheme="minorHAnsi"/>
        </w:rPr>
      </w:pPr>
      <w:bookmarkStart w:id="21" w:name="_Toc510011082"/>
      <w:r w:rsidRPr="00BA1B80">
        <w:rPr>
          <w:rFonts w:asciiTheme="minorHAnsi" w:hAnsiTheme="minorHAnsi" w:cstheme="minorHAnsi"/>
        </w:rPr>
        <w:lastRenderedPageBreak/>
        <w:t>Create New Dev</w:t>
      </w:r>
      <w:r w:rsidR="004D3C5B">
        <w:rPr>
          <w:rFonts w:asciiTheme="minorHAnsi" w:hAnsiTheme="minorHAnsi" w:cstheme="minorHAnsi"/>
        </w:rPr>
        <w:t xml:space="preserve"> </w:t>
      </w:r>
      <w:r w:rsidRPr="00BA1B80">
        <w:rPr>
          <w:rFonts w:asciiTheme="minorHAnsi" w:hAnsiTheme="minorHAnsi" w:cstheme="minorHAnsi"/>
        </w:rPr>
        <w:t>VM</w:t>
      </w:r>
      <w:bookmarkEnd w:id="21"/>
    </w:p>
    <w:p w14:paraId="38E4204D" w14:textId="77777777" w:rsidR="003179D7" w:rsidRPr="00BA1B80" w:rsidRDefault="003179D7" w:rsidP="003179D7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 xml:space="preserve">It’s important that you run the below steps in order. </w:t>
      </w:r>
    </w:p>
    <w:p w14:paraId="22B807C9" w14:textId="77777777" w:rsidR="003179D7" w:rsidRPr="00BA1B80" w:rsidRDefault="003179D7" w:rsidP="003179D7">
      <w:pPr>
        <w:pStyle w:val="ListParagraph"/>
        <w:ind w:left="432"/>
        <w:rPr>
          <w:rFonts w:cstheme="minorHAnsi"/>
        </w:rPr>
      </w:pPr>
    </w:p>
    <w:p w14:paraId="090F6D62" w14:textId="77777777" w:rsidR="003179D7" w:rsidRPr="00BA1B80" w:rsidRDefault="003179D7" w:rsidP="003179D7">
      <w:pPr>
        <w:pStyle w:val="Heading2"/>
        <w:rPr>
          <w:rFonts w:asciiTheme="minorHAnsi" w:hAnsiTheme="minorHAnsi" w:cstheme="minorHAnsi"/>
        </w:rPr>
      </w:pPr>
      <w:bookmarkStart w:id="22" w:name="_Toc510011083"/>
      <w:r w:rsidRPr="00BA1B80">
        <w:rPr>
          <w:rFonts w:asciiTheme="minorHAnsi" w:hAnsiTheme="minorHAnsi" w:cstheme="minorHAnsi"/>
        </w:rPr>
        <w:t>Login</w:t>
      </w:r>
      <w:bookmarkEnd w:id="22"/>
    </w:p>
    <w:p w14:paraId="2FE40765" w14:textId="14B01634" w:rsidR="003179D7" w:rsidRPr="00BA1B80" w:rsidRDefault="003179D7" w:rsidP="003179D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Login into your workstation with a Windows Administrator account.</w:t>
      </w:r>
    </w:p>
    <w:p w14:paraId="42508835" w14:textId="77777777" w:rsidR="008161ED" w:rsidRPr="00BA1B80" w:rsidRDefault="008161ED" w:rsidP="008161ED">
      <w:pPr>
        <w:pStyle w:val="ListParagraph"/>
        <w:ind w:left="936"/>
        <w:rPr>
          <w:rFonts w:cstheme="minorHAnsi"/>
        </w:rPr>
      </w:pPr>
    </w:p>
    <w:p w14:paraId="10F50C86" w14:textId="7519D256" w:rsidR="005D0351" w:rsidRPr="00BA1B80" w:rsidRDefault="005D0351" w:rsidP="0010493F">
      <w:pPr>
        <w:pStyle w:val="Heading2"/>
        <w:rPr>
          <w:rFonts w:asciiTheme="minorHAnsi" w:hAnsiTheme="minorHAnsi" w:cstheme="minorHAnsi"/>
        </w:rPr>
      </w:pPr>
      <w:bookmarkStart w:id="23" w:name="_Toc510011084"/>
      <w:r w:rsidRPr="00BA1B80">
        <w:rPr>
          <w:rFonts w:asciiTheme="minorHAnsi" w:hAnsiTheme="minorHAnsi" w:cstheme="minorHAnsi"/>
        </w:rPr>
        <w:t xml:space="preserve">Navigate to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GIT repository</w:t>
      </w:r>
      <w:bookmarkEnd w:id="23"/>
    </w:p>
    <w:p w14:paraId="65A8E2AE" w14:textId="77777777" w:rsidR="005D0351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B0D0867" w14:textId="77777777" w:rsidR="005D0351" w:rsidRPr="00BA1B80" w:rsidRDefault="005D0351" w:rsidP="005D035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d "C:\relativity-dev-vm\"</w:t>
      </w:r>
    </w:p>
    <w:p w14:paraId="5E080D11" w14:textId="44F0B467" w:rsidR="005D0351" w:rsidRPr="00BA1B80" w:rsidRDefault="00F32E93" w:rsidP="005D0351">
      <w:pPr>
        <w:rPr>
          <w:rFonts w:cstheme="minorHAnsi"/>
        </w:rPr>
      </w:pPr>
      <w:r w:rsidRPr="00F32E93">
        <w:rPr>
          <w:rFonts w:cstheme="minorHAnsi"/>
          <w:noProof/>
        </w:rPr>
        <w:drawing>
          <wp:inline distT="0" distB="0" distL="0" distR="0" wp14:anchorId="61459FB1" wp14:editId="006796B2">
            <wp:extent cx="2698321" cy="572609"/>
            <wp:effectExtent l="0" t="0" r="698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21605" cy="57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4815B" w14:textId="2D8EE07B" w:rsidR="005D0351" w:rsidRPr="00BA1B80" w:rsidRDefault="005D0351" w:rsidP="005D0351">
      <w:pPr>
        <w:rPr>
          <w:rFonts w:cstheme="minorHAnsi"/>
        </w:rPr>
      </w:pPr>
    </w:p>
    <w:p w14:paraId="558BF401" w14:textId="45A0A0CD" w:rsidR="005D0351" w:rsidRPr="00BA1B80" w:rsidRDefault="005D0351" w:rsidP="0010493F">
      <w:pPr>
        <w:pStyle w:val="Heading2"/>
        <w:rPr>
          <w:rFonts w:asciiTheme="minorHAnsi" w:hAnsiTheme="minorHAnsi" w:cstheme="minorHAnsi"/>
        </w:rPr>
      </w:pPr>
      <w:bookmarkStart w:id="24" w:name="_Toc510011085"/>
      <w:r w:rsidRPr="00BA1B80">
        <w:rPr>
          <w:rFonts w:asciiTheme="minorHAnsi" w:hAnsiTheme="minorHAnsi" w:cstheme="minorHAnsi"/>
        </w:rPr>
        <w:t>Switch to vagrant-</w:t>
      </w:r>
      <w:proofErr w:type="spellStart"/>
      <w:r w:rsidRPr="00BA1B80">
        <w:rPr>
          <w:rFonts w:asciiTheme="minorHAnsi" w:hAnsiTheme="minorHAnsi" w:cstheme="minorHAnsi"/>
        </w:rPr>
        <w:t>poc</w:t>
      </w:r>
      <w:proofErr w:type="spellEnd"/>
      <w:r w:rsidRPr="00BA1B80">
        <w:rPr>
          <w:rFonts w:asciiTheme="minorHAnsi" w:hAnsiTheme="minorHAnsi" w:cstheme="minorHAnsi"/>
        </w:rPr>
        <w:t xml:space="preserve"> branch</w:t>
      </w:r>
      <w:bookmarkEnd w:id="24"/>
    </w:p>
    <w:p w14:paraId="6E50EB38" w14:textId="77777777" w:rsidR="005D0351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5CA2E1" w14:textId="77777777" w:rsidR="005D0351" w:rsidRPr="00BA1B80" w:rsidRDefault="005D0351" w:rsidP="005D035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git checkout vagrant-</w:t>
      </w:r>
      <w:proofErr w:type="spellStart"/>
      <w:r w:rsidRPr="00BA1B80">
        <w:rPr>
          <w:rFonts w:cstheme="minorHAnsi"/>
          <w:color w:val="70AD47" w:themeColor="accent6"/>
        </w:rPr>
        <w:t>poc</w:t>
      </w:r>
      <w:proofErr w:type="spellEnd"/>
    </w:p>
    <w:p w14:paraId="3E45AA5F" w14:textId="4FD63E3D" w:rsidR="005D0351" w:rsidRPr="00BA1B80" w:rsidRDefault="00480511" w:rsidP="005D0351">
      <w:pPr>
        <w:rPr>
          <w:rFonts w:cstheme="minorHAnsi"/>
        </w:rPr>
      </w:pPr>
      <w:r w:rsidRPr="00480511">
        <w:rPr>
          <w:rFonts w:cstheme="minorHAnsi"/>
          <w:noProof/>
        </w:rPr>
        <w:drawing>
          <wp:inline distT="0" distB="0" distL="0" distR="0" wp14:anchorId="691E96CE" wp14:editId="389ED453">
            <wp:extent cx="3635161" cy="711227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4265" cy="71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7DBDD" w14:textId="77777777" w:rsidR="005D0351" w:rsidRPr="00BA1B80" w:rsidRDefault="005D0351" w:rsidP="005D0351">
      <w:pPr>
        <w:rPr>
          <w:rFonts w:cstheme="minorHAnsi"/>
        </w:rPr>
      </w:pPr>
    </w:p>
    <w:p w14:paraId="68A466BB" w14:textId="7A9B5F54" w:rsidR="00B75AEC" w:rsidRPr="00BA1B80" w:rsidRDefault="00B75AEC" w:rsidP="0010493F">
      <w:pPr>
        <w:pStyle w:val="Heading2"/>
        <w:rPr>
          <w:rFonts w:asciiTheme="minorHAnsi" w:hAnsiTheme="minorHAnsi" w:cstheme="minorHAnsi"/>
        </w:rPr>
      </w:pPr>
      <w:bookmarkStart w:id="25" w:name="_Toc510011086"/>
      <w:r w:rsidRPr="00BA1B80">
        <w:rPr>
          <w:rFonts w:asciiTheme="minorHAnsi" w:hAnsiTheme="minorHAnsi" w:cstheme="minorHAnsi"/>
        </w:rPr>
        <w:t xml:space="preserve">Copy the </w:t>
      </w:r>
      <w:proofErr w:type="spellStart"/>
      <w:r w:rsidRPr="00BA1B80">
        <w:rPr>
          <w:rFonts w:asciiTheme="minorHAnsi" w:hAnsiTheme="minorHAnsi" w:cstheme="minorHAnsi"/>
        </w:rPr>
        <w:t>config.yaml</w:t>
      </w:r>
      <w:proofErr w:type="spellEnd"/>
      <w:r w:rsidRPr="00BA1B80">
        <w:rPr>
          <w:rFonts w:asciiTheme="minorHAnsi" w:hAnsiTheme="minorHAnsi" w:cstheme="minorHAnsi"/>
        </w:rPr>
        <w:t xml:space="preserve"> file required for </w:t>
      </w:r>
      <w:r w:rsidR="004D3C5B">
        <w:rPr>
          <w:rFonts w:asciiTheme="minorHAnsi" w:hAnsiTheme="minorHAnsi" w:cstheme="minorHAnsi"/>
        </w:rPr>
        <w:t>Dev VM</w:t>
      </w:r>
      <w:bookmarkEnd w:id="25"/>
    </w:p>
    <w:p w14:paraId="7C470F19" w14:textId="77777777" w:rsidR="00466A6C" w:rsidRPr="00BA1B80" w:rsidRDefault="00466A6C" w:rsidP="00466A6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D1B33B5" w14:textId="4D978FE7" w:rsidR="00466A6C" w:rsidRPr="00BA1B80" w:rsidRDefault="005D0351" w:rsidP="00466A6C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start .</w:t>
      </w:r>
      <w:proofErr w:type="gramEnd"/>
    </w:p>
    <w:p w14:paraId="44A880CD" w14:textId="40E2B3C1" w:rsidR="00715639" w:rsidRPr="00BA1B80" w:rsidRDefault="00685BC6" w:rsidP="00715639">
      <w:pPr>
        <w:rPr>
          <w:rFonts w:cstheme="minorHAnsi"/>
        </w:rPr>
      </w:pPr>
      <w:r w:rsidRPr="00685BC6">
        <w:rPr>
          <w:rFonts w:cstheme="minorHAnsi"/>
          <w:noProof/>
        </w:rPr>
        <w:drawing>
          <wp:inline distT="0" distB="0" distL="0" distR="0" wp14:anchorId="5416DC9D" wp14:editId="74FC79E4">
            <wp:extent cx="2647833" cy="509475"/>
            <wp:effectExtent l="0" t="0" r="635" b="5080"/>
            <wp:docPr id="438442176" name="Picture 438442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79101" cy="51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6EAD9" w14:textId="77777777" w:rsidR="00CF39C4" w:rsidRPr="00BA1B80" w:rsidRDefault="00CF39C4" w:rsidP="00715639">
      <w:pPr>
        <w:rPr>
          <w:rFonts w:cstheme="minorHAnsi"/>
        </w:rPr>
      </w:pPr>
    </w:p>
    <w:p w14:paraId="253793A3" w14:textId="3C5CEB8E" w:rsidR="0065359A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This opens the current folder in Windows Explorer.</w:t>
      </w:r>
    </w:p>
    <w:p w14:paraId="53C56959" w14:textId="2749DB07" w:rsidR="001A34C8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57645FE0" wp14:editId="414DF8B3">
            <wp:extent cx="5072932" cy="3178712"/>
            <wp:effectExtent l="0" t="0" r="0" b="31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99762" cy="31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9A034" w14:textId="0C36C24E" w:rsidR="005D0351" w:rsidRPr="00BA1B80" w:rsidRDefault="001A34C8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Copy the </w:t>
      </w:r>
      <w:r w:rsidRPr="00BA1B80">
        <w:rPr>
          <w:rFonts w:cstheme="minorHAnsi"/>
          <w:b/>
        </w:rPr>
        <w:t>example-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 from </w:t>
      </w:r>
      <w:r w:rsidRPr="00BA1B80">
        <w:rPr>
          <w:rFonts w:cstheme="minorHAnsi"/>
          <w:b/>
        </w:rPr>
        <w:t>C:\relativity-dev-vm</w:t>
      </w:r>
      <w:r w:rsidRPr="00BA1B80">
        <w:rPr>
          <w:rFonts w:cstheme="minorHAnsi"/>
        </w:rPr>
        <w:t xml:space="preserve"> folder to </w:t>
      </w:r>
      <w:r w:rsidRPr="00BA1B80">
        <w:rPr>
          <w:rFonts w:cstheme="minorHAnsi"/>
          <w:b/>
        </w:rPr>
        <w:t>C drive</w:t>
      </w:r>
      <w:r w:rsidRPr="00BA1B80">
        <w:rPr>
          <w:rFonts w:cstheme="minorHAnsi"/>
        </w:rPr>
        <w:t xml:space="preserve"> and rename it to </w:t>
      </w:r>
      <w:proofErr w:type="spellStart"/>
      <w:proofErr w:type="gramStart"/>
      <w:r w:rsidRPr="00BA1B80">
        <w:rPr>
          <w:rFonts w:cstheme="minorHAnsi"/>
          <w:b/>
        </w:rPr>
        <w:t>config.yaml</w:t>
      </w:r>
      <w:proofErr w:type="spellEnd"/>
      <w:proofErr w:type="gramEnd"/>
      <w:r w:rsidRPr="00BA1B80">
        <w:rPr>
          <w:rFonts w:cstheme="minorHAnsi"/>
        </w:rPr>
        <w:t>.</w:t>
      </w:r>
    </w:p>
    <w:p w14:paraId="5118C89E" w14:textId="77777777" w:rsidR="001A34C8" w:rsidRPr="00BA1B80" w:rsidRDefault="001A34C8" w:rsidP="001A34C8">
      <w:pPr>
        <w:rPr>
          <w:rFonts w:cstheme="minorHAnsi"/>
        </w:rPr>
      </w:pPr>
    </w:p>
    <w:p w14:paraId="2436E6D2" w14:textId="7B19E557" w:rsidR="00D92435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46699DE" wp14:editId="0CE63475">
            <wp:extent cx="5943600" cy="1861185"/>
            <wp:effectExtent l="0" t="0" r="0" b="571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02D2C" w14:textId="6EFEB46F" w:rsidR="001A34C8" w:rsidRPr="00BA1B80" w:rsidRDefault="001A34C8" w:rsidP="001A34C8">
      <w:pPr>
        <w:rPr>
          <w:rFonts w:cstheme="minorHAnsi"/>
        </w:rPr>
      </w:pPr>
    </w:p>
    <w:p w14:paraId="54C1F218" w14:textId="19C1E6F5" w:rsidR="001A34C8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2C96059F" wp14:editId="788222C5">
            <wp:extent cx="4549561" cy="2876528"/>
            <wp:effectExtent l="0" t="0" r="3810" b="63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88066" cy="290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5FE8D" w14:textId="77777777" w:rsidR="00146C1B" w:rsidRPr="00BA1B80" w:rsidRDefault="00146C1B" w:rsidP="001A34C8">
      <w:pPr>
        <w:rPr>
          <w:rFonts w:cstheme="minorHAnsi"/>
        </w:rPr>
      </w:pPr>
    </w:p>
    <w:p w14:paraId="596EB5FC" w14:textId="2D013618" w:rsidR="00B63FB7" w:rsidRPr="00BA1B80" w:rsidRDefault="007902FF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pen the 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 from </w:t>
      </w:r>
      <w:r w:rsidRPr="00BA1B80">
        <w:rPr>
          <w:rFonts w:cstheme="minorHAnsi"/>
          <w:b/>
        </w:rPr>
        <w:t>C drive</w:t>
      </w:r>
      <w:r w:rsidRPr="00BA1B80">
        <w:rPr>
          <w:rFonts w:cstheme="minorHAnsi"/>
        </w:rPr>
        <w:t xml:space="preserve"> in Notepad.</w:t>
      </w:r>
    </w:p>
    <w:p w14:paraId="2284F2F7" w14:textId="4CC32DE1" w:rsidR="007601C6" w:rsidRPr="00BA1B80" w:rsidRDefault="00146C1B" w:rsidP="007601C6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18086C74" wp14:editId="454335AD">
            <wp:extent cx="4549140" cy="2931486"/>
            <wp:effectExtent l="0" t="0" r="3810" b="254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69533" cy="294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3F597" w14:textId="77777777" w:rsidR="00146C1B" w:rsidRPr="00BA1B80" w:rsidRDefault="00146C1B" w:rsidP="007601C6">
      <w:pPr>
        <w:rPr>
          <w:rFonts w:cstheme="minorHAnsi"/>
        </w:rPr>
      </w:pPr>
    </w:p>
    <w:p w14:paraId="74B1CD14" w14:textId="1F122F56" w:rsidR="00146C1B" w:rsidRPr="00BA1B80" w:rsidRDefault="00146C1B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Update the properties in the 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. Please find below a brief description of each property</w:t>
      </w:r>
      <w:r w:rsidR="00380D7D" w:rsidRPr="00BA1B80">
        <w:rPr>
          <w:rFonts w:cstheme="minorHAnsi"/>
        </w:rPr>
        <w:t>.</w:t>
      </w:r>
    </w:p>
    <w:p w14:paraId="107CB6D0" w14:textId="178E13FA" w:rsidR="00146C1B" w:rsidRPr="00BA1B80" w:rsidRDefault="00146C1B" w:rsidP="00146C1B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vm_username</w:t>
      </w:r>
      <w:proofErr w:type="spellEnd"/>
      <w:r w:rsidRPr="00BA1B80">
        <w:rPr>
          <w:rFonts w:cstheme="minorHAnsi"/>
        </w:rPr>
        <w:t xml:space="preserve">: Windows Admin </w:t>
      </w:r>
      <w:r w:rsidR="007924BD" w:rsidRPr="00BA1B80">
        <w:rPr>
          <w:rFonts w:cstheme="minorHAnsi"/>
        </w:rPr>
        <w:t>username of</w:t>
      </w:r>
      <w:r w:rsidRPr="00BA1B80">
        <w:rPr>
          <w:rFonts w:cstheme="minorHAnsi"/>
        </w:rPr>
        <w:t xml:space="preserve"> the </w:t>
      </w:r>
      <w:r w:rsidR="004D3C5B">
        <w:rPr>
          <w:rFonts w:cstheme="minorHAnsi"/>
        </w:rPr>
        <w:t>Dev VM</w:t>
      </w:r>
      <w:r w:rsidRPr="00BA1B80">
        <w:rPr>
          <w:rFonts w:cstheme="minorHAnsi"/>
        </w:rPr>
        <w:t>.</w:t>
      </w:r>
    </w:p>
    <w:p w14:paraId="50285021" w14:textId="7E9CFCB7" w:rsidR="00146C1B" w:rsidRPr="00BA1B80" w:rsidRDefault="007924BD" w:rsidP="00146C1B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v</w:t>
      </w:r>
      <w:r w:rsidR="00146C1B" w:rsidRPr="00BA1B80">
        <w:rPr>
          <w:rFonts w:cstheme="minorHAnsi"/>
          <w:b/>
        </w:rPr>
        <w:t>m_password</w:t>
      </w:r>
      <w:proofErr w:type="spellEnd"/>
      <w:r w:rsidR="00146C1B" w:rsidRPr="00BA1B80">
        <w:rPr>
          <w:rFonts w:cstheme="minorHAnsi"/>
        </w:rPr>
        <w:t xml:space="preserve">: </w:t>
      </w:r>
      <w:r w:rsidRPr="00BA1B80">
        <w:rPr>
          <w:rFonts w:cstheme="minorHAnsi"/>
        </w:rPr>
        <w:t>Windows Admin password of</w:t>
      </w:r>
      <w:r w:rsidR="00146C1B" w:rsidRPr="00BA1B80">
        <w:rPr>
          <w:rFonts w:cstheme="minorHAnsi"/>
        </w:rPr>
        <w:t xml:space="preserve"> the </w:t>
      </w:r>
      <w:r w:rsidR="004D3C5B">
        <w:rPr>
          <w:rFonts w:cstheme="minorHAnsi"/>
        </w:rPr>
        <w:t>Dev VM</w:t>
      </w:r>
      <w:r w:rsidR="00146C1B" w:rsidRPr="00BA1B80">
        <w:rPr>
          <w:rFonts w:cstheme="minorHAnsi"/>
        </w:rPr>
        <w:t>.</w:t>
      </w:r>
    </w:p>
    <w:p w14:paraId="451188FA" w14:textId="6BBA868A" w:rsidR="00146C1B" w:rsidRPr="00BA1B80" w:rsidRDefault="007924BD" w:rsidP="00146C1B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smb_domain</w:t>
      </w:r>
      <w:proofErr w:type="spellEnd"/>
      <w:r w:rsidRPr="00BA1B80">
        <w:rPr>
          <w:rFonts w:cstheme="minorHAnsi"/>
        </w:rPr>
        <w:t>: Domain of your workstation.</w:t>
      </w:r>
      <w:r w:rsidR="005318D6">
        <w:rPr>
          <w:rFonts w:cstheme="minorHAnsi"/>
        </w:rPr>
        <w:t xml:space="preserve"> If your workstation is not part of a domain</w:t>
      </w:r>
      <w:r w:rsidR="00F32E93">
        <w:rPr>
          <w:rFonts w:cstheme="minorHAnsi"/>
        </w:rPr>
        <w:t>,</w:t>
      </w:r>
      <w:r w:rsidR="005318D6">
        <w:rPr>
          <w:rFonts w:cstheme="minorHAnsi"/>
        </w:rPr>
        <w:t xml:space="preserve"> use your workstation computer name.</w:t>
      </w:r>
    </w:p>
    <w:p w14:paraId="6D64809A" w14:textId="45412FB7" w:rsidR="007924BD" w:rsidRPr="00BA1B80" w:rsidRDefault="007924BD" w:rsidP="007924BD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smb_username</w:t>
      </w:r>
      <w:proofErr w:type="spellEnd"/>
      <w:r w:rsidRPr="00BA1B80">
        <w:rPr>
          <w:rFonts w:cstheme="minorHAnsi"/>
        </w:rPr>
        <w:t>: Windows Admin username of your workstation.</w:t>
      </w:r>
    </w:p>
    <w:p w14:paraId="605360D1" w14:textId="475DD241" w:rsidR="007F0ACD" w:rsidRPr="00BA1B80" w:rsidRDefault="007F0ACD" w:rsidP="007F0ACD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lastRenderedPageBreak/>
        <w:t>smb_password</w:t>
      </w:r>
      <w:proofErr w:type="spellEnd"/>
      <w:r w:rsidRPr="00BA1B80">
        <w:rPr>
          <w:rFonts w:cstheme="minorHAnsi"/>
        </w:rPr>
        <w:t>: Windows Admin password of your workstation.</w:t>
      </w:r>
    </w:p>
    <w:p w14:paraId="7D08C753" w14:textId="4E4B6ACE" w:rsidR="007924BD" w:rsidRPr="00BA1B80" w:rsidRDefault="00406C8A" w:rsidP="004A0509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smtp_server</w:t>
      </w:r>
      <w:proofErr w:type="spellEnd"/>
      <w:r w:rsidRPr="00BA1B80">
        <w:rPr>
          <w:rFonts w:cstheme="minorHAnsi"/>
        </w:rPr>
        <w:t xml:space="preserve">, </w:t>
      </w:r>
      <w:proofErr w:type="spellStart"/>
      <w:r w:rsidRPr="00BA1B80">
        <w:rPr>
          <w:rFonts w:cstheme="minorHAnsi"/>
          <w:b/>
        </w:rPr>
        <w:t>smtp_port</w:t>
      </w:r>
      <w:proofErr w:type="spellEnd"/>
      <w:r w:rsidRPr="00BA1B80">
        <w:rPr>
          <w:rFonts w:cstheme="minorHAnsi"/>
        </w:rPr>
        <w:t xml:space="preserve">, </w:t>
      </w:r>
      <w:proofErr w:type="spellStart"/>
      <w:r w:rsidRPr="00BA1B80">
        <w:rPr>
          <w:rFonts w:cstheme="minorHAnsi"/>
          <w:b/>
        </w:rPr>
        <w:t>email_from</w:t>
      </w:r>
      <w:proofErr w:type="spellEnd"/>
      <w:r w:rsidRPr="00BA1B80">
        <w:rPr>
          <w:rFonts w:cstheme="minorHAnsi"/>
        </w:rPr>
        <w:t xml:space="preserve">, </w:t>
      </w:r>
      <w:proofErr w:type="spellStart"/>
      <w:r w:rsidRPr="00BA1B80">
        <w:rPr>
          <w:rFonts w:cstheme="minorHAnsi"/>
          <w:b/>
        </w:rPr>
        <w:t>email_to</w:t>
      </w:r>
      <w:proofErr w:type="spellEnd"/>
      <w:r w:rsidRPr="00BA1B80">
        <w:rPr>
          <w:rFonts w:cstheme="minorHAnsi"/>
        </w:rPr>
        <w:t xml:space="preserve"> will be </w:t>
      </w:r>
      <w:r w:rsidR="00566C0B" w:rsidRPr="00BA1B80">
        <w:rPr>
          <w:rFonts w:cstheme="minorHAnsi"/>
        </w:rPr>
        <w:t xml:space="preserve">values for the email server on </w:t>
      </w:r>
      <w:r w:rsidRPr="00BA1B80">
        <w:rPr>
          <w:rFonts w:cstheme="minorHAnsi"/>
        </w:rPr>
        <w:t>your domain.</w:t>
      </w:r>
      <w:r w:rsidR="00566C0B" w:rsidRPr="00BA1B80">
        <w:rPr>
          <w:rFonts w:cstheme="minorHAnsi"/>
        </w:rPr>
        <w:t xml:space="preserve"> These values will be used to send the report of the Smoke tests run after the </w:t>
      </w:r>
      <w:r w:rsidR="004D3C5B">
        <w:rPr>
          <w:rFonts w:cstheme="minorHAnsi"/>
        </w:rPr>
        <w:t>Dev VM</w:t>
      </w:r>
      <w:r w:rsidR="00566C0B" w:rsidRPr="00BA1B80">
        <w:rPr>
          <w:rFonts w:cstheme="minorHAnsi"/>
        </w:rPr>
        <w:t xml:space="preserve"> creation.</w:t>
      </w:r>
    </w:p>
    <w:p w14:paraId="3A595059" w14:textId="77777777" w:rsidR="0069771D" w:rsidRPr="00BA1B80" w:rsidRDefault="0069771D" w:rsidP="0069771D">
      <w:pPr>
        <w:pStyle w:val="ListParagraph"/>
        <w:ind w:left="1656"/>
        <w:rPr>
          <w:rFonts w:cstheme="minorHAnsi"/>
        </w:rPr>
      </w:pPr>
    </w:p>
    <w:p w14:paraId="1F63A14D" w14:textId="0F6C29FF" w:rsidR="00380D7D" w:rsidRPr="00BA1B80" w:rsidRDefault="0069771D" w:rsidP="0069771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Save the changes to the 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.</w:t>
      </w:r>
    </w:p>
    <w:p w14:paraId="4393CFF0" w14:textId="4D6D6A64" w:rsidR="0069771D" w:rsidRPr="00BA1B80" w:rsidRDefault="0069771D" w:rsidP="0069771D">
      <w:pPr>
        <w:pStyle w:val="ListParagraph"/>
        <w:ind w:left="936"/>
        <w:rPr>
          <w:rFonts w:cstheme="minorHAnsi"/>
        </w:rPr>
      </w:pPr>
    </w:p>
    <w:p w14:paraId="79975085" w14:textId="77777777" w:rsidR="00801B7A" w:rsidRPr="00BA1B80" w:rsidRDefault="00801B7A" w:rsidP="0069771D">
      <w:pPr>
        <w:pStyle w:val="ListParagraph"/>
        <w:ind w:left="936"/>
        <w:rPr>
          <w:rFonts w:cstheme="minorHAnsi"/>
        </w:rPr>
      </w:pPr>
    </w:p>
    <w:p w14:paraId="7E85B949" w14:textId="50E8B104" w:rsidR="003A65D9" w:rsidRDefault="003A65D9" w:rsidP="00801B7A">
      <w:pPr>
        <w:pStyle w:val="Heading2"/>
        <w:rPr>
          <w:rFonts w:asciiTheme="minorHAnsi" w:hAnsiTheme="minorHAnsi" w:cstheme="minorHAnsi"/>
        </w:rPr>
      </w:pPr>
      <w:bookmarkStart w:id="26" w:name="_Toc510011087"/>
      <w:r>
        <w:rPr>
          <w:rFonts w:asciiTheme="minorHAnsi" w:hAnsiTheme="minorHAnsi" w:cstheme="minorHAnsi"/>
        </w:rPr>
        <w:t>Update Configuration file</w:t>
      </w:r>
      <w:bookmarkEnd w:id="26"/>
    </w:p>
    <w:p w14:paraId="43312F19" w14:textId="0F7DBE5F" w:rsidR="003A65D9" w:rsidRDefault="00CD2AA9" w:rsidP="00CD2AA9">
      <w:pPr>
        <w:pStyle w:val="ListParagraph"/>
        <w:numPr>
          <w:ilvl w:val="0"/>
          <w:numId w:val="22"/>
        </w:numPr>
      </w:pPr>
      <w:r>
        <w:t>Navigate to the configuration file directory. Run the following command in PowerShell window.</w:t>
      </w:r>
    </w:p>
    <w:p w14:paraId="45B88EEA" w14:textId="2AAF92DD" w:rsidR="00CD2AA9" w:rsidRDefault="00394994" w:rsidP="00CD2AA9">
      <w:pPr>
        <w:rPr>
          <w:rFonts w:cstheme="minorHAnsi"/>
          <w:color w:val="70AD47" w:themeColor="accent6"/>
        </w:rPr>
      </w:pPr>
      <w:r>
        <w:rPr>
          <w:rFonts w:cstheme="minorHAnsi"/>
          <w:color w:val="70AD47" w:themeColor="accent6"/>
        </w:rPr>
        <w:t xml:space="preserve">cd </w:t>
      </w:r>
      <w:r w:rsidRPr="00BA1B80">
        <w:rPr>
          <w:rFonts w:cstheme="minorHAnsi"/>
          <w:color w:val="70AD47" w:themeColor="accent6"/>
        </w:rPr>
        <w:t>"</w:t>
      </w:r>
      <w:r w:rsidR="00CD2AA9" w:rsidRPr="00CD2AA9">
        <w:rPr>
          <w:rFonts w:cstheme="minorHAnsi"/>
          <w:color w:val="70AD47" w:themeColor="accent6"/>
        </w:rPr>
        <w:t>C:\relativity-dev-vm\Chef\Cookbooks\Relativity\attributes</w:t>
      </w:r>
      <w:r w:rsidRPr="00BA1B80">
        <w:rPr>
          <w:rFonts w:cstheme="minorHAnsi"/>
          <w:color w:val="70AD47" w:themeColor="accent6"/>
        </w:rPr>
        <w:t>"</w:t>
      </w:r>
    </w:p>
    <w:p w14:paraId="09494E75" w14:textId="0237FF48" w:rsidR="00394994" w:rsidRPr="00CD2AA9" w:rsidRDefault="00394994" w:rsidP="00CD2AA9">
      <w:pPr>
        <w:rPr>
          <w:rFonts w:cstheme="minorHAnsi"/>
          <w:color w:val="70AD47" w:themeColor="accent6"/>
        </w:rPr>
      </w:pPr>
      <w:r w:rsidRPr="00394994">
        <w:rPr>
          <w:rFonts w:cstheme="minorHAnsi"/>
          <w:noProof/>
          <w:color w:val="70AD47" w:themeColor="accent6"/>
        </w:rPr>
        <w:drawing>
          <wp:inline distT="0" distB="0" distL="0" distR="0" wp14:anchorId="39492654" wp14:editId="260F98B5">
            <wp:extent cx="4807612" cy="1369861"/>
            <wp:effectExtent l="0" t="0" r="0" b="1905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28595" cy="137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6B032" w14:textId="091690D4" w:rsidR="00626E19" w:rsidRDefault="00626E19" w:rsidP="003A65D9">
      <w:pPr>
        <w:pStyle w:val="ListParagraph"/>
        <w:numPr>
          <w:ilvl w:val="0"/>
          <w:numId w:val="22"/>
        </w:numPr>
      </w:pPr>
      <w:r>
        <w:t xml:space="preserve">The directory contains one file name </w:t>
      </w:r>
      <w:proofErr w:type="spellStart"/>
      <w:r w:rsidRPr="00626E19">
        <w:rPr>
          <w:b/>
        </w:rPr>
        <w:t>default.rb</w:t>
      </w:r>
      <w:proofErr w:type="spellEnd"/>
      <w:r>
        <w:t>.</w:t>
      </w:r>
    </w:p>
    <w:p w14:paraId="372051EE" w14:textId="41BEBB74" w:rsidR="00CD2AA9" w:rsidRDefault="00394994" w:rsidP="003A65D9">
      <w:pPr>
        <w:pStyle w:val="ListParagraph"/>
        <w:numPr>
          <w:ilvl w:val="0"/>
          <w:numId w:val="22"/>
        </w:numPr>
      </w:pPr>
      <w:r>
        <w:t xml:space="preserve">Open the </w:t>
      </w:r>
      <w:proofErr w:type="spellStart"/>
      <w:r w:rsidRPr="00D5641B">
        <w:rPr>
          <w:b/>
        </w:rPr>
        <w:t>default.rb</w:t>
      </w:r>
      <w:proofErr w:type="spellEnd"/>
      <w:r>
        <w:t xml:space="preserve"> file and update </w:t>
      </w:r>
      <w:r w:rsidR="00626E19">
        <w:t>the necessary properties.</w:t>
      </w:r>
    </w:p>
    <w:p w14:paraId="71378733" w14:textId="77777777" w:rsidR="0023277F" w:rsidRDefault="0023277F" w:rsidP="0023277F">
      <w:pPr>
        <w:pStyle w:val="ListParagraph"/>
      </w:pPr>
    </w:p>
    <w:p w14:paraId="0B6A4BB4" w14:textId="33DC5016" w:rsidR="00D854D7" w:rsidRDefault="002F57D4" w:rsidP="00842D2D">
      <w:pPr>
        <w:pStyle w:val="ListParagraph"/>
      </w:pPr>
      <w:r w:rsidRPr="002F57D4">
        <w:rPr>
          <w:noProof/>
        </w:rPr>
        <w:drawing>
          <wp:inline distT="0" distB="0" distL="0" distR="0" wp14:anchorId="2B036F48" wp14:editId="6F193F86">
            <wp:extent cx="3629551" cy="1512701"/>
            <wp:effectExtent l="0" t="0" r="9525" b="0"/>
            <wp:docPr id="438442179" name="Picture 438442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46362" cy="151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E3176" w14:textId="77777777" w:rsidR="002F57D4" w:rsidRPr="003A65D9" w:rsidRDefault="002F57D4" w:rsidP="00842D2D">
      <w:pPr>
        <w:pStyle w:val="ListParagraph"/>
      </w:pPr>
    </w:p>
    <w:p w14:paraId="520C97C2" w14:textId="32020558" w:rsidR="00801B7A" w:rsidRPr="00BA1B80" w:rsidRDefault="00801B7A" w:rsidP="00801B7A">
      <w:pPr>
        <w:pStyle w:val="Heading2"/>
        <w:rPr>
          <w:rFonts w:asciiTheme="minorHAnsi" w:hAnsiTheme="minorHAnsi" w:cstheme="minorHAnsi"/>
        </w:rPr>
      </w:pPr>
      <w:bookmarkStart w:id="27" w:name="_Toc510011088"/>
      <w:r w:rsidRPr="00BA1B80">
        <w:rPr>
          <w:rFonts w:asciiTheme="minorHAnsi" w:hAnsiTheme="minorHAnsi" w:cstheme="minorHAnsi"/>
        </w:rPr>
        <w:t xml:space="preserve">Run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Creation script</w:t>
      </w:r>
      <w:bookmarkEnd w:id="27"/>
    </w:p>
    <w:p w14:paraId="1EE364FF" w14:textId="491F1855" w:rsidR="00054161" w:rsidRPr="00BA1B80" w:rsidRDefault="00054161" w:rsidP="00054161">
      <w:pPr>
        <w:pStyle w:val="Heading3"/>
        <w:rPr>
          <w:rFonts w:asciiTheme="minorHAnsi" w:hAnsiTheme="minorHAnsi" w:cstheme="minorHAnsi"/>
        </w:rPr>
      </w:pPr>
      <w:bookmarkStart w:id="28" w:name="_Toc510011089"/>
      <w:r w:rsidRPr="00BA1B80">
        <w:rPr>
          <w:rFonts w:asciiTheme="minorHAnsi" w:hAnsiTheme="minorHAnsi" w:cstheme="minorHAnsi"/>
        </w:rPr>
        <w:t xml:space="preserve">Navigate to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GIT repository</w:t>
      </w:r>
      <w:bookmarkEnd w:id="28"/>
    </w:p>
    <w:p w14:paraId="6CE2AB99" w14:textId="77777777" w:rsidR="006C7027" w:rsidRPr="00BA1B80" w:rsidRDefault="006C7027" w:rsidP="006C702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0077D788" w14:textId="33D77839" w:rsidR="003179D7" w:rsidRPr="00BA1B80" w:rsidRDefault="006C7027" w:rsidP="003179D7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d "C:\relativity-dev-vm\Chef\"</w:t>
      </w:r>
    </w:p>
    <w:p w14:paraId="00962AF9" w14:textId="46114FE6" w:rsidR="0010493F" w:rsidRPr="00BA1B80" w:rsidRDefault="006626E0" w:rsidP="003179D7">
      <w:pPr>
        <w:rPr>
          <w:rFonts w:cstheme="minorHAnsi"/>
        </w:rPr>
      </w:pPr>
      <w:r w:rsidRPr="006626E0">
        <w:rPr>
          <w:rFonts w:cstheme="minorHAnsi"/>
          <w:noProof/>
        </w:rPr>
        <w:drawing>
          <wp:inline distT="0" distB="0" distL="0" distR="0" wp14:anchorId="213303DF" wp14:editId="2DBAED18">
            <wp:extent cx="3483696" cy="492584"/>
            <wp:effectExtent l="0" t="0" r="2540" b="317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28604" cy="49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5DD12" w14:textId="6CEC7FCF" w:rsidR="008161ED" w:rsidRPr="00BA1B80" w:rsidRDefault="008161ED" w:rsidP="008161ED">
      <w:pPr>
        <w:rPr>
          <w:rFonts w:cstheme="minorHAnsi"/>
        </w:rPr>
      </w:pPr>
    </w:p>
    <w:p w14:paraId="60B0E880" w14:textId="5E53C0C6" w:rsidR="001114F5" w:rsidRPr="00BA1B80" w:rsidRDefault="001114F5" w:rsidP="00054161">
      <w:pPr>
        <w:pStyle w:val="Heading3"/>
        <w:rPr>
          <w:rFonts w:asciiTheme="minorHAnsi" w:hAnsiTheme="minorHAnsi" w:cstheme="minorHAnsi"/>
        </w:rPr>
      </w:pPr>
      <w:bookmarkStart w:id="29" w:name="_Toc510011090"/>
      <w:r w:rsidRPr="00BA1B80">
        <w:rPr>
          <w:rFonts w:asciiTheme="minorHAnsi" w:hAnsiTheme="minorHAnsi" w:cstheme="minorHAnsi"/>
        </w:rPr>
        <w:lastRenderedPageBreak/>
        <w:t xml:space="preserve">List all </w:t>
      </w:r>
      <w:r w:rsidR="00054161" w:rsidRPr="00BA1B80">
        <w:rPr>
          <w:rFonts w:asciiTheme="minorHAnsi" w:hAnsiTheme="minorHAnsi" w:cstheme="minorHAnsi"/>
        </w:rPr>
        <w:t>the files in Chef folder</w:t>
      </w:r>
      <w:bookmarkEnd w:id="29"/>
    </w:p>
    <w:p w14:paraId="55F84CC8" w14:textId="77777777" w:rsidR="001114F5" w:rsidRPr="00BA1B80" w:rsidRDefault="001114F5" w:rsidP="001114F5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A681FA" w14:textId="39794AFD" w:rsidR="001114F5" w:rsidRPr="00BA1B80" w:rsidRDefault="00F178BE" w:rsidP="001114F5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ls</w:t>
      </w:r>
    </w:p>
    <w:p w14:paraId="1C599D2A" w14:textId="7D9EB8AD" w:rsidR="001114F5" w:rsidRPr="00BA1B80" w:rsidRDefault="00AA135C" w:rsidP="001114F5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73B2376D" wp14:editId="4E61DF9E">
            <wp:extent cx="4572000" cy="307193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82810" cy="3079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B863" w14:textId="08383F3B" w:rsidR="006A151C" w:rsidRPr="00BA1B80" w:rsidRDefault="006A151C" w:rsidP="006A15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CreateDevVm.ps1</w:t>
      </w:r>
      <w:r w:rsidRPr="00BA1B80">
        <w:rPr>
          <w:rFonts w:cstheme="minorHAnsi"/>
        </w:rPr>
        <w:t xml:space="preserve"> PowerShell script </w:t>
      </w:r>
      <w:r w:rsidR="00E20DA4" w:rsidRPr="00BA1B80">
        <w:rPr>
          <w:rFonts w:cstheme="minorHAnsi"/>
        </w:rPr>
        <w:t xml:space="preserve">has the code to create a new </w:t>
      </w:r>
      <w:r w:rsidR="004D3C5B">
        <w:rPr>
          <w:rFonts w:cstheme="minorHAnsi"/>
        </w:rPr>
        <w:t>Dev VM</w:t>
      </w:r>
      <w:r w:rsidR="00E20DA4" w:rsidRPr="00BA1B80">
        <w:rPr>
          <w:rFonts w:cstheme="minorHAnsi"/>
        </w:rPr>
        <w:t>.</w:t>
      </w:r>
    </w:p>
    <w:p w14:paraId="05F75ABB" w14:textId="77777777" w:rsidR="00C06C24" w:rsidRPr="00BA1B80" w:rsidRDefault="00C06C24" w:rsidP="00C06C24">
      <w:pPr>
        <w:pStyle w:val="ListParagraph"/>
        <w:ind w:left="936"/>
        <w:rPr>
          <w:rFonts w:cstheme="minorHAnsi"/>
        </w:rPr>
      </w:pPr>
    </w:p>
    <w:p w14:paraId="6E86F1F3" w14:textId="22BC7FBD" w:rsidR="00C06C24" w:rsidRPr="00BA1B80" w:rsidRDefault="00C06C24" w:rsidP="00C06C24">
      <w:pPr>
        <w:pStyle w:val="Heading3"/>
        <w:rPr>
          <w:rFonts w:asciiTheme="minorHAnsi" w:hAnsiTheme="minorHAnsi" w:cstheme="minorHAnsi"/>
        </w:rPr>
      </w:pPr>
      <w:bookmarkStart w:id="30" w:name="_Toc510011091"/>
      <w:r w:rsidRPr="00BA1B80">
        <w:rPr>
          <w:rFonts w:asciiTheme="minorHAnsi" w:hAnsiTheme="minorHAnsi" w:cstheme="minorHAnsi"/>
        </w:rPr>
        <w:t>Run the Creation script</w:t>
      </w:r>
      <w:bookmarkEnd w:id="30"/>
    </w:p>
    <w:p w14:paraId="5E96CCC3" w14:textId="77777777" w:rsidR="00DA4F06" w:rsidRPr="00BA1B80" w:rsidRDefault="00DA4F06" w:rsidP="00DA4F06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A59EAF0" w14:textId="11181231" w:rsidR="004F17D0" w:rsidRPr="00BA1B80" w:rsidRDefault="00DA4F06" w:rsidP="00DA4F06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.\CreateDevVm.ps1</w:t>
      </w:r>
    </w:p>
    <w:p w14:paraId="637E8CE2" w14:textId="77777777" w:rsidR="00DA4F06" w:rsidRPr="00BA1B80" w:rsidRDefault="00DA4F06" w:rsidP="00DA4F06">
      <w:pPr>
        <w:rPr>
          <w:rFonts w:cstheme="minorHAnsi"/>
          <w:color w:val="70AD47" w:themeColor="accent6"/>
        </w:rPr>
      </w:pPr>
    </w:p>
    <w:p w14:paraId="7EAF33AB" w14:textId="08EFA4F4" w:rsidR="0069039C" w:rsidRPr="00BA1B80" w:rsidRDefault="00DA4F06" w:rsidP="0069039C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400DCB36" wp14:editId="19319823">
            <wp:extent cx="5943600" cy="255778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7D8DD" w14:textId="4A5B65B6" w:rsidR="00DA4F06" w:rsidRPr="00BA1B80" w:rsidRDefault="006E5807" w:rsidP="006E580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lastRenderedPageBreak/>
        <w:t xml:space="preserve">Once the script finishes execution successfully, you should be able to see a </w:t>
      </w:r>
    </w:p>
    <w:p w14:paraId="332273EC" w14:textId="77777777" w:rsidR="00E60131" w:rsidRPr="00BA1B80" w:rsidRDefault="00E60131" w:rsidP="003179D7">
      <w:pPr>
        <w:rPr>
          <w:rFonts w:cstheme="minorHAnsi"/>
        </w:rPr>
      </w:pPr>
    </w:p>
    <w:p w14:paraId="27539F0C" w14:textId="6051783A" w:rsidR="00DC7BC1" w:rsidRPr="00BA1B80" w:rsidRDefault="00DC7BC1" w:rsidP="00DC7BC1">
      <w:pPr>
        <w:pStyle w:val="Heading1"/>
        <w:rPr>
          <w:rFonts w:asciiTheme="minorHAnsi" w:hAnsiTheme="minorHAnsi" w:cstheme="minorHAnsi"/>
        </w:rPr>
      </w:pPr>
      <w:bookmarkStart w:id="31" w:name="_Toc510011092"/>
      <w:r w:rsidRPr="00BA1B80">
        <w:rPr>
          <w:rFonts w:asciiTheme="minorHAnsi" w:hAnsiTheme="minorHAnsi" w:cstheme="minorHAnsi"/>
        </w:rPr>
        <w:t>Clean Workstation</w:t>
      </w:r>
      <w:bookmarkEnd w:id="31"/>
    </w:p>
    <w:p w14:paraId="25121CE4" w14:textId="77777777" w:rsidR="00F14F27" w:rsidRPr="00BA1B80" w:rsidRDefault="00F14F27" w:rsidP="00F14F27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 xml:space="preserve">It’s important that you run the below steps in order. </w:t>
      </w:r>
    </w:p>
    <w:p w14:paraId="42EB1CBD" w14:textId="77777777" w:rsidR="00F14F27" w:rsidRPr="00BA1B80" w:rsidRDefault="00F14F27" w:rsidP="00F14F27">
      <w:pPr>
        <w:pStyle w:val="ListParagraph"/>
        <w:ind w:left="432"/>
        <w:rPr>
          <w:rFonts w:cstheme="minorHAnsi"/>
        </w:rPr>
      </w:pPr>
    </w:p>
    <w:p w14:paraId="50BA4431" w14:textId="77777777" w:rsidR="00F14F27" w:rsidRPr="00BA1B80" w:rsidRDefault="00F14F27" w:rsidP="00F14F27">
      <w:pPr>
        <w:pStyle w:val="Heading2"/>
        <w:rPr>
          <w:rFonts w:asciiTheme="minorHAnsi" w:hAnsiTheme="minorHAnsi" w:cstheme="minorHAnsi"/>
        </w:rPr>
      </w:pPr>
      <w:bookmarkStart w:id="32" w:name="_Toc510011093"/>
      <w:r w:rsidRPr="00BA1B80">
        <w:rPr>
          <w:rFonts w:asciiTheme="minorHAnsi" w:hAnsiTheme="minorHAnsi" w:cstheme="minorHAnsi"/>
        </w:rPr>
        <w:t>Login</w:t>
      </w:r>
      <w:bookmarkEnd w:id="32"/>
    </w:p>
    <w:p w14:paraId="369FA1E2" w14:textId="2127F79C" w:rsidR="00F14F27" w:rsidRPr="00BA1B80" w:rsidRDefault="00F14F27" w:rsidP="00F14F2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Login into your workstation with a Windows Administrator account.</w:t>
      </w:r>
    </w:p>
    <w:p w14:paraId="1552F151" w14:textId="77777777" w:rsidR="00F14F27" w:rsidRPr="00BA1B80" w:rsidRDefault="00F14F27" w:rsidP="00E13086">
      <w:pPr>
        <w:pStyle w:val="ListParagraph"/>
        <w:ind w:left="936"/>
        <w:rPr>
          <w:rFonts w:cstheme="minorHAnsi"/>
        </w:rPr>
      </w:pPr>
    </w:p>
    <w:p w14:paraId="308DE07C" w14:textId="1E1E253D" w:rsidR="00ED61EB" w:rsidRPr="00BA1B80" w:rsidRDefault="00D03A24" w:rsidP="00D03A24">
      <w:pPr>
        <w:pStyle w:val="Heading2"/>
        <w:rPr>
          <w:rFonts w:asciiTheme="minorHAnsi" w:hAnsiTheme="minorHAnsi" w:cstheme="minorHAnsi"/>
        </w:rPr>
      </w:pPr>
      <w:bookmarkStart w:id="33" w:name="_Toc510011094"/>
      <w:r w:rsidRPr="00BA1B80">
        <w:rPr>
          <w:rFonts w:asciiTheme="minorHAnsi" w:hAnsiTheme="minorHAnsi" w:cstheme="minorHAnsi"/>
        </w:rPr>
        <w:t>Remove Vagrant Box Image</w:t>
      </w:r>
      <w:bookmarkEnd w:id="33"/>
    </w:p>
    <w:p w14:paraId="2D616E05" w14:textId="2D553A57" w:rsidR="002C6FAD" w:rsidRPr="00BA1B80" w:rsidRDefault="002C6FAD" w:rsidP="002C6FA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9ABE8A2" w14:textId="39966F22" w:rsidR="00FB2AAB" w:rsidRPr="00BA1B80" w:rsidRDefault="00F14F27" w:rsidP="00FB2AA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vagrant box </w:t>
      </w:r>
      <w:proofErr w:type="gramStart"/>
      <w:r w:rsidRPr="00BA1B80">
        <w:rPr>
          <w:rFonts w:cstheme="minorHAnsi"/>
          <w:color w:val="70AD47" w:themeColor="accent6"/>
        </w:rPr>
        <w:t>remove</w:t>
      </w:r>
      <w:proofErr w:type="gramEnd"/>
      <w:r w:rsidRPr="00BA1B80">
        <w:rPr>
          <w:rFonts w:cstheme="minorHAnsi"/>
          <w:color w:val="70AD47" w:themeColor="accent6"/>
        </w:rPr>
        <w:t xml:space="preserve"> "</w:t>
      </w:r>
      <w:proofErr w:type="spellStart"/>
      <w:r w:rsidRPr="00BA1B80">
        <w:rPr>
          <w:rFonts w:cstheme="minorHAnsi"/>
          <w:color w:val="70AD47" w:themeColor="accent6"/>
        </w:rPr>
        <w:t>DevVmBaseImage</w:t>
      </w:r>
      <w:proofErr w:type="spellEnd"/>
      <w:r w:rsidRPr="00BA1B80">
        <w:rPr>
          <w:rFonts w:cstheme="minorHAnsi"/>
          <w:color w:val="70AD47" w:themeColor="accent6"/>
        </w:rPr>
        <w:t xml:space="preserve">" </w:t>
      </w:r>
      <w:r w:rsidR="00E13086" w:rsidRPr="00BA1B80">
        <w:rPr>
          <w:rFonts w:cstheme="minorHAnsi"/>
          <w:color w:val="70AD47" w:themeColor="accent6"/>
        </w:rPr>
        <w:t>–</w:t>
      </w:r>
      <w:r w:rsidRPr="00BA1B80">
        <w:rPr>
          <w:rFonts w:cstheme="minorHAnsi"/>
          <w:color w:val="70AD47" w:themeColor="accent6"/>
        </w:rPr>
        <w:t>force</w:t>
      </w:r>
    </w:p>
    <w:p w14:paraId="2CEC6964" w14:textId="77777777" w:rsidR="00E13086" w:rsidRPr="00BA1B80" w:rsidRDefault="00E13086" w:rsidP="00FB2AAB">
      <w:pPr>
        <w:rPr>
          <w:rFonts w:cstheme="minorHAnsi"/>
          <w:color w:val="70AD47" w:themeColor="accent6"/>
        </w:rPr>
      </w:pPr>
    </w:p>
    <w:p w14:paraId="7A614823" w14:textId="0223BF7D" w:rsidR="00FB2AAB" w:rsidRPr="00BA1B80" w:rsidRDefault="00F657F4" w:rsidP="00F657F4">
      <w:pPr>
        <w:pStyle w:val="Heading2"/>
        <w:rPr>
          <w:rFonts w:asciiTheme="minorHAnsi" w:hAnsiTheme="minorHAnsi" w:cstheme="minorHAnsi"/>
        </w:rPr>
      </w:pPr>
      <w:bookmarkStart w:id="34" w:name="_Toc510011095"/>
      <w:r w:rsidRPr="00BA1B80">
        <w:rPr>
          <w:rFonts w:asciiTheme="minorHAnsi" w:hAnsiTheme="minorHAnsi" w:cstheme="minorHAnsi"/>
        </w:rPr>
        <w:t xml:space="preserve">Uninstall Vagrant </w:t>
      </w:r>
      <w:proofErr w:type="spellStart"/>
      <w:r w:rsidRPr="00BA1B80">
        <w:rPr>
          <w:rFonts w:asciiTheme="minorHAnsi" w:hAnsiTheme="minorHAnsi" w:cstheme="minorHAnsi"/>
        </w:rPr>
        <w:t>berkshelf</w:t>
      </w:r>
      <w:proofErr w:type="spellEnd"/>
      <w:r w:rsidRPr="00BA1B80">
        <w:rPr>
          <w:rFonts w:asciiTheme="minorHAnsi" w:hAnsiTheme="minorHAnsi" w:cstheme="minorHAnsi"/>
        </w:rPr>
        <w:t xml:space="preserve"> plugin</w:t>
      </w:r>
      <w:bookmarkEnd w:id="34"/>
    </w:p>
    <w:p w14:paraId="0C0DCFF2" w14:textId="77777777" w:rsidR="00F657F4" w:rsidRPr="00BA1B80" w:rsidRDefault="00F657F4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3122DC5" w14:textId="1D02F921" w:rsidR="002C6FAD" w:rsidRPr="00BA1B80" w:rsidRDefault="00F657F4" w:rsidP="002C6FAD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vagrant plugin </w:t>
      </w:r>
      <w:proofErr w:type="gramStart"/>
      <w:r w:rsidRPr="00BA1B80">
        <w:rPr>
          <w:rFonts w:cstheme="minorHAnsi"/>
          <w:color w:val="70AD47" w:themeColor="accent6"/>
        </w:rPr>
        <w:t>uninstall</w:t>
      </w:r>
      <w:proofErr w:type="gramEnd"/>
      <w:r w:rsidRPr="00BA1B80">
        <w:rPr>
          <w:rFonts w:cstheme="minorHAnsi"/>
          <w:color w:val="70AD47" w:themeColor="accent6"/>
        </w:rPr>
        <w:t xml:space="preserve"> vagrant-</w:t>
      </w:r>
      <w:proofErr w:type="spellStart"/>
      <w:r w:rsidRPr="00BA1B80">
        <w:rPr>
          <w:rFonts w:cstheme="minorHAnsi"/>
          <w:color w:val="70AD47" w:themeColor="accent6"/>
        </w:rPr>
        <w:t>berkshelf</w:t>
      </w:r>
      <w:proofErr w:type="spellEnd"/>
    </w:p>
    <w:p w14:paraId="161C343E" w14:textId="77777777" w:rsidR="00F657F4" w:rsidRPr="00BA1B80" w:rsidRDefault="00F657F4" w:rsidP="002C6FAD">
      <w:pPr>
        <w:rPr>
          <w:rFonts w:cstheme="minorHAnsi"/>
          <w:color w:val="70AD47" w:themeColor="accent6"/>
        </w:rPr>
      </w:pPr>
    </w:p>
    <w:p w14:paraId="3CEE4CBE" w14:textId="3075C839" w:rsidR="00F657F4" w:rsidRPr="00BA1B80" w:rsidRDefault="00F657F4" w:rsidP="00F657F4">
      <w:pPr>
        <w:pStyle w:val="Heading2"/>
        <w:rPr>
          <w:rFonts w:asciiTheme="minorHAnsi" w:hAnsiTheme="minorHAnsi" w:cstheme="minorHAnsi"/>
        </w:rPr>
      </w:pPr>
      <w:bookmarkStart w:id="35" w:name="_Toc510011096"/>
      <w:r w:rsidRPr="00BA1B80">
        <w:rPr>
          <w:rFonts w:asciiTheme="minorHAnsi" w:hAnsiTheme="minorHAnsi" w:cstheme="minorHAnsi"/>
        </w:rPr>
        <w:t>Uninstall Vagrant reload plugin</w:t>
      </w:r>
      <w:bookmarkEnd w:id="35"/>
    </w:p>
    <w:p w14:paraId="798EE936" w14:textId="77777777" w:rsidR="006C1A2D" w:rsidRPr="00BA1B80" w:rsidRDefault="006C1A2D" w:rsidP="006C1A2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8F0AD2" w14:textId="31B08BA0" w:rsidR="00F657F4" w:rsidRPr="00BA1B80" w:rsidRDefault="006C1A2D" w:rsidP="00F657F4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vagrant plugin </w:t>
      </w:r>
      <w:proofErr w:type="gramStart"/>
      <w:r w:rsidRPr="00BA1B80">
        <w:rPr>
          <w:rFonts w:cstheme="minorHAnsi"/>
          <w:color w:val="70AD47" w:themeColor="accent6"/>
        </w:rPr>
        <w:t>uninstall</w:t>
      </w:r>
      <w:proofErr w:type="gramEnd"/>
      <w:r w:rsidRPr="00BA1B80">
        <w:rPr>
          <w:rFonts w:cstheme="minorHAnsi"/>
          <w:color w:val="70AD47" w:themeColor="accent6"/>
        </w:rPr>
        <w:t xml:space="preserve"> vagrant-reload</w:t>
      </w:r>
    </w:p>
    <w:p w14:paraId="5CE93896" w14:textId="77777777" w:rsidR="006C1A2D" w:rsidRPr="00BA1B80" w:rsidRDefault="006C1A2D" w:rsidP="00F657F4">
      <w:pPr>
        <w:rPr>
          <w:rFonts w:cstheme="minorHAnsi"/>
        </w:rPr>
      </w:pPr>
    </w:p>
    <w:p w14:paraId="23BE724C" w14:textId="2A9FCC2C" w:rsidR="006C1A2D" w:rsidRPr="00BA1B80" w:rsidRDefault="006C1A2D" w:rsidP="006C1A2D">
      <w:pPr>
        <w:pStyle w:val="Heading2"/>
        <w:rPr>
          <w:rFonts w:asciiTheme="minorHAnsi" w:hAnsiTheme="minorHAnsi" w:cstheme="minorHAnsi"/>
        </w:rPr>
      </w:pPr>
      <w:bookmarkStart w:id="36" w:name="_Toc510011097"/>
      <w:r w:rsidRPr="00BA1B80">
        <w:rPr>
          <w:rFonts w:asciiTheme="minorHAnsi" w:hAnsiTheme="minorHAnsi" w:cstheme="minorHAnsi"/>
        </w:rPr>
        <w:t>Uninstall Vagrant</w:t>
      </w:r>
      <w:bookmarkEnd w:id="36"/>
    </w:p>
    <w:p w14:paraId="50B43D05" w14:textId="77777777" w:rsidR="006C1A2D" w:rsidRPr="00BA1B80" w:rsidRDefault="006C1A2D" w:rsidP="006C1A2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F68741F" w14:textId="07014299" w:rsidR="006C1A2D" w:rsidRPr="00BA1B80" w:rsidRDefault="006C1A2D" w:rsidP="006C1A2D">
      <w:pPr>
        <w:rPr>
          <w:rFonts w:cstheme="minorHAnsi"/>
          <w:color w:val="70AD47" w:themeColor="accent6"/>
        </w:rPr>
      </w:pPr>
      <w:proofErr w:type="spellStart"/>
      <w:r w:rsidRPr="00BA1B80">
        <w:rPr>
          <w:rFonts w:cstheme="minorHAnsi"/>
          <w:color w:val="70AD47" w:themeColor="accent6"/>
        </w:rPr>
        <w:t>choco</w:t>
      </w:r>
      <w:proofErr w:type="spellEnd"/>
      <w:r w:rsidRPr="00BA1B80">
        <w:rPr>
          <w:rFonts w:cstheme="minorHAnsi"/>
          <w:color w:val="70AD47" w:themeColor="accent6"/>
        </w:rPr>
        <w:t xml:space="preserve"> uninstall vagrant –force</w:t>
      </w:r>
    </w:p>
    <w:p w14:paraId="4EAC829F" w14:textId="77777777" w:rsidR="006C1A2D" w:rsidRPr="00BA1B80" w:rsidRDefault="006C1A2D" w:rsidP="006C1A2D">
      <w:pPr>
        <w:rPr>
          <w:rFonts w:cstheme="minorHAnsi"/>
        </w:rPr>
      </w:pPr>
    </w:p>
    <w:p w14:paraId="787B2325" w14:textId="53D5A9D8" w:rsidR="0035196B" w:rsidRPr="00BA1B80" w:rsidRDefault="0035196B" w:rsidP="0035196B">
      <w:pPr>
        <w:pStyle w:val="Heading2"/>
        <w:rPr>
          <w:rFonts w:asciiTheme="minorHAnsi" w:hAnsiTheme="minorHAnsi" w:cstheme="minorHAnsi"/>
        </w:rPr>
      </w:pPr>
      <w:bookmarkStart w:id="37" w:name="_Toc510011098"/>
      <w:r w:rsidRPr="00BA1B80">
        <w:rPr>
          <w:rFonts w:asciiTheme="minorHAnsi" w:hAnsiTheme="minorHAnsi" w:cstheme="minorHAnsi"/>
        </w:rPr>
        <w:t>Uninstall Chocolatey</w:t>
      </w:r>
      <w:bookmarkEnd w:id="37"/>
    </w:p>
    <w:p w14:paraId="7497C5F8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6E1B536" w14:textId="65E9A131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Remove-Item -Recurse -Force "$</w:t>
      </w:r>
      <w:proofErr w:type="spellStart"/>
      <w:proofErr w:type="gramStart"/>
      <w:r w:rsidRPr="00BA1B80">
        <w:rPr>
          <w:rFonts w:cstheme="minorHAnsi"/>
          <w:color w:val="70AD47" w:themeColor="accent6"/>
        </w:rPr>
        <w:t>env:ChocolateyInstall</w:t>
      </w:r>
      <w:proofErr w:type="spellEnd"/>
      <w:proofErr w:type="gramEnd"/>
      <w:r w:rsidRPr="00BA1B80">
        <w:rPr>
          <w:rFonts w:cstheme="minorHAnsi"/>
          <w:color w:val="70AD47" w:themeColor="accent6"/>
        </w:rPr>
        <w:t>"</w:t>
      </w:r>
    </w:p>
    <w:p w14:paraId="4C9BF7E2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0BAFBD4" w14:textId="2A93A89B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[System.Text.RegularExpressions.Regex]::Replace([Microsoft.Win32.Registry]::CurrentUser.OpenSubKey('Environment').GetValue('PATH', '', [Microsoft.Win32.RegistryValueOptions]::DoNotExpandEnvironmentNames).ToString(), [System.Text.RegularExpressions.Regex]::Escape("$env:ChocolateyInstall\bin") + '(?&gt;;)?', '', </w:t>
      </w:r>
      <w:r w:rsidRPr="00BA1B80">
        <w:rPr>
          <w:rFonts w:cstheme="minorHAnsi"/>
          <w:color w:val="70AD47" w:themeColor="accent6"/>
        </w:rPr>
        <w:lastRenderedPageBreak/>
        <w:t>[</w:t>
      </w:r>
      <w:proofErr w:type="spellStart"/>
      <w:r w:rsidRPr="00BA1B80">
        <w:rPr>
          <w:rFonts w:cstheme="minorHAnsi"/>
          <w:color w:val="70AD47" w:themeColor="accent6"/>
        </w:rPr>
        <w:t>System.Text.RegularExpressions.RegexOptions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IgnoreCase</w:t>
      </w:r>
      <w:proofErr w:type="spellEnd"/>
      <w:r w:rsidRPr="00BA1B80">
        <w:rPr>
          <w:rFonts w:cstheme="minorHAnsi"/>
          <w:color w:val="70AD47" w:themeColor="accent6"/>
        </w:rPr>
        <w:t>) | % {[</w:t>
      </w:r>
      <w:proofErr w:type="spellStart"/>
      <w:r w:rsidRPr="00BA1B80">
        <w:rPr>
          <w:rFonts w:cstheme="minorHAnsi"/>
          <w:color w:val="70AD47" w:themeColor="accent6"/>
        </w:rPr>
        <w:t>System.Environment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SetEnvironmentVariable</w:t>
      </w:r>
      <w:proofErr w:type="spellEnd"/>
      <w:r w:rsidRPr="00BA1B80">
        <w:rPr>
          <w:rFonts w:cstheme="minorHAnsi"/>
          <w:color w:val="70AD47" w:themeColor="accent6"/>
        </w:rPr>
        <w:t>('PATH', $_, 'User')}</w:t>
      </w:r>
    </w:p>
    <w:p w14:paraId="5ECE2800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7DB810D4" w14:textId="09824E4C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Text.RegularExpressions.Regex]::Replace([Microsoft.Win32.Registry]::LocalMachine.OpenSubKey('SYSTEM\CurrentControlSet\Control\Session Manager\Environment\').</w:t>
      </w:r>
      <w:proofErr w:type="spellStart"/>
      <w:r w:rsidRPr="00BA1B80">
        <w:rPr>
          <w:rFonts w:cstheme="minorHAnsi"/>
          <w:color w:val="70AD47" w:themeColor="accent6"/>
        </w:rPr>
        <w:t>GetValue</w:t>
      </w:r>
      <w:proofErr w:type="spellEnd"/>
      <w:r w:rsidRPr="00BA1B80">
        <w:rPr>
          <w:rFonts w:cstheme="minorHAnsi"/>
          <w:color w:val="70AD47" w:themeColor="accent6"/>
        </w:rPr>
        <w:t>('PATH', '', [Microsoft.Win32.RegistryValueOptions]::DoNotExpandEnvironmentNames).ToString(), [System.Text.RegularExpressions.Regex]::Escape("$env:ChocolateyInstall\bin") + '(?&gt;;)?', '', [</w:t>
      </w:r>
      <w:proofErr w:type="spellStart"/>
      <w:r w:rsidRPr="00BA1B80">
        <w:rPr>
          <w:rFonts w:cstheme="minorHAnsi"/>
          <w:color w:val="70AD47" w:themeColor="accent6"/>
        </w:rPr>
        <w:t>System.Text.RegularExpressions.RegexOptions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IgnoreCase</w:t>
      </w:r>
      <w:proofErr w:type="spellEnd"/>
      <w:r w:rsidRPr="00BA1B80">
        <w:rPr>
          <w:rFonts w:cstheme="minorHAnsi"/>
          <w:color w:val="70AD47" w:themeColor="accent6"/>
        </w:rPr>
        <w:t>) | % {[</w:t>
      </w:r>
      <w:proofErr w:type="spellStart"/>
      <w:r w:rsidRPr="00BA1B80">
        <w:rPr>
          <w:rFonts w:cstheme="minorHAnsi"/>
          <w:color w:val="70AD47" w:themeColor="accent6"/>
        </w:rPr>
        <w:t>System.Environment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SetEnvironmentVariable</w:t>
      </w:r>
      <w:proofErr w:type="spellEnd"/>
      <w:r w:rsidRPr="00BA1B80">
        <w:rPr>
          <w:rFonts w:cstheme="minorHAnsi"/>
          <w:color w:val="70AD47" w:themeColor="accent6"/>
        </w:rPr>
        <w:t>('PATH', $_, 'Machine')}</w:t>
      </w:r>
    </w:p>
    <w:p w14:paraId="11E5BB35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7026C69" w14:textId="02AB37E6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if ($</w:t>
      </w:r>
      <w:proofErr w:type="spellStart"/>
      <w:proofErr w:type="gramStart"/>
      <w:r w:rsidRPr="00BA1B80">
        <w:rPr>
          <w:rFonts w:cstheme="minorHAnsi"/>
          <w:color w:val="70AD47" w:themeColor="accent6"/>
        </w:rPr>
        <w:t>env:ChocolateyBinRoot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-ne '' -and $</w:t>
      </w:r>
      <w:proofErr w:type="spellStart"/>
      <w:r w:rsidRPr="00BA1B80">
        <w:rPr>
          <w:rFonts w:cstheme="minorHAnsi"/>
          <w:color w:val="70AD47" w:themeColor="accent6"/>
        </w:rPr>
        <w:t>env:ChocolateyBinRoot</w:t>
      </w:r>
      <w:proofErr w:type="spellEnd"/>
      <w:r w:rsidRPr="00BA1B80">
        <w:rPr>
          <w:rFonts w:cstheme="minorHAnsi"/>
          <w:color w:val="70AD47" w:themeColor="accent6"/>
        </w:rPr>
        <w:t xml:space="preserve"> -ne $null) { Remove-Item -Recurse -Force "$</w:t>
      </w:r>
      <w:proofErr w:type="spellStart"/>
      <w:r w:rsidRPr="00BA1B80">
        <w:rPr>
          <w:rFonts w:cstheme="minorHAnsi"/>
          <w:color w:val="70AD47" w:themeColor="accent6"/>
        </w:rPr>
        <w:t>env:ChocolateyBinRoot</w:t>
      </w:r>
      <w:proofErr w:type="spellEnd"/>
      <w:r w:rsidRPr="00BA1B80">
        <w:rPr>
          <w:rFonts w:cstheme="minorHAnsi"/>
          <w:color w:val="70AD47" w:themeColor="accent6"/>
        </w:rPr>
        <w:t>"  }</w:t>
      </w:r>
    </w:p>
    <w:p w14:paraId="06F70243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7D8C261A" w14:textId="4FDDAD43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if ($</w:t>
      </w:r>
      <w:proofErr w:type="spellStart"/>
      <w:proofErr w:type="gramStart"/>
      <w:r w:rsidRPr="00BA1B80">
        <w:rPr>
          <w:rFonts w:cstheme="minorHAnsi"/>
          <w:color w:val="70AD47" w:themeColor="accent6"/>
        </w:rPr>
        <w:t>env:ChocolateyToolsRoot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-ne '' -and $</w:t>
      </w:r>
      <w:proofErr w:type="spellStart"/>
      <w:r w:rsidRPr="00BA1B80">
        <w:rPr>
          <w:rFonts w:cstheme="minorHAnsi"/>
          <w:color w:val="70AD47" w:themeColor="accent6"/>
        </w:rPr>
        <w:t>env:ChocolateyToolsRoot</w:t>
      </w:r>
      <w:proofErr w:type="spellEnd"/>
      <w:r w:rsidRPr="00BA1B80">
        <w:rPr>
          <w:rFonts w:cstheme="minorHAnsi"/>
          <w:color w:val="70AD47" w:themeColor="accent6"/>
        </w:rPr>
        <w:t xml:space="preserve"> -ne $null) { Remove-Item -Recurse -Force "$</w:t>
      </w:r>
      <w:proofErr w:type="spellStart"/>
      <w:r w:rsidRPr="00BA1B80">
        <w:rPr>
          <w:rFonts w:cstheme="minorHAnsi"/>
          <w:color w:val="70AD47" w:themeColor="accent6"/>
        </w:rPr>
        <w:t>env:ChocolateyToolsRoot</w:t>
      </w:r>
      <w:proofErr w:type="spellEnd"/>
      <w:r w:rsidRPr="00BA1B80">
        <w:rPr>
          <w:rFonts w:cstheme="minorHAnsi"/>
          <w:color w:val="70AD47" w:themeColor="accent6"/>
        </w:rPr>
        <w:t>"  }</w:t>
      </w:r>
    </w:p>
    <w:p w14:paraId="483231C6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A7B1F33" w14:textId="77777777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Environment</w:t>
      </w:r>
      <w:proofErr w:type="gramStart"/>
      <w:r w:rsidRPr="00BA1B80">
        <w:rPr>
          <w:rFonts w:cstheme="minorHAnsi"/>
          <w:color w:val="70AD47" w:themeColor="accent6"/>
        </w:rPr>
        <w:t>]::</w:t>
      </w:r>
      <w:proofErr w:type="gramEnd"/>
      <w:r w:rsidRPr="00BA1B80">
        <w:rPr>
          <w:rFonts w:cstheme="minorHAnsi"/>
          <w:color w:val="70AD47" w:themeColor="accent6"/>
        </w:rPr>
        <w:t>SetEnvironmentVariable("ChocolateyBinRoot", $null, 'User')</w:t>
      </w:r>
    </w:p>
    <w:p w14:paraId="188B033D" w14:textId="735838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2637B92" w14:textId="1C84C13A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Environment</w:t>
      </w:r>
      <w:proofErr w:type="gramStart"/>
      <w:r w:rsidRPr="00BA1B80">
        <w:rPr>
          <w:rFonts w:cstheme="minorHAnsi"/>
          <w:color w:val="70AD47" w:themeColor="accent6"/>
        </w:rPr>
        <w:t>]::</w:t>
      </w:r>
      <w:proofErr w:type="gramEnd"/>
      <w:r w:rsidRPr="00BA1B80">
        <w:rPr>
          <w:rFonts w:cstheme="minorHAnsi"/>
          <w:color w:val="70AD47" w:themeColor="accent6"/>
        </w:rPr>
        <w:t>SetEnvironmentVariable("ChocolateyToolsLocation", $null, 'User')</w:t>
      </w:r>
    </w:p>
    <w:p w14:paraId="2BF59B9F" w14:textId="77777777" w:rsidR="0035196B" w:rsidRPr="00BA1B80" w:rsidRDefault="0035196B" w:rsidP="0035196B">
      <w:pPr>
        <w:rPr>
          <w:rFonts w:cstheme="minorHAnsi"/>
        </w:rPr>
      </w:pPr>
    </w:p>
    <w:p w14:paraId="52DB34DC" w14:textId="7BBDF399" w:rsidR="004A7AD1" w:rsidRPr="00BA1B80" w:rsidRDefault="004A7AD1" w:rsidP="004A7AD1">
      <w:pPr>
        <w:pStyle w:val="Heading2"/>
        <w:rPr>
          <w:rFonts w:asciiTheme="minorHAnsi" w:hAnsiTheme="minorHAnsi" w:cstheme="minorHAnsi"/>
        </w:rPr>
      </w:pPr>
      <w:bookmarkStart w:id="38" w:name="_Toc510011099"/>
      <w:r w:rsidRPr="00BA1B80">
        <w:rPr>
          <w:rFonts w:asciiTheme="minorHAnsi" w:hAnsiTheme="minorHAnsi" w:cstheme="minorHAnsi"/>
        </w:rPr>
        <w:t>Remove Hyper-V Virtual Switch</w:t>
      </w:r>
      <w:bookmarkEnd w:id="38"/>
    </w:p>
    <w:p w14:paraId="308142B3" w14:textId="77777777" w:rsidR="00567C28" w:rsidRPr="00BA1B80" w:rsidRDefault="00567C28" w:rsidP="00567C28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180651C" w14:textId="55F785BA" w:rsidR="004A7AD1" w:rsidRPr="00BA1B80" w:rsidRDefault="00567C28" w:rsidP="004A7AD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Remove-</w:t>
      </w:r>
      <w:proofErr w:type="spellStart"/>
      <w:r w:rsidRPr="00BA1B80">
        <w:rPr>
          <w:rFonts w:cstheme="minorHAnsi"/>
          <w:color w:val="70AD47" w:themeColor="accent6"/>
        </w:rPr>
        <w:t>VMSwitch</w:t>
      </w:r>
      <w:proofErr w:type="spellEnd"/>
      <w:r w:rsidRPr="00BA1B80">
        <w:rPr>
          <w:rFonts w:cstheme="minorHAnsi"/>
          <w:color w:val="70AD47" w:themeColor="accent6"/>
        </w:rPr>
        <w:t xml:space="preserve"> "</w:t>
      </w:r>
      <w:proofErr w:type="spellStart"/>
      <w:r w:rsidRPr="00BA1B80">
        <w:rPr>
          <w:rFonts w:cstheme="minorHAnsi"/>
          <w:color w:val="70AD47" w:themeColor="accent6"/>
        </w:rPr>
        <w:t>RelativityDevVmSwitch</w:t>
      </w:r>
      <w:proofErr w:type="spellEnd"/>
      <w:r w:rsidRPr="00BA1B80">
        <w:rPr>
          <w:rFonts w:cstheme="minorHAnsi"/>
          <w:color w:val="70AD47" w:themeColor="accent6"/>
        </w:rPr>
        <w:t>" -Force</w:t>
      </w:r>
    </w:p>
    <w:p w14:paraId="13D20850" w14:textId="77777777" w:rsidR="00567C28" w:rsidRPr="00BA1B80" w:rsidRDefault="00567C28" w:rsidP="004A7AD1">
      <w:pPr>
        <w:rPr>
          <w:rFonts w:cstheme="minorHAnsi"/>
          <w:color w:val="70AD47" w:themeColor="accent6"/>
        </w:rPr>
      </w:pPr>
    </w:p>
    <w:p w14:paraId="3911A961" w14:textId="1E7ED359" w:rsidR="00567C28" w:rsidRPr="00BA1B80" w:rsidRDefault="00567C28" w:rsidP="00567C28">
      <w:pPr>
        <w:pStyle w:val="Heading2"/>
        <w:rPr>
          <w:rFonts w:asciiTheme="minorHAnsi" w:hAnsiTheme="minorHAnsi" w:cstheme="minorHAnsi"/>
        </w:rPr>
      </w:pPr>
      <w:bookmarkStart w:id="39" w:name="_Toc510011100"/>
      <w:r w:rsidRPr="00BA1B80">
        <w:rPr>
          <w:rFonts w:asciiTheme="minorHAnsi" w:hAnsiTheme="minorHAnsi" w:cstheme="minorHAnsi"/>
        </w:rPr>
        <w:t>Uninstall Hyper-V</w:t>
      </w:r>
      <w:bookmarkEnd w:id="39"/>
    </w:p>
    <w:p w14:paraId="15FB4C9A" w14:textId="77777777" w:rsidR="00567C28" w:rsidRPr="00BA1B80" w:rsidRDefault="00567C28" w:rsidP="00567C28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027ED2D4" w14:textId="1BC9A102" w:rsidR="00567C28" w:rsidRPr="00BA1B80" w:rsidRDefault="00567C28" w:rsidP="00567C28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Disable-</w:t>
      </w:r>
      <w:proofErr w:type="spellStart"/>
      <w:r w:rsidRPr="00BA1B80">
        <w:rPr>
          <w:rFonts w:cstheme="minorHAnsi"/>
          <w:color w:val="70AD47" w:themeColor="accent6"/>
        </w:rPr>
        <w:t>WindowsOptionalFeature</w:t>
      </w:r>
      <w:proofErr w:type="spellEnd"/>
      <w:r w:rsidRPr="00BA1B80">
        <w:rPr>
          <w:rFonts w:cstheme="minorHAnsi"/>
          <w:color w:val="70AD47" w:themeColor="accent6"/>
        </w:rPr>
        <w:t xml:space="preserve"> -Online -</w:t>
      </w:r>
      <w:proofErr w:type="spellStart"/>
      <w:r w:rsidRPr="00BA1B80">
        <w:rPr>
          <w:rFonts w:cstheme="minorHAnsi"/>
          <w:color w:val="70AD47" w:themeColor="accent6"/>
        </w:rPr>
        <w:t>FeatureName</w:t>
      </w:r>
      <w:proofErr w:type="spellEnd"/>
      <w:r w:rsidRPr="00BA1B80">
        <w:rPr>
          <w:rFonts w:cstheme="minorHAnsi"/>
          <w:color w:val="70AD47" w:themeColor="accent6"/>
        </w:rPr>
        <w:t xml:space="preserve"> Microsoft-Hyper-V -</w:t>
      </w:r>
      <w:proofErr w:type="spellStart"/>
      <w:r w:rsidRPr="00BA1B80">
        <w:rPr>
          <w:rFonts w:cstheme="minorHAnsi"/>
          <w:color w:val="70AD47" w:themeColor="accent6"/>
        </w:rPr>
        <w:t>NoRestart</w:t>
      </w:r>
      <w:proofErr w:type="spellEnd"/>
    </w:p>
    <w:p w14:paraId="4C1B868B" w14:textId="77777777" w:rsidR="00927458" w:rsidRPr="00F92CC1" w:rsidRDefault="00927458" w:rsidP="0092745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F92CC1">
        <w:rPr>
          <w:rFonts w:cstheme="minorHAnsi"/>
          <w:b/>
        </w:rPr>
        <w:t>Restart your workstation.</w:t>
      </w:r>
    </w:p>
    <w:p w14:paraId="461380C2" w14:textId="77777777" w:rsidR="00567C28" w:rsidRPr="00BA1B80" w:rsidRDefault="00567C28" w:rsidP="00567C28">
      <w:pPr>
        <w:rPr>
          <w:rFonts w:cstheme="minorHAnsi"/>
        </w:rPr>
      </w:pPr>
    </w:p>
    <w:p w14:paraId="521784B7" w14:textId="1157E4A0" w:rsidR="00F657F4" w:rsidRPr="00BA1B80" w:rsidRDefault="00E436C4" w:rsidP="00E436C4">
      <w:pPr>
        <w:pStyle w:val="Heading2"/>
        <w:rPr>
          <w:rFonts w:asciiTheme="minorHAnsi" w:hAnsiTheme="minorHAnsi" w:cstheme="minorHAnsi"/>
        </w:rPr>
      </w:pPr>
      <w:bookmarkStart w:id="40" w:name="_Toc510011101"/>
      <w:r w:rsidRPr="00BA1B80">
        <w:rPr>
          <w:rFonts w:asciiTheme="minorHAnsi" w:hAnsiTheme="minorHAnsi" w:cstheme="minorHAnsi"/>
        </w:rPr>
        <w:t xml:space="preserve">Uninstall Chef </w:t>
      </w:r>
      <w:r w:rsidR="00F1436C" w:rsidRPr="00BA1B80">
        <w:rPr>
          <w:rFonts w:asciiTheme="minorHAnsi" w:hAnsiTheme="minorHAnsi" w:cstheme="minorHAnsi"/>
        </w:rPr>
        <w:t>Development</w:t>
      </w:r>
      <w:r w:rsidRPr="00BA1B80">
        <w:rPr>
          <w:rFonts w:asciiTheme="minorHAnsi" w:hAnsiTheme="minorHAnsi" w:cstheme="minorHAnsi"/>
        </w:rPr>
        <w:t xml:space="preserve"> Kit</w:t>
      </w:r>
      <w:bookmarkEnd w:id="40"/>
    </w:p>
    <w:p w14:paraId="6B4B4F4C" w14:textId="505033F6" w:rsidR="00F657F4" w:rsidRPr="00BA1B80" w:rsidRDefault="00F657F4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pen </w:t>
      </w:r>
      <w:r w:rsidRPr="0008344D">
        <w:rPr>
          <w:rFonts w:cstheme="minorHAnsi"/>
          <w:b/>
        </w:rPr>
        <w:t>P</w:t>
      </w:r>
      <w:r w:rsidR="00F1436C" w:rsidRPr="0008344D">
        <w:rPr>
          <w:rFonts w:cstheme="minorHAnsi"/>
          <w:b/>
        </w:rPr>
        <w:t xml:space="preserve">rograms and </w:t>
      </w:r>
      <w:r w:rsidR="00C86CF9" w:rsidRPr="0008344D">
        <w:rPr>
          <w:rFonts w:cstheme="minorHAnsi"/>
          <w:b/>
        </w:rPr>
        <w:t>F</w:t>
      </w:r>
      <w:r w:rsidR="00F1436C" w:rsidRPr="0008344D">
        <w:rPr>
          <w:rFonts w:cstheme="minorHAnsi"/>
          <w:b/>
        </w:rPr>
        <w:t>eatures</w:t>
      </w:r>
      <w:r w:rsidR="0008344D">
        <w:rPr>
          <w:rFonts w:cstheme="minorHAnsi"/>
        </w:rPr>
        <w:t xml:space="preserve"> application</w:t>
      </w:r>
      <w:r w:rsidR="00F1436C" w:rsidRPr="00BA1B80">
        <w:rPr>
          <w:rFonts w:cstheme="minorHAnsi"/>
        </w:rPr>
        <w:t>.</w:t>
      </w:r>
    </w:p>
    <w:p w14:paraId="432E0940" w14:textId="574FB025" w:rsidR="00F657F4" w:rsidRPr="00BA1B80" w:rsidRDefault="002B3C16" w:rsidP="00F657F4">
      <w:pPr>
        <w:pStyle w:val="ListParagraph"/>
        <w:numPr>
          <w:ilvl w:val="0"/>
          <w:numId w:val="9"/>
        </w:numPr>
        <w:rPr>
          <w:rFonts w:cstheme="minorHAnsi"/>
        </w:rPr>
      </w:pPr>
      <w:proofErr w:type="gramStart"/>
      <w:r w:rsidRPr="00BA1B80">
        <w:rPr>
          <w:rFonts w:cstheme="minorHAnsi"/>
        </w:rPr>
        <w:t xml:space="preserve">Search for </w:t>
      </w:r>
      <w:r w:rsidRPr="00C53C74">
        <w:rPr>
          <w:rFonts w:cstheme="minorHAnsi"/>
          <w:b/>
        </w:rPr>
        <w:t>Chef Development Kit</w:t>
      </w:r>
      <w:r w:rsidRPr="00BA1B80">
        <w:rPr>
          <w:rFonts w:cstheme="minorHAnsi"/>
        </w:rPr>
        <w:t>,</w:t>
      </w:r>
      <w:proofErr w:type="gramEnd"/>
      <w:r w:rsidRPr="00BA1B80">
        <w:rPr>
          <w:rFonts w:cstheme="minorHAnsi"/>
        </w:rPr>
        <w:t xml:space="preserve"> </w:t>
      </w:r>
      <w:r w:rsidR="005F47D4" w:rsidRPr="00BA1B80">
        <w:rPr>
          <w:rFonts w:cstheme="minorHAnsi"/>
        </w:rPr>
        <w:t>select</w:t>
      </w:r>
      <w:r w:rsidRPr="00BA1B80">
        <w:rPr>
          <w:rFonts w:cstheme="minorHAnsi"/>
        </w:rPr>
        <w:t xml:space="preserve"> it and click Uninstall.</w:t>
      </w:r>
    </w:p>
    <w:p w14:paraId="538EFD4E" w14:textId="34A2F36F" w:rsidR="00F657F4" w:rsidRPr="00BA1B80" w:rsidRDefault="002B3C16" w:rsidP="002C6FAD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lastRenderedPageBreak/>
        <w:drawing>
          <wp:inline distT="0" distB="0" distL="0" distR="0" wp14:anchorId="17B81FD0" wp14:editId="1CFD632E">
            <wp:extent cx="5943600" cy="18681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1BF90" w14:textId="77777777" w:rsidR="00747200" w:rsidRPr="00BA1B80" w:rsidRDefault="00747200" w:rsidP="002C6FAD">
      <w:pPr>
        <w:rPr>
          <w:rFonts w:cstheme="minorHAnsi"/>
          <w:color w:val="70AD47" w:themeColor="accent6"/>
        </w:rPr>
      </w:pPr>
    </w:p>
    <w:p w14:paraId="72AE8C39" w14:textId="77777777" w:rsidR="00E413F7" w:rsidRPr="00BA1B80" w:rsidRDefault="00E413F7" w:rsidP="00EB5CFC">
      <w:pPr>
        <w:pStyle w:val="ListParagraph"/>
        <w:rPr>
          <w:rFonts w:cstheme="minorHAnsi"/>
        </w:rPr>
      </w:pPr>
    </w:p>
    <w:p w14:paraId="309BE2D2" w14:textId="77777777" w:rsidR="000B625A" w:rsidRPr="00BA1B80" w:rsidRDefault="000B625A" w:rsidP="000B625A">
      <w:pPr>
        <w:rPr>
          <w:rFonts w:cstheme="minorHAnsi"/>
        </w:rPr>
      </w:pPr>
    </w:p>
    <w:sectPr w:rsidR="000B625A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B03CF7"/>
    <w:multiLevelType w:val="hybridMultilevel"/>
    <w:tmpl w:val="4216C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5"/>
  </w:num>
  <w:num w:numId="2">
    <w:abstractNumId w:val="5"/>
  </w:num>
  <w:num w:numId="3">
    <w:abstractNumId w:val="7"/>
  </w:num>
  <w:num w:numId="4">
    <w:abstractNumId w:val="14"/>
  </w:num>
  <w:num w:numId="5">
    <w:abstractNumId w:val="16"/>
  </w:num>
  <w:num w:numId="6">
    <w:abstractNumId w:val="11"/>
  </w:num>
  <w:num w:numId="7">
    <w:abstractNumId w:val="10"/>
  </w:num>
  <w:num w:numId="8">
    <w:abstractNumId w:val="12"/>
  </w:num>
  <w:num w:numId="9">
    <w:abstractNumId w:val="8"/>
  </w:num>
  <w:num w:numId="10">
    <w:abstractNumId w:val="3"/>
  </w:num>
  <w:num w:numId="11">
    <w:abstractNumId w:val="1"/>
  </w:num>
  <w:num w:numId="12">
    <w:abstractNumId w:val="13"/>
  </w:num>
  <w:num w:numId="13">
    <w:abstractNumId w:val="4"/>
  </w:num>
  <w:num w:numId="14">
    <w:abstractNumId w:val="16"/>
  </w:num>
  <w:num w:numId="15">
    <w:abstractNumId w:val="16"/>
  </w:num>
  <w:num w:numId="16">
    <w:abstractNumId w:val="16"/>
  </w:num>
  <w:num w:numId="17">
    <w:abstractNumId w:val="2"/>
  </w:num>
  <w:num w:numId="18">
    <w:abstractNumId w:val="6"/>
  </w:num>
  <w:num w:numId="19">
    <w:abstractNumId w:val="16"/>
  </w:num>
  <w:num w:numId="20">
    <w:abstractNumId w:val="9"/>
  </w:num>
  <w:num w:numId="21">
    <w:abstractNumId w:val="16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6D63"/>
    <w:rsid w:val="00016DE7"/>
    <w:rsid w:val="000203D4"/>
    <w:rsid w:val="00022AC7"/>
    <w:rsid w:val="00030310"/>
    <w:rsid w:val="00031992"/>
    <w:rsid w:val="00032B2F"/>
    <w:rsid w:val="0004792A"/>
    <w:rsid w:val="00047B3E"/>
    <w:rsid w:val="00054161"/>
    <w:rsid w:val="00055DF2"/>
    <w:rsid w:val="00066F04"/>
    <w:rsid w:val="00073E9D"/>
    <w:rsid w:val="00075A3A"/>
    <w:rsid w:val="0008252D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B1420"/>
    <w:rsid w:val="000B5C80"/>
    <w:rsid w:val="000B625A"/>
    <w:rsid w:val="000C2130"/>
    <w:rsid w:val="000C375D"/>
    <w:rsid w:val="000C5C07"/>
    <w:rsid w:val="000D3215"/>
    <w:rsid w:val="000D59FA"/>
    <w:rsid w:val="000D7404"/>
    <w:rsid w:val="000E0527"/>
    <w:rsid w:val="000E18CD"/>
    <w:rsid w:val="000E472E"/>
    <w:rsid w:val="000E5FC2"/>
    <w:rsid w:val="000F51F3"/>
    <w:rsid w:val="000F696D"/>
    <w:rsid w:val="0010493F"/>
    <w:rsid w:val="001114F5"/>
    <w:rsid w:val="00111A29"/>
    <w:rsid w:val="00114290"/>
    <w:rsid w:val="00115BAD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33ED"/>
    <w:rsid w:val="0015706D"/>
    <w:rsid w:val="00160AC7"/>
    <w:rsid w:val="00161748"/>
    <w:rsid w:val="00167A01"/>
    <w:rsid w:val="001700D9"/>
    <w:rsid w:val="00171F48"/>
    <w:rsid w:val="0017240A"/>
    <w:rsid w:val="00174BAF"/>
    <w:rsid w:val="001835FE"/>
    <w:rsid w:val="001857D8"/>
    <w:rsid w:val="00196526"/>
    <w:rsid w:val="001A32D3"/>
    <w:rsid w:val="001A34C8"/>
    <w:rsid w:val="001A4114"/>
    <w:rsid w:val="001B66F3"/>
    <w:rsid w:val="001B6AC1"/>
    <w:rsid w:val="001B7B07"/>
    <w:rsid w:val="001C05F5"/>
    <w:rsid w:val="001C352E"/>
    <w:rsid w:val="001C5417"/>
    <w:rsid w:val="001C7173"/>
    <w:rsid w:val="001D0F4A"/>
    <w:rsid w:val="001D33DB"/>
    <w:rsid w:val="001E1E1C"/>
    <w:rsid w:val="001F17CE"/>
    <w:rsid w:val="001F1885"/>
    <w:rsid w:val="001F71A3"/>
    <w:rsid w:val="00200D97"/>
    <w:rsid w:val="00204B3E"/>
    <w:rsid w:val="00205516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34D2"/>
    <w:rsid w:val="0026050C"/>
    <w:rsid w:val="002615DE"/>
    <w:rsid w:val="00266B04"/>
    <w:rsid w:val="002711D9"/>
    <w:rsid w:val="002746E1"/>
    <w:rsid w:val="0027568E"/>
    <w:rsid w:val="002801A8"/>
    <w:rsid w:val="00280D37"/>
    <w:rsid w:val="00284B2E"/>
    <w:rsid w:val="00296C20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6FAD"/>
    <w:rsid w:val="002D13BC"/>
    <w:rsid w:val="002D2CC0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5605"/>
    <w:rsid w:val="0034734A"/>
    <w:rsid w:val="00350FB4"/>
    <w:rsid w:val="0035196B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494E"/>
    <w:rsid w:val="00394994"/>
    <w:rsid w:val="003A65D9"/>
    <w:rsid w:val="003B2933"/>
    <w:rsid w:val="003D1366"/>
    <w:rsid w:val="003E1E7E"/>
    <w:rsid w:val="003E26B5"/>
    <w:rsid w:val="003E37AE"/>
    <w:rsid w:val="003E75C1"/>
    <w:rsid w:val="003F3BA6"/>
    <w:rsid w:val="003F3DEB"/>
    <w:rsid w:val="00400379"/>
    <w:rsid w:val="0040092B"/>
    <w:rsid w:val="00400D9B"/>
    <w:rsid w:val="004016DC"/>
    <w:rsid w:val="004045A7"/>
    <w:rsid w:val="00406C8A"/>
    <w:rsid w:val="004118E6"/>
    <w:rsid w:val="00415E93"/>
    <w:rsid w:val="00436DB5"/>
    <w:rsid w:val="00444BCD"/>
    <w:rsid w:val="0044524F"/>
    <w:rsid w:val="00457750"/>
    <w:rsid w:val="00460CDC"/>
    <w:rsid w:val="00462F27"/>
    <w:rsid w:val="00466A6C"/>
    <w:rsid w:val="0046772A"/>
    <w:rsid w:val="00467883"/>
    <w:rsid w:val="00475A7B"/>
    <w:rsid w:val="00480511"/>
    <w:rsid w:val="00483F09"/>
    <w:rsid w:val="004906E6"/>
    <w:rsid w:val="0049403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BDF"/>
    <w:rsid w:val="004E6506"/>
    <w:rsid w:val="004E7321"/>
    <w:rsid w:val="004F17D0"/>
    <w:rsid w:val="004F368C"/>
    <w:rsid w:val="004F4ACB"/>
    <w:rsid w:val="005119B8"/>
    <w:rsid w:val="00512411"/>
    <w:rsid w:val="0051415E"/>
    <w:rsid w:val="005146F8"/>
    <w:rsid w:val="00524C63"/>
    <w:rsid w:val="00531643"/>
    <w:rsid w:val="005318D6"/>
    <w:rsid w:val="00541381"/>
    <w:rsid w:val="00542DAA"/>
    <w:rsid w:val="00544810"/>
    <w:rsid w:val="00553BF3"/>
    <w:rsid w:val="00553CD4"/>
    <w:rsid w:val="00560A06"/>
    <w:rsid w:val="00560BC0"/>
    <w:rsid w:val="00561FF8"/>
    <w:rsid w:val="005625AA"/>
    <w:rsid w:val="00566A70"/>
    <w:rsid w:val="00566C0B"/>
    <w:rsid w:val="00567C28"/>
    <w:rsid w:val="00570E73"/>
    <w:rsid w:val="00571C02"/>
    <w:rsid w:val="00574175"/>
    <w:rsid w:val="00583B80"/>
    <w:rsid w:val="00591AFB"/>
    <w:rsid w:val="00597A47"/>
    <w:rsid w:val="005A109C"/>
    <w:rsid w:val="005A38FB"/>
    <w:rsid w:val="005A4092"/>
    <w:rsid w:val="005A45C9"/>
    <w:rsid w:val="005B622A"/>
    <w:rsid w:val="005C1649"/>
    <w:rsid w:val="005C2114"/>
    <w:rsid w:val="005C2715"/>
    <w:rsid w:val="005C298F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3AD7"/>
    <w:rsid w:val="005F47D4"/>
    <w:rsid w:val="00602627"/>
    <w:rsid w:val="00611F62"/>
    <w:rsid w:val="006132B2"/>
    <w:rsid w:val="0061499E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5035E"/>
    <w:rsid w:val="0065359A"/>
    <w:rsid w:val="00653E0D"/>
    <w:rsid w:val="006552DE"/>
    <w:rsid w:val="006570D0"/>
    <w:rsid w:val="00660D9A"/>
    <w:rsid w:val="006626E0"/>
    <w:rsid w:val="00665048"/>
    <w:rsid w:val="00672B5A"/>
    <w:rsid w:val="0067497E"/>
    <w:rsid w:val="00674F6A"/>
    <w:rsid w:val="00680920"/>
    <w:rsid w:val="006851F9"/>
    <w:rsid w:val="00685BC6"/>
    <w:rsid w:val="0069039C"/>
    <w:rsid w:val="0069132C"/>
    <w:rsid w:val="0069771D"/>
    <w:rsid w:val="006A151C"/>
    <w:rsid w:val="006A1952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E40"/>
    <w:rsid w:val="006E5586"/>
    <w:rsid w:val="006E5807"/>
    <w:rsid w:val="006F3BE7"/>
    <w:rsid w:val="00704C5E"/>
    <w:rsid w:val="00710AA7"/>
    <w:rsid w:val="0071511C"/>
    <w:rsid w:val="00715639"/>
    <w:rsid w:val="00716D02"/>
    <w:rsid w:val="00725B6A"/>
    <w:rsid w:val="00725BD3"/>
    <w:rsid w:val="007327A8"/>
    <w:rsid w:val="00733615"/>
    <w:rsid w:val="00742905"/>
    <w:rsid w:val="007441EA"/>
    <w:rsid w:val="007454B9"/>
    <w:rsid w:val="00747200"/>
    <w:rsid w:val="00752F53"/>
    <w:rsid w:val="007601C6"/>
    <w:rsid w:val="007630A4"/>
    <w:rsid w:val="007675BA"/>
    <w:rsid w:val="00770818"/>
    <w:rsid w:val="00771B24"/>
    <w:rsid w:val="00772768"/>
    <w:rsid w:val="00772E35"/>
    <w:rsid w:val="00773245"/>
    <w:rsid w:val="0077510E"/>
    <w:rsid w:val="0077580B"/>
    <w:rsid w:val="007872E1"/>
    <w:rsid w:val="00787C86"/>
    <w:rsid w:val="007902FF"/>
    <w:rsid w:val="00790CB6"/>
    <w:rsid w:val="00792212"/>
    <w:rsid w:val="007924BD"/>
    <w:rsid w:val="0079429A"/>
    <w:rsid w:val="0079667C"/>
    <w:rsid w:val="007A14AC"/>
    <w:rsid w:val="007A1E44"/>
    <w:rsid w:val="007A23C1"/>
    <w:rsid w:val="007B0815"/>
    <w:rsid w:val="007D17EB"/>
    <w:rsid w:val="007D1CB8"/>
    <w:rsid w:val="007D5A12"/>
    <w:rsid w:val="007E0996"/>
    <w:rsid w:val="007F0ACD"/>
    <w:rsid w:val="007F742C"/>
    <w:rsid w:val="00801B7A"/>
    <w:rsid w:val="008022D6"/>
    <w:rsid w:val="00802F11"/>
    <w:rsid w:val="00807AC6"/>
    <w:rsid w:val="008122E3"/>
    <w:rsid w:val="0081598D"/>
    <w:rsid w:val="008161ED"/>
    <w:rsid w:val="008164E0"/>
    <w:rsid w:val="00816664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70B1E"/>
    <w:rsid w:val="0087413C"/>
    <w:rsid w:val="008767FD"/>
    <w:rsid w:val="008769DC"/>
    <w:rsid w:val="008800DF"/>
    <w:rsid w:val="00892CF8"/>
    <w:rsid w:val="00895303"/>
    <w:rsid w:val="00895948"/>
    <w:rsid w:val="008959B1"/>
    <w:rsid w:val="00897DCA"/>
    <w:rsid w:val="008A3AC1"/>
    <w:rsid w:val="008A4600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F2958"/>
    <w:rsid w:val="008F45DB"/>
    <w:rsid w:val="008F6F72"/>
    <w:rsid w:val="00900B5D"/>
    <w:rsid w:val="0091024F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74AA"/>
    <w:rsid w:val="00957639"/>
    <w:rsid w:val="00964549"/>
    <w:rsid w:val="00966B48"/>
    <w:rsid w:val="00966B4F"/>
    <w:rsid w:val="0097247E"/>
    <w:rsid w:val="009806E4"/>
    <w:rsid w:val="00985AD9"/>
    <w:rsid w:val="00987E77"/>
    <w:rsid w:val="00990371"/>
    <w:rsid w:val="00990D3A"/>
    <w:rsid w:val="0099192A"/>
    <w:rsid w:val="00991AC3"/>
    <w:rsid w:val="0099371A"/>
    <w:rsid w:val="009A0324"/>
    <w:rsid w:val="009A3089"/>
    <w:rsid w:val="009A48A6"/>
    <w:rsid w:val="009A6D85"/>
    <w:rsid w:val="009A7199"/>
    <w:rsid w:val="009B68DC"/>
    <w:rsid w:val="009C7C1B"/>
    <w:rsid w:val="009D1F03"/>
    <w:rsid w:val="009D5AA8"/>
    <w:rsid w:val="009D652F"/>
    <w:rsid w:val="009D78CA"/>
    <w:rsid w:val="009E413F"/>
    <w:rsid w:val="009E51C4"/>
    <w:rsid w:val="009E6FB7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29E5"/>
    <w:rsid w:val="00A56945"/>
    <w:rsid w:val="00A608E5"/>
    <w:rsid w:val="00A636E3"/>
    <w:rsid w:val="00A6648C"/>
    <w:rsid w:val="00A75DFC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3280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3E0D"/>
    <w:rsid w:val="00B63FB7"/>
    <w:rsid w:val="00B6404C"/>
    <w:rsid w:val="00B66619"/>
    <w:rsid w:val="00B7175B"/>
    <w:rsid w:val="00B75267"/>
    <w:rsid w:val="00B75AEC"/>
    <w:rsid w:val="00B769D5"/>
    <w:rsid w:val="00B8250B"/>
    <w:rsid w:val="00B82DC8"/>
    <w:rsid w:val="00B83842"/>
    <w:rsid w:val="00B83FC6"/>
    <w:rsid w:val="00B914AE"/>
    <w:rsid w:val="00BA1B80"/>
    <w:rsid w:val="00BA5D40"/>
    <w:rsid w:val="00BA6E17"/>
    <w:rsid w:val="00BB0F02"/>
    <w:rsid w:val="00BB6F58"/>
    <w:rsid w:val="00BB72F8"/>
    <w:rsid w:val="00BC00DF"/>
    <w:rsid w:val="00BD3FF7"/>
    <w:rsid w:val="00BD54B9"/>
    <w:rsid w:val="00BD62A3"/>
    <w:rsid w:val="00BE3F78"/>
    <w:rsid w:val="00BE4366"/>
    <w:rsid w:val="00C01214"/>
    <w:rsid w:val="00C0543A"/>
    <w:rsid w:val="00C06C24"/>
    <w:rsid w:val="00C10BD5"/>
    <w:rsid w:val="00C2083E"/>
    <w:rsid w:val="00C21F7B"/>
    <w:rsid w:val="00C300AD"/>
    <w:rsid w:val="00C30594"/>
    <w:rsid w:val="00C43243"/>
    <w:rsid w:val="00C46D91"/>
    <w:rsid w:val="00C53C74"/>
    <w:rsid w:val="00C53E00"/>
    <w:rsid w:val="00C616DD"/>
    <w:rsid w:val="00C622F3"/>
    <w:rsid w:val="00C6560A"/>
    <w:rsid w:val="00C74C70"/>
    <w:rsid w:val="00C82B2C"/>
    <w:rsid w:val="00C83496"/>
    <w:rsid w:val="00C86CF9"/>
    <w:rsid w:val="00C90DA5"/>
    <w:rsid w:val="00C92E1C"/>
    <w:rsid w:val="00C96CF3"/>
    <w:rsid w:val="00CA02E6"/>
    <w:rsid w:val="00CA2561"/>
    <w:rsid w:val="00CB2111"/>
    <w:rsid w:val="00CB7A8E"/>
    <w:rsid w:val="00CC595E"/>
    <w:rsid w:val="00CC6903"/>
    <w:rsid w:val="00CD0C74"/>
    <w:rsid w:val="00CD2AA9"/>
    <w:rsid w:val="00CE07EA"/>
    <w:rsid w:val="00CE2CAF"/>
    <w:rsid w:val="00CE4466"/>
    <w:rsid w:val="00CE4E94"/>
    <w:rsid w:val="00CF39C4"/>
    <w:rsid w:val="00CF79ED"/>
    <w:rsid w:val="00D03429"/>
    <w:rsid w:val="00D03637"/>
    <w:rsid w:val="00D03A24"/>
    <w:rsid w:val="00D04FFB"/>
    <w:rsid w:val="00D132BB"/>
    <w:rsid w:val="00D13F5C"/>
    <w:rsid w:val="00D26D95"/>
    <w:rsid w:val="00D369FB"/>
    <w:rsid w:val="00D447A5"/>
    <w:rsid w:val="00D52DF4"/>
    <w:rsid w:val="00D54991"/>
    <w:rsid w:val="00D5641B"/>
    <w:rsid w:val="00D603CF"/>
    <w:rsid w:val="00D62BE4"/>
    <w:rsid w:val="00D630E3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C276E"/>
    <w:rsid w:val="00DC27D2"/>
    <w:rsid w:val="00DC7BC1"/>
    <w:rsid w:val="00DC7E7F"/>
    <w:rsid w:val="00DD128F"/>
    <w:rsid w:val="00DD29BA"/>
    <w:rsid w:val="00DD2B13"/>
    <w:rsid w:val="00DD5532"/>
    <w:rsid w:val="00DE0055"/>
    <w:rsid w:val="00DE38EB"/>
    <w:rsid w:val="00DE662A"/>
    <w:rsid w:val="00DF1B49"/>
    <w:rsid w:val="00DF33CE"/>
    <w:rsid w:val="00DF3F1C"/>
    <w:rsid w:val="00DF64A7"/>
    <w:rsid w:val="00DF69E3"/>
    <w:rsid w:val="00E06F75"/>
    <w:rsid w:val="00E07D3A"/>
    <w:rsid w:val="00E122C8"/>
    <w:rsid w:val="00E13086"/>
    <w:rsid w:val="00E17E9C"/>
    <w:rsid w:val="00E20DA4"/>
    <w:rsid w:val="00E24954"/>
    <w:rsid w:val="00E27479"/>
    <w:rsid w:val="00E32F19"/>
    <w:rsid w:val="00E413F7"/>
    <w:rsid w:val="00E41497"/>
    <w:rsid w:val="00E420B7"/>
    <w:rsid w:val="00E4334D"/>
    <w:rsid w:val="00E436C4"/>
    <w:rsid w:val="00E54DBD"/>
    <w:rsid w:val="00E565C5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829"/>
    <w:rsid w:val="00E85773"/>
    <w:rsid w:val="00E87FE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F0211D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4540"/>
    <w:rsid w:val="00F406B2"/>
    <w:rsid w:val="00F42543"/>
    <w:rsid w:val="00F441B2"/>
    <w:rsid w:val="00F47512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82C16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D4E40"/>
    <w:rsid w:val="00FD4E43"/>
    <w:rsid w:val="00FD7DEE"/>
    <w:rsid w:val="00FE71CD"/>
    <w:rsid w:val="00FF4FAF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file:///\\kcura.corp\shares\Development\DevEx\DevVm_Install_Files\DevVmBase.box" TargetMode="External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hyperlink" Target="https://www.microsoft.com/en-us/sql-server/application-development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hyperlink" Target="mailto:support@relativity.com" TargetMode="External"/><Relationship Id="rId11" Type="http://schemas.openxmlformats.org/officeDocument/2006/relationships/hyperlink" Target="https://code.visualstudio.com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4949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358DA-5F19-4FC8-B904-361230407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2203</Words>
  <Characters>1256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627</cp:revision>
  <cp:lastPrinted>2019-10-16T16:47:00Z</cp:lastPrinted>
  <dcterms:created xsi:type="dcterms:W3CDTF">2017-07-31T16:13:00Z</dcterms:created>
  <dcterms:modified xsi:type="dcterms:W3CDTF">2019-10-16T16:48:00Z</dcterms:modified>
</cp:coreProperties>
</file>